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419D6" w:rsidRPr="00AA1887" w:rsidRDefault="006722A8" w:rsidP="006722A8">
      <w:pPr>
        <w:adjustRightInd w:val="0"/>
        <w:snapToGrid w:val="0"/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AA1887">
        <w:rPr>
          <w:rFonts w:ascii="Times New Roman" w:hAnsi="Times New Roman" w:cs="Times New Roman"/>
          <w:b/>
          <w:sz w:val="24"/>
          <w:szCs w:val="24"/>
        </w:rPr>
        <w:t xml:space="preserve">The calculation of </w:t>
      </w:r>
      <m:oMath>
        <m:nary>
          <m:naryPr>
            <m:chr m:val="∑"/>
            <m:limLoc m:val="undOvr"/>
            <m:supHide m:val="1"/>
            <m:ctrlPr>
              <w:rPr>
                <w:rFonts w:ascii="Cambria Math" w:eastAsia="宋体" w:hAnsi="Cambria Math" w:cs="Times New Roman"/>
                <w:b/>
                <w:i/>
                <w:sz w:val="24"/>
                <w:szCs w:val="24"/>
                <w:lang w:val="en-GB"/>
              </w:rPr>
            </m:ctrlPr>
          </m:naryPr>
          <m:sub>
            <m:r>
              <m:rPr>
                <m:sty m:val="bi"/>
              </m:rPr>
              <w:rPr>
                <w:rFonts w:ascii="Cambria Math" w:eastAsia="宋体" w:hAnsi="Cambria Math" w:cs="Times New Roman"/>
                <w:sz w:val="24"/>
                <w:szCs w:val="24"/>
                <w:lang w:val="en-GB"/>
              </w:rPr>
              <m:t>h</m:t>
            </m:r>
          </m:sub>
          <m:sup/>
          <m:e>
            <m:sSup>
              <m:sSupPr>
                <m:ctrlPr>
                  <w:rPr>
                    <w:rFonts w:ascii="Cambria Math" w:eastAsia="宋体" w:hAnsi="Cambria Math" w:cs="Times New Roman"/>
                    <w:b/>
                    <w:i/>
                    <w:sz w:val="24"/>
                    <w:szCs w:val="24"/>
                    <w:lang w:val="en-GB"/>
                  </w:rPr>
                </m:ctrlPr>
              </m:sSupPr>
              <m:e>
                <m:d>
                  <m:dPr>
                    <m:begChr m:val="|"/>
                    <m:endChr m:val="|"/>
                    <m:ctrlPr>
                      <w:rPr>
                        <w:rFonts w:ascii="Cambria Math" w:eastAsia="宋体" w:hAnsi="Cambria Math" w:cs="Times New Roman"/>
                        <w:b/>
                        <w:i/>
                        <w:sz w:val="24"/>
                        <w:szCs w:val="24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="宋体" w:hAnsi="Cambria Math" w:cs="Times New Roman"/>
                            <w:b/>
                            <w:i/>
                            <w:sz w:val="24"/>
                            <w:szCs w:val="24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  <w:lang w:val="en-GB"/>
                          </w:rPr>
                          <m:t>F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  <w:lang w:val="en-GB"/>
                          </w:rPr>
                          <m:t>h</m:t>
                        </m:r>
                      </m:sub>
                    </m:sSub>
                  </m:e>
                </m:d>
              </m:e>
              <m:sup>
                <m:r>
                  <m:rPr>
                    <m:sty m:val="bi"/>
                  </m:rPr>
                  <w:rPr>
                    <w:rFonts w:ascii="Cambria Math" w:eastAsia="宋体" w:hAnsi="Cambria Math" w:cs="Times New Roman"/>
                    <w:sz w:val="24"/>
                    <w:szCs w:val="24"/>
                    <w:lang w:val="en-GB"/>
                  </w:rPr>
                  <m:t>2</m:t>
                </m:r>
              </m:sup>
            </m:sSup>
          </m:e>
        </m:nary>
      </m:oMath>
      <w:r w:rsidRPr="00AA1887">
        <w:rPr>
          <w:rFonts w:ascii="Times New Roman" w:hAnsi="Times New Roman" w:cs="Times New Roman"/>
          <w:b/>
          <w:sz w:val="24"/>
          <w:szCs w:val="24"/>
          <w:lang w:val="en-GB"/>
        </w:rPr>
        <w:t xml:space="preserve"> and </w:t>
      </w:r>
      <m:oMath>
        <m:nary>
          <m:naryPr>
            <m:chr m:val="∑"/>
            <m:limLoc m:val="undOvr"/>
            <m:ctrlPr>
              <w:rPr>
                <w:rFonts w:ascii="Cambria Math" w:hAnsi="Cambria Math" w:cs="Times New Roman"/>
                <w:b/>
                <w:i/>
                <w:sz w:val="24"/>
                <w:szCs w:val="24"/>
              </w:rPr>
            </m:ctrlPr>
          </m:naryPr>
          <m:sub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i=1</m:t>
            </m:r>
          </m:sub>
          <m:sup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N</m:t>
            </m:r>
          </m:sup>
          <m:e>
            <m:nary>
              <m:naryPr>
                <m:chr m:val="∑"/>
                <m:limLoc m:val="subSup"/>
                <m:supHide m:val="1"/>
                <m:ctrlPr>
                  <w:rPr>
                    <w:rFonts w:ascii="Cambria Math" w:hAnsi="Cambria Math" w:cs="Times New Roman"/>
                    <w:b/>
                    <w:i/>
                    <w:sz w:val="24"/>
                    <w:szCs w:val="24"/>
                  </w:rPr>
                </m:ctrlPr>
              </m:naryPr>
              <m:sub>
                <m:sSup>
                  <m:sSupPr>
                    <m:ctrlPr>
                      <w:rPr>
                        <w:rFonts w:ascii="Cambria Math" w:hAnsi="Cambria Math" w:cs="Times New Roman"/>
                        <w:b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h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'</m:t>
                    </m:r>
                  </m:sup>
                </m:sSup>
              </m:sub>
              <m:sup/>
              <m:e>
                <m:sSubSup>
                  <m:sSubSupPr>
                    <m:ctrlPr>
                      <w:rPr>
                        <w:rFonts w:ascii="Cambria Math" w:hAnsi="Cambria Math" w:cs="Times New Roman"/>
                        <w:b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i,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b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h</m:t>
                        </m:r>
                      </m:e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'</m:t>
                        </m:r>
                      </m:sup>
                    </m:sSup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bSup>
              </m:e>
            </m:nary>
          </m:e>
        </m:nary>
      </m:oMath>
      <w:r w:rsidRPr="00AA1887">
        <w:rPr>
          <w:rFonts w:ascii="Times New Roman" w:hAnsi="Times New Roman" w:cs="Times New Roman"/>
          <w:b/>
          <w:sz w:val="24"/>
          <w:szCs w:val="24"/>
        </w:rPr>
        <w:t xml:space="preserve"> for Ag</w:t>
      </w:r>
      <w:r w:rsidRPr="00AA1887">
        <w:rPr>
          <w:rFonts w:ascii="Times New Roman" w:hAnsi="Times New Roman" w:cs="Times New Roman"/>
          <w:b/>
          <w:sz w:val="24"/>
          <w:szCs w:val="24"/>
          <w:vertAlign w:val="subscript"/>
        </w:rPr>
        <w:t>2</w:t>
      </w:r>
      <w:r w:rsidRPr="00AA1887">
        <w:rPr>
          <w:rFonts w:ascii="Times New Roman" w:hAnsi="Times New Roman" w:cs="Times New Roman"/>
          <w:b/>
          <w:sz w:val="24"/>
          <w:szCs w:val="24"/>
        </w:rPr>
        <w:t>Te (</w:t>
      </w:r>
      <w:proofErr w:type="spellStart"/>
      <w:r w:rsidRPr="00AA1887">
        <w:rPr>
          <w:rFonts w:ascii="Times New Roman" w:hAnsi="Times New Roman" w:cs="Times New Roman"/>
          <w:b/>
          <w:sz w:val="24"/>
          <w:szCs w:val="24"/>
        </w:rPr>
        <w:t>hessite</w:t>
      </w:r>
      <w:proofErr w:type="spellEnd"/>
      <w:r w:rsidRPr="00AA1887">
        <w:rPr>
          <w:rFonts w:ascii="Times New Roman" w:hAnsi="Times New Roman" w:cs="Times New Roman"/>
          <w:b/>
          <w:sz w:val="24"/>
          <w:szCs w:val="24"/>
        </w:rPr>
        <w:t xml:space="preserve">) in </w:t>
      </w:r>
      <w:r w:rsidRPr="00AA1887">
        <w:rPr>
          <w:rFonts w:ascii="Times New Roman" w:hAnsi="Times New Roman" w:cs="Times New Roman" w:hint="eastAsia"/>
          <w:b/>
          <w:sz w:val="24"/>
          <w:szCs w:val="24"/>
        </w:rPr>
        <w:t xml:space="preserve">the range of </w:t>
      </w:r>
      <w:r w:rsidRPr="00AA1887">
        <w:rPr>
          <w:rFonts w:ascii="Times New Roman" w:hAnsi="Times New Roman" w:cs="Times New Roman"/>
          <w:b/>
          <w:sz w:val="24"/>
          <w:szCs w:val="24"/>
        </w:rPr>
        <w:t>0&lt; 2</w:t>
      </w:r>
      <w:r w:rsidRPr="00AA1887">
        <w:rPr>
          <w:rFonts w:ascii="Times New Roman" w:hAnsi="Times New Roman" w:cs="Times New Roman"/>
          <w:b/>
          <w:sz w:val="24"/>
          <w:szCs w:val="24"/>
        </w:rPr>
        <w:sym w:font="Symbol" w:char="F071"/>
      </w:r>
      <w:r w:rsidRPr="00AA188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AA1887">
        <w:rPr>
          <w:rFonts w:ascii="Times New Roman" w:hAnsi="Times New Roman" w:cs="Times New Roman"/>
          <w:b/>
          <w:sz w:val="24"/>
          <w:szCs w:val="24"/>
        </w:rPr>
        <w:sym w:font="Symbol" w:char="F0A3"/>
      </w:r>
      <w:r w:rsidRPr="00AA1887">
        <w:rPr>
          <w:rFonts w:ascii="Times New Roman" w:hAnsi="Times New Roman" w:cs="Times New Roman"/>
          <w:b/>
          <w:sz w:val="24"/>
          <w:szCs w:val="24"/>
        </w:rPr>
        <w:t xml:space="preserve"> 130º (</w:t>
      </w:r>
      <w:r w:rsidRPr="00AA1887">
        <w:rPr>
          <w:rFonts w:ascii="Times New Roman" w:hAnsi="Times New Roman" w:cs="Times New Roman" w:hint="eastAsia"/>
          <w:b/>
          <w:sz w:val="24"/>
          <w:szCs w:val="24"/>
        </w:rPr>
        <w:t>C</w:t>
      </w:r>
      <w:r w:rsidRPr="00AA1887">
        <w:rPr>
          <w:rFonts w:ascii="Times New Roman" w:hAnsi="Times New Roman" w:cs="Times New Roman"/>
          <w:b/>
          <w:sz w:val="24"/>
          <w:szCs w:val="24"/>
        </w:rPr>
        <w:t xml:space="preserve">u </w:t>
      </w:r>
      <w:r w:rsidRPr="00AA1887">
        <w:rPr>
          <w:rFonts w:ascii="Times New Roman" w:hAnsi="Times New Roman" w:cs="Times New Roman"/>
          <w:b/>
          <w:i/>
          <w:sz w:val="24"/>
          <w:szCs w:val="24"/>
        </w:rPr>
        <w:t>K</w:t>
      </w:r>
      <w:r w:rsidRPr="00AA1887">
        <w:rPr>
          <w:rFonts w:ascii="Times New Roman" w:hAnsi="Times New Roman" w:cs="Times New Roman"/>
          <w:b/>
          <w:sz w:val="24"/>
          <w:szCs w:val="24"/>
        </w:rPr>
        <w:t>α1)</w:t>
      </w:r>
    </w:p>
    <w:p w:rsidR="006722A8" w:rsidRPr="00AA1887" w:rsidRDefault="006722A8" w:rsidP="006722A8">
      <w:pPr>
        <w:pStyle w:val="a3"/>
        <w:numPr>
          <w:ilvl w:val="0"/>
          <w:numId w:val="3"/>
        </w:numPr>
        <w:adjustRightInd w:val="0"/>
        <w:snapToGrid w:val="0"/>
        <w:spacing w:after="0" w:line="360" w:lineRule="auto"/>
        <w:ind w:left="0" w:firstLine="0"/>
        <w:contextualSpacing w:val="0"/>
        <w:rPr>
          <w:rFonts w:ascii="Times New Roman" w:hAnsi="Times New Roman" w:cs="Times New Roman"/>
          <w:b/>
          <w:sz w:val="24"/>
          <w:szCs w:val="24"/>
        </w:rPr>
      </w:pPr>
      <w:r w:rsidRPr="00AA1887">
        <w:rPr>
          <w:rFonts w:ascii="Times New Roman" w:hAnsi="Times New Roman" w:cs="Times New Roman"/>
          <w:b/>
          <w:sz w:val="24"/>
          <w:szCs w:val="24"/>
        </w:rPr>
        <w:t xml:space="preserve">The calculation of </w:t>
      </w:r>
      <m:oMath>
        <m:nary>
          <m:naryPr>
            <m:chr m:val="∑"/>
            <m:limLoc m:val="undOvr"/>
            <m:supHide m:val="1"/>
            <m:ctrlPr>
              <w:rPr>
                <w:rFonts w:ascii="Cambria Math" w:eastAsia="宋体" w:hAnsi="Cambria Math" w:cs="Times New Roman"/>
                <w:b/>
                <w:i/>
                <w:sz w:val="24"/>
                <w:szCs w:val="24"/>
                <w:lang w:val="en-GB"/>
              </w:rPr>
            </m:ctrlPr>
          </m:naryPr>
          <m:sub>
            <m:r>
              <m:rPr>
                <m:sty m:val="bi"/>
              </m:rPr>
              <w:rPr>
                <w:rFonts w:ascii="Cambria Math" w:eastAsia="宋体" w:hAnsi="Cambria Math" w:cs="Times New Roman"/>
                <w:sz w:val="24"/>
                <w:szCs w:val="24"/>
                <w:lang w:val="en-GB"/>
              </w:rPr>
              <m:t>h</m:t>
            </m:r>
          </m:sub>
          <m:sup/>
          <m:e>
            <m:sSup>
              <m:sSupPr>
                <m:ctrlPr>
                  <w:rPr>
                    <w:rFonts w:ascii="Cambria Math" w:eastAsia="宋体" w:hAnsi="Cambria Math" w:cs="Times New Roman"/>
                    <w:b/>
                    <w:i/>
                    <w:sz w:val="24"/>
                    <w:szCs w:val="24"/>
                    <w:lang w:val="en-GB"/>
                  </w:rPr>
                </m:ctrlPr>
              </m:sSupPr>
              <m:e>
                <m:d>
                  <m:dPr>
                    <m:begChr m:val="|"/>
                    <m:endChr m:val="|"/>
                    <m:ctrlPr>
                      <w:rPr>
                        <w:rFonts w:ascii="Cambria Math" w:eastAsia="宋体" w:hAnsi="Cambria Math" w:cs="Times New Roman"/>
                        <w:b/>
                        <w:i/>
                        <w:sz w:val="24"/>
                        <w:szCs w:val="24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="宋体" w:hAnsi="Cambria Math" w:cs="Times New Roman"/>
                            <w:b/>
                            <w:i/>
                            <w:sz w:val="24"/>
                            <w:szCs w:val="24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  <w:lang w:val="en-GB"/>
                          </w:rPr>
                          <m:t>F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  <w:lang w:val="en-GB"/>
                          </w:rPr>
                          <m:t>h</m:t>
                        </m:r>
                      </m:sub>
                    </m:sSub>
                  </m:e>
                </m:d>
              </m:e>
              <m:sup>
                <m:r>
                  <m:rPr>
                    <m:sty m:val="bi"/>
                  </m:rPr>
                  <w:rPr>
                    <w:rFonts w:ascii="Cambria Math" w:eastAsia="宋体" w:hAnsi="Cambria Math" w:cs="Times New Roman"/>
                    <w:sz w:val="24"/>
                    <w:szCs w:val="24"/>
                    <w:lang w:val="en-GB"/>
                  </w:rPr>
                  <m:t>2</m:t>
                </m:r>
              </m:sup>
            </m:sSup>
          </m:e>
        </m:nary>
      </m:oMath>
    </w:p>
    <w:p w:rsidR="006722A8" w:rsidRDefault="006722A8" w:rsidP="006722A8">
      <w:pPr>
        <w:adjustRightInd w:val="0"/>
        <w:snapToGrid w:val="0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 w:hint="eastAsia"/>
          <w:sz w:val="24"/>
          <w:szCs w:val="24"/>
        </w:rPr>
        <w:t xml:space="preserve">tep 1: generate all </w:t>
      </w:r>
      <w:r>
        <w:rPr>
          <w:rFonts w:ascii="Times New Roman" w:hAnsi="Times New Roman" w:cs="Times New Roman"/>
          <w:sz w:val="24"/>
          <w:szCs w:val="24"/>
        </w:rPr>
        <w:t>the</w:t>
      </w:r>
      <w:r>
        <w:rPr>
          <w:rFonts w:ascii="Times New Roman" w:hAnsi="Times New Roman" w:cs="Times New Roman" w:hint="eastAsia"/>
          <w:sz w:val="24"/>
          <w:szCs w:val="24"/>
        </w:rPr>
        <w:t xml:space="preserve"> possible reflection </w:t>
      </w:r>
      <w:r>
        <w:rPr>
          <w:rFonts w:ascii="Times New Roman" w:hAnsi="Times New Roman" w:cs="Times New Roman"/>
          <w:sz w:val="24"/>
          <w:szCs w:val="24"/>
        </w:rPr>
        <w:t>indices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6722A8">
        <w:rPr>
          <w:rFonts w:ascii="Times New Roman" w:hAnsi="Times New Roman" w:cs="Times New Roman" w:hint="eastAsia"/>
          <w:i/>
          <w:sz w:val="24"/>
          <w:szCs w:val="24"/>
        </w:rPr>
        <w:t>h</w:t>
      </w:r>
      <w:r>
        <w:rPr>
          <w:rFonts w:ascii="Times New Roman" w:hAnsi="Times New Roman" w:cs="Times New Roman" w:hint="eastAsia"/>
          <w:sz w:val="24"/>
          <w:szCs w:val="24"/>
        </w:rPr>
        <w:t xml:space="preserve"> in the range of </w:t>
      </w:r>
      <w:r w:rsidRPr="006722A8">
        <w:rPr>
          <w:rFonts w:ascii="Times New Roman" w:hAnsi="Times New Roman" w:cs="Times New Roman"/>
          <w:sz w:val="24"/>
          <w:szCs w:val="24"/>
        </w:rPr>
        <w:t>0&lt; 2</w:t>
      </w:r>
      <w:r w:rsidRPr="006722A8">
        <w:rPr>
          <w:rFonts w:ascii="Times New Roman" w:hAnsi="Times New Roman" w:cs="Times New Roman"/>
          <w:sz w:val="24"/>
          <w:szCs w:val="24"/>
        </w:rPr>
        <w:sym w:font="Symbol" w:char="F071"/>
      </w:r>
      <w:r w:rsidRPr="006722A8">
        <w:rPr>
          <w:rFonts w:ascii="Times New Roman" w:hAnsi="Times New Roman" w:cs="Times New Roman"/>
          <w:sz w:val="24"/>
          <w:szCs w:val="24"/>
        </w:rPr>
        <w:t xml:space="preserve"> </w:t>
      </w:r>
      <w:r w:rsidRPr="006722A8">
        <w:rPr>
          <w:rFonts w:ascii="Times New Roman" w:hAnsi="Times New Roman" w:cs="Times New Roman"/>
          <w:sz w:val="24"/>
          <w:szCs w:val="24"/>
        </w:rPr>
        <w:sym w:font="Symbol" w:char="F0A3"/>
      </w:r>
      <w:r w:rsidRPr="006722A8">
        <w:rPr>
          <w:rFonts w:ascii="Times New Roman" w:hAnsi="Times New Roman" w:cs="Times New Roman"/>
          <w:sz w:val="24"/>
          <w:szCs w:val="24"/>
        </w:rPr>
        <w:t xml:space="preserve"> 130º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>
        <w:rPr>
          <w:rFonts w:ascii="Times New Roman" w:hAnsi="Times New Roman" w:cs="Times New Roman" w:hint="eastAsia"/>
          <w:sz w:val="24"/>
          <w:szCs w:val="24"/>
        </w:rPr>
        <w:t>C</w:t>
      </w:r>
      <w:r w:rsidRPr="006722A8">
        <w:rPr>
          <w:rFonts w:ascii="Times New Roman" w:hAnsi="Times New Roman" w:cs="Times New Roman"/>
          <w:sz w:val="24"/>
          <w:szCs w:val="24"/>
        </w:rPr>
        <w:t xml:space="preserve">u </w:t>
      </w:r>
      <w:r w:rsidRPr="006722A8">
        <w:rPr>
          <w:rFonts w:ascii="Times New Roman" w:hAnsi="Times New Roman" w:cs="Times New Roman"/>
          <w:i/>
          <w:sz w:val="24"/>
          <w:szCs w:val="24"/>
        </w:rPr>
        <w:t>K</w:t>
      </w:r>
      <w:r w:rsidRPr="006722A8">
        <w:rPr>
          <w:rFonts w:ascii="Times New Roman" w:hAnsi="Times New Roman" w:cs="Times New Roman"/>
          <w:sz w:val="24"/>
          <w:szCs w:val="24"/>
        </w:rPr>
        <w:t>α1)</w:t>
      </w:r>
      <w:r>
        <w:rPr>
          <w:rFonts w:ascii="Times New Roman" w:hAnsi="Times New Roman" w:cs="Times New Roman" w:hint="eastAsia"/>
          <w:sz w:val="24"/>
          <w:szCs w:val="24"/>
        </w:rPr>
        <w:t xml:space="preserve"> according to the unit cell parameters and space group (</w:t>
      </w:r>
      <w:r w:rsidRPr="006722A8">
        <w:rPr>
          <w:rFonts w:ascii="Times New Roman" w:hAnsi="Times New Roman" w:cs="Times New Roman" w:hint="eastAsia"/>
          <w:i/>
          <w:sz w:val="24"/>
          <w:szCs w:val="24"/>
        </w:rPr>
        <w:t>P</w:t>
      </w:r>
      <w:r>
        <w:rPr>
          <w:rFonts w:ascii="Times New Roman" w:hAnsi="Times New Roman" w:cs="Times New Roman" w:hint="eastAsia"/>
          <w:sz w:val="24"/>
          <w:szCs w:val="24"/>
        </w:rPr>
        <w:t>2</w:t>
      </w:r>
      <w:r w:rsidRPr="006722A8">
        <w:rPr>
          <w:rFonts w:ascii="Times New Roman" w:hAnsi="Times New Roman" w:cs="Times New Roman" w:hint="eastAsia"/>
          <w:sz w:val="24"/>
          <w:szCs w:val="24"/>
          <w:vertAlign w:val="subscript"/>
        </w:rPr>
        <w:t>1</w:t>
      </w:r>
      <w:r>
        <w:rPr>
          <w:rFonts w:ascii="Times New Roman" w:hAnsi="Times New Roman" w:cs="Times New Roman" w:hint="eastAsia"/>
          <w:sz w:val="24"/>
          <w:szCs w:val="24"/>
        </w:rPr>
        <w:t>/</w:t>
      </w:r>
      <w:r w:rsidRPr="006722A8">
        <w:rPr>
          <w:rFonts w:ascii="Times New Roman" w:hAnsi="Times New Roman" w:cs="Times New Roman" w:hint="eastAsia"/>
          <w:i/>
          <w:sz w:val="24"/>
          <w:szCs w:val="24"/>
        </w:rPr>
        <w:t>c</w:t>
      </w:r>
      <w:r>
        <w:rPr>
          <w:rFonts w:ascii="Times New Roman" w:hAnsi="Times New Roman" w:cs="Times New Roman" w:hint="eastAsia"/>
          <w:sz w:val="24"/>
          <w:szCs w:val="24"/>
        </w:rPr>
        <w:t xml:space="preserve">) of the </w:t>
      </w:r>
      <w:proofErr w:type="spellStart"/>
      <w:r>
        <w:rPr>
          <w:rFonts w:ascii="Times New Roman" w:hAnsi="Times New Roman" w:cs="Times New Roman" w:hint="eastAsia"/>
          <w:sz w:val="24"/>
          <w:szCs w:val="24"/>
        </w:rPr>
        <w:t>hessite</w:t>
      </w:r>
      <w:proofErr w:type="spellEnd"/>
      <w:r>
        <w:rPr>
          <w:rFonts w:ascii="Times New Roman" w:hAnsi="Times New Roman" w:cs="Times New Roman" w:hint="eastAsia"/>
          <w:sz w:val="24"/>
          <w:szCs w:val="24"/>
        </w:rPr>
        <w:t>.</w:t>
      </w:r>
    </w:p>
    <w:p w:rsidR="006722A8" w:rsidRDefault="006722A8" w:rsidP="006722A8">
      <w:pPr>
        <w:adjustRightInd w:val="0"/>
        <w:snapToGrid w:val="0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 w:hint="eastAsia"/>
          <w:sz w:val="24"/>
          <w:szCs w:val="24"/>
        </w:rPr>
        <w:t xml:space="preserve">tep 2: calculate </w:t>
      </w:r>
      <w:r w:rsidRPr="006722A8">
        <w:rPr>
          <w:rFonts w:ascii="Times New Roman" w:hAnsi="Times New Roman" w:cs="Times New Roman" w:hint="eastAsia"/>
          <w:i/>
          <w:sz w:val="24"/>
          <w:szCs w:val="24"/>
        </w:rPr>
        <w:t>d</w:t>
      </w:r>
      <w:r>
        <w:rPr>
          <w:rFonts w:ascii="Times New Roman" w:hAnsi="Times New Roman" w:cs="Times New Roman" w:hint="eastAsia"/>
          <w:sz w:val="24"/>
          <w:szCs w:val="24"/>
        </w:rPr>
        <w:t xml:space="preserve"> values for all the reflection </w:t>
      </w:r>
      <w:r>
        <w:rPr>
          <w:rFonts w:ascii="Times New Roman" w:hAnsi="Times New Roman" w:cs="Times New Roman"/>
          <w:sz w:val="24"/>
          <w:szCs w:val="24"/>
        </w:rPr>
        <w:t>indices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6722A8">
        <w:rPr>
          <w:rFonts w:ascii="Times New Roman" w:hAnsi="Times New Roman" w:cs="Times New Roman" w:hint="eastAsia"/>
          <w:i/>
          <w:sz w:val="24"/>
          <w:szCs w:val="24"/>
        </w:rPr>
        <w:t>h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6722A8">
        <w:rPr>
          <w:rFonts w:ascii="Times New Roman" w:hAnsi="Times New Roman" w:cs="Times New Roman"/>
          <w:sz w:val="24"/>
          <w:szCs w:val="24"/>
        </w:rPr>
        <w:t>generated</w:t>
      </w:r>
      <w:r>
        <w:rPr>
          <w:rFonts w:ascii="Times New Roman" w:hAnsi="Times New Roman" w:cs="Times New Roman" w:hint="eastAsia"/>
          <w:sz w:val="24"/>
          <w:szCs w:val="24"/>
        </w:rPr>
        <w:t xml:space="preserve"> in step 1 according to the unit cell parameters.</w:t>
      </w:r>
    </w:p>
    <w:p w:rsidR="006722A8" w:rsidRDefault="006722A8" w:rsidP="006722A8">
      <w:pPr>
        <w:adjustRightInd w:val="0"/>
        <w:snapToGrid w:val="0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Step 3: calculate the atomic </w:t>
      </w:r>
      <w:r>
        <w:rPr>
          <w:rFonts w:ascii="Times New Roman" w:hAnsi="Times New Roman" w:cs="Times New Roman"/>
          <w:sz w:val="24"/>
          <w:szCs w:val="24"/>
        </w:rPr>
        <w:t>scattering</w:t>
      </w:r>
      <w:r>
        <w:rPr>
          <w:rFonts w:ascii="Times New Roman" w:hAnsi="Times New Roman" w:cs="Times New Roman" w:hint="eastAsia"/>
          <w:sz w:val="24"/>
          <w:szCs w:val="24"/>
        </w:rPr>
        <w:t xml:space="preserve"> factors </w:t>
      </w:r>
      <w:proofErr w:type="spellStart"/>
      <w:r w:rsidRPr="006722A8">
        <w:rPr>
          <w:rFonts w:ascii="Times New Roman" w:hAnsi="Times New Roman" w:cs="Times New Roman" w:hint="eastAsia"/>
          <w:i/>
          <w:sz w:val="24"/>
          <w:szCs w:val="24"/>
        </w:rPr>
        <w:t>f</w:t>
      </w:r>
      <w:r w:rsidRPr="006722A8">
        <w:rPr>
          <w:rFonts w:ascii="Times New Roman" w:hAnsi="Times New Roman" w:cs="Times New Roman" w:hint="eastAsia"/>
          <w:i/>
          <w:sz w:val="24"/>
          <w:szCs w:val="24"/>
          <w:vertAlign w:val="subscript"/>
        </w:rPr>
        <w:t>i</w:t>
      </w:r>
      <w:proofErr w:type="gramStart"/>
      <w:r w:rsidRPr="006722A8">
        <w:rPr>
          <w:rFonts w:ascii="Times New Roman" w:hAnsi="Times New Roman" w:cs="Times New Roman" w:hint="eastAsia"/>
          <w:i/>
          <w:sz w:val="24"/>
          <w:szCs w:val="24"/>
          <w:vertAlign w:val="subscript"/>
        </w:rPr>
        <w:t>,h</w:t>
      </w:r>
      <w:proofErr w:type="spellEnd"/>
      <w:proofErr w:type="gramEnd"/>
      <w:r>
        <w:rPr>
          <w:rFonts w:ascii="Times New Roman" w:hAnsi="Times New Roman" w:cs="Times New Roman" w:hint="eastAsia"/>
          <w:sz w:val="24"/>
          <w:szCs w:val="24"/>
        </w:rPr>
        <w:t xml:space="preserve"> of constitute elements (Ag and </w:t>
      </w:r>
      <w:proofErr w:type="spellStart"/>
      <w:r>
        <w:rPr>
          <w:rFonts w:ascii="Times New Roman" w:hAnsi="Times New Roman" w:cs="Times New Roman" w:hint="eastAsia"/>
          <w:sz w:val="24"/>
          <w:szCs w:val="24"/>
        </w:rPr>
        <w:t>Te</w:t>
      </w:r>
      <w:proofErr w:type="spellEnd"/>
      <w:r>
        <w:rPr>
          <w:rFonts w:ascii="Times New Roman" w:hAnsi="Times New Roman" w:cs="Times New Roman" w:hint="eastAsia"/>
          <w:sz w:val="24"/>
          <w:szCs w:val="24"/>
        </w:rPr>
        <w:t xml:space="preserve">) for each </w:t>
      </w:r>
      <w:r w:rsidRPr="006722A8">
        <w:rPr>
          <w:rFonts w:ascii="Times New Roman" w:hAnsi="Times New Roman" w:cs="Times New Roman" w:hint="eastAsia"/>
          <w:i/>
          <w:sz w:val="24"/>
          <w:szCs w:val="24"/>
        </w:rPr>
        <w:t>d</w:t>
      </w:r>
      <w:r>
        <w:rPr>
          <w:rFonts w:ascii="Times New Roman" w:hAnsi="Times New Roman" w:cs="Times New Roman" w:hint="eastAsia"/>
          <w:sz w:val="24"/>
          <w:szCs w:val="24"/>
        </w:rPr>
        <w:t xml:space="preserve"> value obtained in step 2.</w:t>
      </w:r>
    </w:p>
    <w:p w:rsidR="006722A8" w:rsidRDefault="006722A8" w:rsidP="006722A8">
      <w:pPr>
        <w:adjustRightInd w:val="0"/>
        <w:snapToGrid w:val="0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 w:hint="eastAsia"/>
          <w:sz w:val="24"/>
          <w:szCs w:val="24"/>
        </w:rPr>
        <w:t xml:space="preserve">tep 4: generate the fractional coordinates of all atoms (8 Ag and 4 </w:t>
      </w:r>
      <w:proofErr w:type="spellStart"/>
      <w:r>
        <w:rPr>
          <w:rFonts w:ascii="Times New Roman" w:hAnsi="Times New Roman" w:cs="Times New Roman" w:hint="eastAsia"/>
          <w:sz w:val="24"/>
          <w:szCs w:val="24"/>
        </w:rPr>
        <w:t>Te</w:t>
      </w:r>
      <w:proofErr w:type="spellEnd"/>
      <w:r>
        <w:rPr>
          <w:rFonts w:ascii="Times New Roman" w:hAnsi="Times New Roman" w:cs="Times New Roman" w:hint="eastAsia"/>
          <w:sz w:val="24"/>
          <w:szCs w:val="24"/>
        </w:rPr>
        <w:t xml:space="preserve">) in the unit cell according to the space group and independent </w:t>
      </w:r>
      <w:r>
        <w:rPr>
          <w:rFonts w:ascii="Times New Roman" w:hAnsi="Times New Roman" w:cs="Times New Roman"/>
          <w:sz w:val="24"/>
          <w:szCs w:val="24"/>
        </w:rPr>
        <w:t>atomic</w:t>
      </w:r>
      <w:r>
        <w:rPr>
          <w:rFonts w:ascii="Times New Roman" w:hAnsi="Times New Roman" w:cs="Times New Roman" w:hint="eastAsia"/>
          <w:sz w:val="24"/>
          <w:szCs w:val="24"/>
        </w:rPr>
        <w:t xml:space="preserve"> coordinates. </w:t>
      </w:r>
    </w:p>
    <w:p w:rsidR="006722A8" w:rsidRDefault="006722A8" w:rsidP="006722A8">
      <w:pPr>
        <w:adjustRightInd w:val="0"/>
        <w:snapToGrid w:val="0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 w:hint="eastAsia"/>
          <w:sz w:val="24"/>
          <w:szCs w:val="24"/>
        </w:rPr>
        <w:t xml:space="preserve">tep 5: calculate </w:t>
      </w:r>
      <m:oMath>
        <m:sSub>
          <m:sSubPr>
            <m:ctrlPr>
              <w:rPr>
                <w:rFonts w:ascii="Cambria Math" w:eastAsia="宋体" w:hAnsi="Cambria Math" w:cs="Times New Roman"/>
                <w:i/>
                <w:sz w:val="24"/>
                <w:szCs w:val="24"/>
                <w:lang w:val="en-GB"/>
              </w:rPr>
            </m:ctrlPr>
          </m:sSubPr>
          <m:e>
            <m:r>
              <w:rPr>
                <w:rFonts w:ascii="Cambria Math" w:eastAsia="宋体" w:hAnsi="Cambria Math" w:cs="Times New Roman"/>
                <w:sz w:val="24"/>
                <w:szCs w:val="24"/>
                <w:lang w:val="en-GB"/>
              </w:rPr>
              <m:t>F</m:t>
            </m:r>
          </m:e>
          <m:sub>
            <m:r>
              <w:rPr>
                <w:rFonts w:ascii="Cambria Math" w:eastAsia="宋体" w:hAnsi="Cambria Math" w:cs="Times New Roman"/>
                <w:sz w:val="24"/>
                <w:szCs w:val="24"/>
                <w:lang w:val="en-GB"/>
              </w:rPr>
              <m:t>h</m:t>
            </m:r>
          </m:sub>
        </m:sSub>
      </m:oMath>
      <w:r>
        <w:rPr>
          <w:rFonts w:ascii="Times New Roman" w:hAnsi="Times New Roman" w:cs="Times New Roman" w:hint="eastAsia"/>
          <w:sz w:val="24"/>
          <w:szCs w:val="24"/>
          <w:lang w:val="en-GB"/>
        </w:rPr>
        <w:t xml:space="preserve"> according to</w:t>
      </w:r>
    </w:p>
    <w:p w:rsidR="006722A8" w:rsidRPr="006722A8" w:rsidRDefault="006722A8" w:rsidP="006722A8">
      <w:pPr>
        <w:spacing w:after="0" w:line="240" w:lineRule="auto"/>
        <w:rPr>
          <w:rFonts w:ascii="Times New Roman" w:eastAsia="等线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  <w:lang w:val="en-GB"/>
        </w:rPr>
        <w:t xml:space="preserve"> </w:t>
      </w:r>
      <m:oMath>
        <m:r>
          <m:rPr>
            <m:sty m:val="p"/>
          </m:rPr>
          <w:rPr>
            <w:rFonts w:ascii="Cambria Math" w:eastAsia="等线" w:hAnsi="Cambria Math" w:cs="Times New Roman"/>
            <w:sz w:val="24"/>
            <w:szCs w:val="24"/>
          </w:rPr>
          <w:br/>
        </m:r>
      </m:oMath>
      <m:oMathPara>
        <m:oMath>
          <m:sSub>
            <m:sSubPr>
              <m:ctrlPr>
                <w:rPr>
                  <w:rFonts w:ascii="Cambria Math" w:eastAsia="等线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等线" w:hAnsi="Cambria Math" w:cs="Times New Roman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eastAsia="等线" w:hAnsi="Cambria Math" w:cs="Times New Roman"/>
                  <w:sz w:val="24"/>
                  <w:szCs w:val="24"/>
                </w:rPr>
                <m:t>h</m:t>
              </m:r>
            </m:sub>
          </m:sSub>
          <m:r>
            <w:rPr>
              <w:rFonts w:ascii="Cambria Math" w:eastAsia="等线" w:hAnsi="Cambria Math" w:cs="Times New Roman"/>
              <w:sz w:val="24"/>
              <w:szCs w:val="24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="等线" w:hAnsi="Cambria Math" w:cs="Times New Roman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eastAsia="等线" w:hAnsi="Cambria Math" w:cs="Times New Roman"/>
                  <w:sz w:val="24"/>
                  <w:szCs w:val="24"/>
                </w:rPr>
                <m:t>i=1</m:t>
              </m:r>
            </m:sub>
            <m:sup>
              <m:r>
                <w:rPr>
                  <w:rFonts w:ascii="Cambria Math" w:eastAsia="等线" w:hAnsi="Cambria Math" w:cs="Times New Roman"/>
                  <w:sz w:val="24"/>
                  <w:szCs w:val="24"/>
                </w:rPr>
                <m:t>N=12</m:t>
              </m:r>
            </m:sup>
            <m:e>
              <m:sSub>
                <m:sSubPr>
                  <m:ctrlPr>
                    <w:rPr>
                      <w:rFonts w:ascii="Cambria Math" w:eastAsia="等线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等线" w:hAnsi="Cambria Math" w:cs="Times New Roman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eastAsia="等线" w:hAnsi="Cambria Math" w:cs="Times New Roman"/>
                      <w:sz w:val="24"/>
                      <w:szCs w:val="24"/>
                    </w:rPr>
                    <m:t>i,h</m:t>
                  </m:r>
                </m:sub>
              </m:sSub>
              <m:r>
                <m:rPr>
                  <m:sty m:val="p"/>
                </m:rPr>
                <w:rPr>
                  <w:rFonts w:ascii="Cambria Math" w:eastAsia="等线" w:hAnsi="Cambria Math" w:cs="Times New Roman"/>
                  <w:sz w:val="24"/>
                  <w:szCs w:val="24"/>
                </w:rPr>
                <m:t>exp⁡</m:t>
              </m:r>
              <m:r>
                <w:rPr>
                  <w:rFonts w:ascii="Cambria Math" w:eastAsia="等线" w:hAnsi="Cambria Math" w:cs="Times New Roman"/>
                  <w:sz w:val="24"/>
                  <w:szCs w:val="24"/>
                </w:rPr>
                <m:t>[-2π</m:t>
              </m:r>
              <m:d>
                <m:dPr>
                  <m:ctrlPr>
                    <w:rPr>
                      <w:rFonts w:ascii="Cambria Math" w:eastAsia="等线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="等线" w:hAnsi="Cambria Math" w:cs="Times New Roman"/>
                      <w:sz w:val="24"/>
                      <w:szCs w:val="24"/>
                    </w:rPr>
                    <m:t>h×</m:t>
                  </m:r>
                  <m:sSub>
                    <m:sSubPr>
                      <m:ctrlPr>
                        <w:rPr>
                          <w:rFonts w:ascii="Cambria Math" w:eastAsia="等线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等线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等线" w:hAnsi="Cambria Math" w:cs="Times New Roman"/>
                          <w:sz w:val="24"/>
                          <w:szCs w:val="24"/>
                        </w:rPr>
                        <m:t>i</m:t>
                      </m:r>
                    </m:sub>
                  </m:sSub>
                  <m:r>
                    <w:rPr>
                      <w:rFonts w:ascii="Cambria Math" w:eastAsia="等线" w:hAnsi="Cambria Math" w:cs="Times New Roman"/>
                      <w:sz w:val="24"/>
                      <w:szCs w:val="24"/>
                    </w:rPr>
                    <m:t>+k×</m:t>
                  </m:r>
                  <m:sSub>
                    <m:sSubPr>
                      <m:ctrlPr>
                        <w:rPr>
                          <w:rFonts w:ascii="Cambria Math" w:eastAsia="等线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等线" w:hAnsi="Cambria Math" w:cs="Times New Roman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="等线" w:hAnsi="Cambria Math" w:cs="Times New Roman"/>
                          <w:sz w:val="24"/>
                          <w:szCs w:val="24"/>
                        </w:rPr>
                        <m:t>i</m:t>
                      </m:r>
                    </m:sub>
                  </m:sSub>
                  <m:r>
                    <w:rPr>
                      <w:rFonts w:ascii="Cambria Math" w:eastAsia="等线" w:hAnsi="Cambria Math" w:cs="Times New Roman"/>
                      <w:sz w:val="24"/>
                      <w:szCs w:val="24"/>
                    </w:rPr>
                    <m:t>+l×</m:t>
                  </m:r>
                  <m:sSub>
                    <m:sSubPr>
                      <m:ctrlPr>
                        <w:rPr>
                          <w:rFonts w:ascii="Cambria Math" w:eastAsia="等线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等线" w:hAnsi="Cambria Math" w:cs="Times New Roman"/>
                          <w:sz w:val="24"/>
                          <w:szCs w:val="24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="等线" w:hAnsi="Cambria Math" w:cs="Times New Roman"/>
                          <w:sz w:val="24"/>
                          <w:szCs w:val="24"/>
                        </w:rPr>
                        <m:t>i</m:t>
                      </m:r>
                    </m:sub>
                  </m:sSub>
                </m:e>
              </m:d>
              <m:r>
                <w:rPr>
                  <w:rFonts w:ascii="Cambria Math" w:eastAsia="等线" w:hAnsi="Cambria Math" w:cs="Times New Roman"/>
                  <w:sz w:val="24"/>
                  <w:szCs w:val="24"/>
                </w:rPr>
                <m:t>]</m:t>
              </m:r>
            </m:e>
          </m:nary>
        </m:oMath>
      </m:oMathPara>
    </w:p>
    <w:p w:rsidR="006722A8" w:rsidRPr="006722A8" w:rsidRDefault="006722A8" w:rsidP="006722A8">
      <w:pPr>
        <w:spacing w:after="0" w:line="240" w:lineRule="auto"/>
        <w:rPr>
          <w:rFonts w:ascii="Times New Roman" w:eastAsia="等线" w:hAnsi="Times New Roman" w:cs="Times New Roman"/>
          <w:sz w:val="24"/>
          <w:szCs w:val="24"/>
        </w:rPr>
      </w:pPr>
      <w:r>
        <w:rPr>
          <w:rFonts w:ascii="Times New Roman" w:eastAsia="等线" w:hAnsi="Times New Roman" w:cs="Times New Roman" w:hint="eastAsia"/>
          <w:sz w:val="24"/>
          <w:szCs w:val="24"/>
        </w:rPr>
        <w:t xml:space="preserve">Step 6: sum up </w:t>
      </w:r>
      <m:oMath>
        <m:sSup>
          <m:sSupPr>
            <m:ctrlPr>
              <w:rPr>
                <w:rFonts w:ascii="Cambria Math" w:eastAsia="宋体" w:hAnsi="Cambria Math" w:cs="Times New Roman"/>
                <w:i/>
                <w:sz w:val="24"/>
                <w:szCs w:val="24"/>
                <w:lang w:val="en-GB"/>
              </w:rPr>
            </m:ctrlPr>
          </m:sSupPr>
          <m:e>
            <m:d>
              <m:dPr>
                <m:begChr m:val="|"/>
                <m:endChr m:val="|"/>
                <m:ctrlPr>
                  <w:rPr>
                    <w:rFonts w:ascii="Cambria Math" w:eastAsia="宋体" w:hAnsi="Cambria Math" w:cs="Times New Roman"/>
                    <w:i/>
                    <w:sz w:val="24"/>
                    <w:szCs w:val="24"/>
                    <w:lang w:val="en-GB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宋体" w:hAnsi="Cambria Math" w:cs="Times New Roman"/>
                        <w:i/>
                        <w:sz w:val="24"/>
                        <w:szCs w:val="24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sz w:val="24"/>
                        <w:szCs w:val="24"/>
                        <w:lang w:val="en-GB"/>
                      </w:rPr>
                      <m:t>F</m:t>
                    </m:r>
                  </m:e>
                  <m:sub>
                    <m:r>
                      <w:rPr>
                        <w:rFonts w:ascii="Cambria Math" w:eastAsia="宋体" w:hAnsi="Cambria Math" w:cs="Times New Roman"/>
                        <w:sz w:val="24"/>
                        <w:szCs w:val="24"/>
                        <w:lang w:val="en-GB"/>
                      </w:rPr>
                      <m:t>h</m:t>
                    </m:r>
                  </m:sub>
                </m:sSub>
              </m:e>
            </m:d>
          </m:e>
          <m:sup>
            <m:r>
              <w:rPr>
                <w:rFonts w:ascii="Cambria Math" w:eastAsia="宋体" w:hAnsi="Cambria Math" w:cs="Times New Roman"/>
                <w:sz w:val="24"/>
                <w:szCs w:val="24"/>
                <w:lang w:val="en-GB"/>
              </w:rPr>
              <m:t>2</m:t>
            </m:r>
          </m:sup>
        </m:sSup>
      </m:oMath>
      <w:r>
        <w:rPr>
          <w:rFonts w:ascii="Times New Roman" w:eastAsia="等线" w:hAnsi="Times New Roman" w:cs="Times New Roman" w:hint="eastAsia"/>
          <w:sz w:val="24"/>
          <w:szCs w:val="24"/>
          <w:lang w:val="en-GB"/>
        </w:rPr>
        <w:t xml:space="preserve"> over all reflections in the desired </w:t>
      </w:r>
      <w:r w:rsidRPr="006722A8">
        <w:rPr>
          <w:rFonts w:ascii="Times New Roman" w:hAnsi="Times New Roman" w:cs="Times New Roman"/>
          <w:sz w:val="24"/>
          <w:szCs w:val="24"/>
        </w:rPr>
        <w:t>2</w:t>
      </w:r>
      <w:r w:rsidRPr="006722A8">
        <w:rPr>
          <w:rFonts w:ascii="Times New Roman" w:hAnsi="Times New Roman" w:cs="Times New Roman"/>
          <w:sz w:val="24"/>
          <w:szCs w:val="24"/>
        </w:rPr>
        <w:sym w:font="Symbol" w:char="F071"/>
      </w:r>
      <w:r>
        <w:rPr>
          <w:rFonts w:ascii="Times New Roman" w:hAnsi="Times New Roman" w:cs="Times New Roman" w:hint="eastAsia"/>
          <w:sz w:val="24"/>
          <w:szCs w:val="24"/>
        </w:rPr>
        <w:t xml:space="preserve"> to get </w:t>
      </w:r>
      <m:oMath>
        <m:nary>
          <m:naryPr>
            <m:chr m:val="∑"/>
            <m:limLoc m:val="undOvr"/>
            <m:supHide m:val="1"/>
            <m:ctrlPr>
              <w:rPr>
                <w:rFonts w:ascii="Cambria Math" w:eastAsia="宋体" w:hAnsi="Cambria Math" w:cs="Times New Roman"/>
                <w:i/>
                <w:sz w:val="24"/>
                <w:szCs w:val="24"/>
                <w:lang w:val="en-GB"/>
              </w:rPr>
            </m:ctrlPr>
          </m:naryPr>
          <m:sub>
            <m:r>
              <w:rPr>
                <w:rFonts w:ascii="Cambria Math" w:eastAsia="宋体" w:hAnsi="Cambria Math" w:cs="Times New Roman"/>
                <w:sz w:val="24"/>
                <w:szCs w:val="24"/>
                <w:lang w:val="en-GB"/>
              </w:rPr>
              <m:t>h</m:t>
            </m:r>
          </m:sub>
          <m:sup/>
          <m:e>
            <m:sSup>
              <m:sSupPr>
                <m:ctrlPr>
                  <w:rPr>
                    <w:rFonts w:ascii="Cambria Math" w:eastAsia="宋体" w:hAnsi="Cambria Math" w:cs="Times New Roman"/>
                    <w:i/>
                    <w:sz w:val="24"/>
                    <w:szCs w:val="24"/>
                    <w:lang w:val="en-GB"/>
                  </w:rPr>
                </m:ctrlPr>
              </m:sSupPr>
              <m:e>
                <m:d>
                  <m:dPr>
                    <m:begChr m:val="|"/>
                    <m:endChr m:val="|"/>
                    <m:ctrlPr>
                      <w:rPr>
                        <w:rFonts w:ascii="Cambria Math" w:eastAsia="宋体" w:hAnsi="Cambria Math" w:cs="Times New Roman"/>
                        <w:i/>
                        <w:sz w:val="24"/>
                        <w:szCs w:val="24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="宋体" w:hAnsi="Cambria Math" w:cs="Times New Roman"/>
                            <w:i/>
                            <w:sz w:val="24"/>
                            <w:szCs w:val="24"/>
                            <w:lang w:val="en-GB"/>
                          </w:rPr>
                        </m:ctrlPr>
                      </m:sSubPr>
                      <m:e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  <w:lang w:val="en-GB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  <w:lang w:val="en-GB"/>
                          </w:rPr>
                          <m:t>h</m:t>
                        </m:r>
                      </m:sub>
                    </m:sSub>
                  </m:e>
                </m:d>
              </m:e>
              <m:sup>
                <m:r>
                  <w:rPr>
                    <w:rFonts w:ascii="Cambria Math" w:eastAsia="宋体" w:hAnsi="Cambria Math" w:cs="Times New Roman"/>
                    <w:sz w:val="24"/>
                    <w:szCs w:val="24"/>
                    <w:lang w:val="en-GB"/>
                  </w:rPr>
                  <m:t>2</m:t>
                </m:r>
              </m:sup>
            </m:sSup>
          </m:e>
        </m:nary>
      </m:oMath>
    </w:p>
    <w:p w:rsidR="006722A8" w:rsidRDefault="006722A8" w:rsidP="006722A8">
      <w:pPr>
        <w:adjustRightInd w:val="0"/>
        <w:snapToGrid w:val="0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:rsidR="006722A8" w:rsidRPr="006722A8" w:rsidRDefault="006722A8" w:rsidP="006722A8">
      <w:pPr>
        <w:adjustRightInd w:val="0"/>
        <w:snapToGrid w:val="0"/>
        <w:spacing w:after="12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 w:hint="eastAsia"/>
          <w:sz w:val="24"/>
          <w:szCs w:val="24"/>
        </w:rPr>
        <w:t xml:space="preserve">he results of the calculations are given below. </w:t>
      </w:r>
      <w:r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 w:hint="eastAsia"/>
          <w:sz w:val="24"/>
          <w:szCs w:val="24"/>
        </w:rPr>
        <w:t xml:space="preserve">ote that the subscript </w:t>
      </w:r>
      <w:r w:rsidRPr="006722A8">
        <w:rPr>
          <w:rFonts w:ascii="Times New Roman" w:hAnsi="Times New Roman" w:cs="Times New Roman" w:hint="eastAsia"/>
          <w:i/>
          <w:sz w:val="24"/>
          <w:szCs w:val="24"/>
        </w:rPr>
        <w:t>h</w:t>
      </w:r>
      <w:r>
        <w:rPr>
          <w:rFonts w:ascii="Times New Roman" w:hAnsi="Times New Roman" w:cs="Times New Roman" w:hint="eastAsia"/>
          <w:sz w:val="24"/>
          <w:szCs w:val="24"/>
        </w:rPr>
        <w:t xml:space="preserve"> in the following table represents the index of only one reflection in a symmetrically equivalent group, and </w:t>
      </w:r>
      <w:r w:rsidRPr="006722A8">
        <w:rPr>
          <w:rFonts w:ascii="Times New Roman" w:hAnsi="Times New Roman" w:cs="Times New Roman"/>
          <w:sz w:val="24"/>
          <w:szCs w:val="24"/>
        </w:rPr>
        <w:t xml:space="preserve">therefore the multiplicity </w:t>
      </w:r>
      <w:r w:rsidRPr="00D30488">
        <w:rPr>
          <w:rFonts w:ascii="Times New Roman" w:hAnsi="Times New Roman" w:cs="Times New Roman"/>
          <w:i/>
          <w:sz w:val="24"/>
          <w:szCs w:val="24"/>
        </w:rPr>
        <w:t>m</w:t>
      </w:r>
      <w:r w:rsidRPr="006722A8">
        <w:rPr>
          <w:rFonts w:ascii="Times New Roman" w:hAnsi="Times New Roman" w:cs="Times New Roman"/>
          <w:sz w:val="24"/>
          <w:szCs w:val="24"/>
        </w:rPr>
        <w:t xml:space="preserve"> is incorporated in the calculation </w:t>
      </w:r>
      <w:proofErr w:type="gramStart"/>
      <w:r w:rsidRPr="006722A8">
        <w:rPr>
          <w:rFonts w:ascii="Times New Roman" w:hAnsi="Times New Roman" w:cs="Times New Roman"/>
          <w:sz w:val="24"/>
          <w:szCs w:val="24"/>
        </w:rPr>
        <w:t xml:space="preserve">of </w:t>
      </w:r>
      <w:proofErr w:type="gramEnd"/>
      <m:oMath>
        <m:nary>
          <m:naryPr>
            <m:chr m:val="∑"/>
            <m:limLoc m:val="undOvr"/>
            <m:supHide m:val="1"/>
            <m:ctrlPr>
              <w:rPr>
                <w:rFonts w:ascii="Cambria Math" w:hAnsi="Cambria Math" w:cs="Times New Roman"/>
                <w:sz w:val="24"/>
                <w:szCs w:val="24"/>
              </w:rPr>
            </m:ctrlPr>
          </m:naryPr>
          <m:sub>
            <m:r>
              <w:rPr>
                <w:rFonts w:ascii="Cambria Math" w:hAnsi="Cambria Math" w:cs="Times New Roman"/>
                <w:sz w:val="24"/>
                <w:szCs w:val="24"/>
              </w:rPr>
              <m:t>h</m:t>
            </m:r>
          </m:sub>
          <m:sup/>
          <m:e>
            <m:sSup>
              <m:sSup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m</m:t>
                </m:r>
                <m:d>
                  <m:dPr>
                    <m:begChr m:val="|"/>
                    <m:endChr m:val="|"/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h</m:t>
                        </m:r>
                      </m:sub>
                    </m:sSub>
                  </m:e>
                </m:d>
              </m:e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p>
            </m:sSup>
          </m:e>
        </m:nary>
      </m:oMath>
      <w:r w:rsidRPr="006722A8">
        <w:rPr>
          <w:rFonts w:ascii="Times New Roman" w:hAnsi="Times New Roman" w:cs="Times New Roman"/>
          <w:sz w:val="24"/>
          <w:szCs w:val="24"/>
        </w:rPr>
        <w:t xml:space="preserve">. In the main text of this paper, the subscript </w:t>
      </w:r>
      <w:r w:rsidRPr="006722A8">
        <w:rPr>
          <w:rFonts w:ascii="Times New Roman" w:hAnsi="Times New Roman" w:cs="Times New Roman"/>
          <w:i/>
          <w:sz w:val="24"/>
          <w:szCs w:val="24"/>
        </w:rPr>
        <w:t>h</w:t>
      </w:r>
      <w:r w:rsidRPr="006722A8">
        <w:rPr>
          <w:rFonts w:ascii="Times New Roman" w:hAnsi="Times New Roman" w:cs="Times New Roman"/>
          <w:sz w:val="24"/>
          <w:szCs w:val="24"/>
        </w:rPr>
        <w:t xml:space="preserve"> represents all possible reflection indices in a symmetrically equivalent group.  Thus </w:t>
      </w:r>
      <m:oMath>
        <m:nary>
          <m:naryPr>
            <m:chr m:val="∑"/>
            <m:limLoc m:val="undOvr"/>
            <m:supHide m:val="1"/>
            <m:ctrlPr>
              <w:rPr>
                <w:rFonts w:ascii="Cambria Math" w:hAnsi="Cambria Math" w:cs="Times New Roman"/>
                <w:sz w:val="24"/>
                <w:szCs w:val="24"/>
              </w:rPr>
            </m:ctrlPr>
          </m:naryPr>
          <m:sub>
            <m:r>
              <w:rPr>
                <w:rFonts w:ascii="Cambria Math" w:hAnsi="Cambria Math" w:cs="Times New Roman"/>
                <w:sz w:val="24"/>
                <w:szCs w:val="24"/>
              </w:rPr>
              <m:t>h</m:t>
            </m:r>
          </m:sub>
          <m:sup/>
          <m:e>
            <m:sSup>
              <m:sSup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pPr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h</m:t>
                        </m:r>
                      </m:sub>
                    </m:sSub>
                  </m:e>
                </m:d>
              </m:e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p>
            </m:sSup>
          </m:e>
        </m:nary>
      </m:oMath>
      <w:r w:rsidRPr="006722A8">
        <w:rPr>
          <w:rFonts w:ascii="Times New Roman" w:hAnsi="Times New Roman" w:cs="Times New Roman"/>
          <w:sz w:val="24"/>
          <w:szCs w:val="24"/>
        </w:rPr>
        <w:t xml:space="preserve"> defined in the main text is equivalent to</w:t>
      </w:r>
      <m:oMath>
        <m:r>
          <m:rPr>
            <m:sty m:val="p"/>
          </m:rPr>
          <w:rPr>
            <w:rFonts w:ascii="Cambria Math" w:eastAsia="宋体" w:hAnsi="Cambria Math" w:cs="Times New Roman"/>
            <w:sz w:val="24"/>
            <w:szCs w:val="24"/>
            <w:lang w:val="en-GB"/>
          </w:rPr>
          <w:br/>
        </m:r>
        <m:nary>
          <m:naryPr>
            <m:chr m:val="∑"/>
            <m:limLoc m:val="undOvr"/>
            <m:supHide m:val="1"/>
            <m:ctrlPr>
              <w:rPr>
                <w:rFonts w:ascii="Cambria Math" w:eastAsia="宋体" w:hAnsi="Cambria Math" w:cs="Times New Roman"/>
                <w:i/>
                <w:sz w:val="24"/>
                <w:szCs w:val="24"/>
                <w:lang w:val="en-GB"/>
              </w:rPr>
            </m:ctrlPr>
          </m:naryPr>
          <m:sub>
            <m:r>
              <w:rPr>
                <w:rFonts w:ascii="Cambria Math" w:eastAsia="宋体" w:hAnsi="Cambria Math" w:cs="Times New Roman"/>
                <w:sz w:val="24"/>
                <w:szCs w:val="24"/>
                <w:lang w:val="en-GB"/>
              </w:rPr>
              <m:t>h</m:t>
            </m:r>
          </m:sub>
          <m:sup/>
          <m:e>
            <m:sSup>
              <m:sSupPr>
                <m:ctrlPr>
                  <w:rPr>
                    <w:rFonts w:ascii="Cambria Math" w:eastAsia="宋体" w:hAnsi="Cambria Math" w:cs="Times New Roman"/>
                    <w:i/>
                    <w:sz w:val="24"/>
                    <w:szCs w:val="24"/>
                    <w:lang w:val="en-GB"/>
                  </w:rPr>
                </m:ctrlPr>
              </m:sSupPr>
              <m:e>
                <m:r>
                  <w:rPr>
                    <w:rFonts w:ascii="Cambria Math" w:eastAsia="宋体" w:hAnsi="Cambria Math" w:cs="Times New Roman"/>
                    <w:sz w:val="24"/>
                    <w:szCs w:val="24"/>
                    <w:lang w:val="en-GB"/>
                  </w:rPr>
                  <m:t>m</m:t>
                </m:r>
                <m:d>
                  <m:dPr>
                    <m:begChr m:val="|"/>
                    <m:endChr m:val="|"/>
                    <m:ctrlPr>
                      <w:rPr>
                        <w:rFonts w:ascii="Cambria Math" w:eastAsia="宋体" w:hAnsi="Cambria Math" w:cs="Times New Roman"/>
                        <w:i/>
                        <w:sz w:val="24"/>
                        <w:szCs w:val="24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="宋体" w:hAnsi="Cambria Math" w:cs="Times New Roman"/>
                            <w:i/>
                            <w:sz w:val="24"/>
                            <w:szCs w:val="24"/>
                            <w:lang w:val="en-GB"/>
                          </w:rPr>
                        </m:ctrlPr>
                      </m:sSubPr>
                      <m:e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  <w:lang w:val="en-GB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  <w:lang w:val="en-GB"/>
                          </w:rPr>
                          <m:t>h</m:t>
                        </m:r>
                      </m:sub>
                    </m:sSub>
                  </m:e>
                </m:d>
              </m:e>
              <m:sup>
                <m:r>
                  <w:rPr>
                    <w:rFonts w:ascii="Cambria Math" w:eastAsia="宋体" w:hAnsi="Cambria Math" w:cs="Times New Roman"/>
                    <w:sz w:val="24"/>
                    <w:szCs w:val="24"/>
                    <w:lang w:val="en-GB"/>
                  </w:rPr>
                  <m:t>2</m:t>
                </m:r>
              </m:sup>
            </m:sSup>
          </m:e>
        </m:nary>
      </m:oMath>
      <w:r w:rsidRPr="006722A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gramStart"/>
      <w:r>
        <w:rPr>
          <w:rFonts w:ascii="Times New Roman" w:hAnsi="Times New Roman" w:cs="Times New Roman" w:hint="eastAsia"/>
          <w:sz w:val="24"/>
          <w:szCs w:val="24"/>
          <w:lang w:val="en-GB"/>
        </w:rPr>
        <w:t>reported</w:t>
      </w:r>
      <w:proofErr w:type="gramEnd"/>
      <w:r>
        <w:rPr>
          <w:rFonts w:ascii="Times New Roman" w:hAnsi="Times New Roman" w:cs="Times New Roman" w:hint="eastAsia"/>
          <w:sz w:val="24"/>
          <w:szCs w:val="24"/>
          <w:lang w:val="en-GB"/>
        </w:rPr>
        <w:t xml:space="preserve"> </w:t>
      </w:r>
      <w:r w:rsidRPr="006722A8">
        <w:rPr>
          <w:rFonts w:ascii="Times New Roman" w:hAnsi="Times New Roman" w:cs="Times New Roman"/>
          <w:sz w:val="24"/>
          <w:szCs w:val="24"/>
          <w:lang w:val="en-GB"/>
        </w:rPr>
        <w:t>in the following table</w:t>
      </w:r>
      <w:r w:rsidRPr="006722A8">
        <w:rPr>
          <w:rFonts w:ascii="Times New Roman" w:hAnsi="Times New Roman" w:cs="Times New Roman"/>
          <w:sz w:val="24"/>
          <w:szCs w:val="24"/>
        </w:rPr>
        <w:t xml:space="preserve">. </w:t>
      </w:r>
    </w:p>
    <w:tbl>
      <w:tblPr>
        <w:tblStyle w:val="a9"/>
        <w:tblW w:w="0" w:type="auto"/>
        <w:jc w:val="center"/>
        <w:tblLook w:val="04A0" w:firstRow="1" w:lastRow="0" w:firstColumn="1" w:lastColumn="0" w:noHBand="0" w:noVBand="1"/>
      </w:tblPr>
      <w:tblGrid>
        <w:gridCol w:w="866"/>
        <w:gridCol w:w="983"/>
        <w:gridCol w:w="766"/>
        <w:gridCol w:w="1172"/>
        <w:gridCol w:w="1266"/>
        <w:gridCol w:w="594"/>
        <w:gridCol w:w="1266"/>
      </w:tblGrid>
      <w:tr w:rsidR="006722A8" w:rsidRPr="00454492" w:rsidTr="00AF56BE">
        <w:trPr>
          <w:jc w:val="center"/>
        </w:trPr>
        <w:tc>
          <w:tcPr>
            <w:tcW w:w="0" w:type="auto"/>
            <w:vAlign w:val="center"/>
          </w:tcPr>
          <w:p w:rsidR="006722A8" w:rsidRPr="006722A8" w:rsidRDefault="006722A8" w:rsidP="00AF56BE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  <w:r w:rsidRPr="006722A8">
              <w:rPr>
                <w:rFonts w:ascii="Times New Roman" w:eastAsia="宋体" w:hAnsi="Times New Roman" w:cs="Times New Roman"/>
                <w:sz w:val="20"/>
                <w:szCs w:val="20"/>
              </w:rPr>
              <w:sym w:font="Symbol" w:char="F071"/>
            </w:r>
          </w:p>
        </w:tc>
        <w:tc>
          <w:tcPr>
            <w:tcW w:w="0" w:type="auto"/>
            <w:vAlign w:val="center"/>
          </w:tcPr>
          <w:p w:rsidR="006722A8" w:rsidRPr="006722A8" w:rsidRDefault="006722A8" w:rsidP="00AF56BE">
            <w:pPr>
              <w:pStyle w:val="a7"/>
              <w:jc w:val="center"/>
              <w:rPr>
                <w:rFonts w:ascii="Times New Roman" w:eastAsia="宋体" w:hAnsi="Times New Roman" w:cs="Times New Roman"/>
                <w:i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i/>
                <w:sz w:val="20"/>
                <w:szCs w:val="20"/>
              </w:rPr>
              <w:t>h</w:t>
            </w:r>
          </w:p>
        </w:tc>
        <w:tc>
          <w:tcPr>
            <w:tcW w:w="0" w:type="auto"/>
            <w:vAlign w:val="center"/>
          </w:tcPr>
          <w:p w:rsidR="006722A8" w:rsidRPr="006722A8" w:rsidRDefault="001C7445" w:rsidP="00AF56BE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宋体" w:hAnsi="Cambria Math" w:cs="Times New Roman"/>
                        <w:i/>
                        <w:kern w:val="2"/>
                        <w:sz w:val="20"/>
                        <w:szCs w:val="20"/>
                        <w:lang w:val="en-GB"/>
                      </w:rPr>
                    </m:ctrlPr>
                  </m:sSupPr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eastAsia="宋体" w:hAnsi="Cambria Math" w:cs="Times New Roman"/>
                            <w:i/>
                            <w:kern w:val="2"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="宋体" w:hAnsi="Cambria Math" w:cs="Times New Roman"/>
                                <w:i/>
                                <w:kern w:val="2"/>
                                <w:sz w:val="20"/>
                                <w:szCs w:val="20"/>
                                <w:lang w:val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宋体" w:hAnsi="Cambria Math" w:cs="Times New Roman"/>
                                <w:kern w:val="2"/>
                                <w:sz w:val="20"/>
                                <w:szCs w:val="20"/>
                                <w:lang w:val="en-GB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eastAsia="宋体" w:hAnsi="Cambria Math" w:cs="Times New Roman"/>
                                <w:kern w:val="2"/>
                                <w:sz w:val="20"/>
                                <w:szCs w:val="20"/>
                                <w:lang w:val="en-GB"/>
                              </w:rPr>
                              <m:t>h</m:t>
                            </m:r>
                          </m:sub>
                        </m:sSub>
                      </m:e>
                    </m:d>
                  </m:e>
                  <m:sup>
                    <m:r>
                      <w:rPr>
                        <w:rFonts w:ascii="Cambria Math" w:eastAsia="宋体" w:hAnsi="Cambria Math" w:cs="Times New Roman"/>
                        <w:kern w:val="2"/>
                        <w:sz w:val="20"/>
                        <w:szCs w:val="20"/>
                        <w:lang w:val="en-GB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0" w:type="auto"/>
            <w:vAlign w:val="center"/>
          </w:tcPr>
          <w:p w:rsidR="006722A8" w:rsidRPr="006722A8" w:rsidRDefault="006722A8" w:rsidP="00AF56BE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Multiplicity</w:t>
            </w:r>
          </w:p>
        </w:tc>
        <w:tc>
          <w:tcPr>
            <w:tcW w:w="0" w:type="auto"/>
            <w:vAlign w:val="center"/>
          </w:tcPr>
          <w:p w:rsidR="006722A8" w:rsidRPr="006722A8" w:rsidRDefault="001C7445" w:rsidP="00AF56BE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宋体" w:hAnsi="Cambria Math" w:cs="Times New Roman"/>
                        <w:i/>
                        <w:kern w:val="2"/>
                        <w:sz w:val="20"/>
                        <w:szCs w:val="20"/>
                        <w:lang w:val="en-GB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Times New Roman"/>
                        <w:kern w:val="2"/>
                        <w:sz w:val="20"/>
                        <w:szCs w:val="20"/>
                        <w:lang w:val="en-GB"/>
                      </w:rPr>
                      <m:t>m</m:t>
                    </m:r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eastAsia="宋体" w:hAnsi="Cambria Math" w:cs="Times New Roman"/>
                            <w:i/>
                            <w:kern w:val="2"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="宋体" w:hAnsi="Cambria Math" w:cs="Times New Roman"/>
                                <w:i/>
                                <w:kern w:val="2"/>
                                <w:sz w:val="20"/>
                                <w:szCs w:val="20"/>
                                <w:lang w:val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宋体" w:hAnsi="Cambria Math" w:cs="Times New Roman"/>
                                <w:kern w:val="2"/>
                                <w:sz w:val="20"/>
                                <w:szCs w:val="20"/>
                                <w:lang w:val="en-GB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eastAsia="宋体" w:hAnsi="Cambria Math" w:cs="Times New Roman"/>
                                <w:kern w:val="2"/>
                                <w:sz w:val="20"/>
                                <w:szCs w:val="20"/>
                                <w:lang w:val="en-GB"/>
                              </w:rPr>
                              <m:t>h</m:t>
                            </m:r>
                          </m:sub>
                        </m:sSub>
                      </m:e>
                    </m:d>
                  </m:e>
                  <m:sup>
                    <m:r>
                      <w:rPr>
                        <w:rFonts w:ascii="Cambria Math" w:eastAsia="宋体" w:hAnsi="Cambria Math" w:cs="Times New Roman"/>
                        <w:kern w:val="2"/>
                        <w:sz w:val="20"/>
                        <w:szCs w:val="20"/>
                        <w:lang w:val="en-GB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0" w:type="auto"/>
            <w:vAlign w:val="center"/>
          </w:tcPr>
          <w:p w:rsidR="006722A8" w:rsidRPr="006722A8" w:rsidRDefault="006722A8" w:rsidP="00AF56BE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  <w:vertAlign w:val="superscript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  <w:r w:rsidRPr="006722A8">
              <w:rPr>
                <w:rFonts w:ascii="Times New Roman" w:eastAsia="宋体" w:hAnsi="Times New Roman" w:cs="Times New Roman"/>
                <w:sz w:val="20"/>
                <w:szCs w:val="20"/>
              </w:rPr>
              <w:sym w:font="Symbol" w:char="F071"/>
            </w:r>
            <w:r w:rsidRPr="006722A8">
              <w:rPr>
                <w:rFonts w:ascii="Times New Roman" w:eastAsia="宋体" w:hAnsi="Times New Roman" w:cs="Times New Roman"/>
                <w:sz w:val="20"/>
                <w:szCs w:val="20"/>
                <w:vertAlign w:val="superscript"/>
              </w:rPr>
              <w:t>UL</w:t>
            </w:r>
          </w:p>
        </w:tc>
        <w:tc>
          <w:tcPr>
            <w:tcW w:w="0" w:type="auto"/>
            <w:vAlign w:val="center"/>
          </w:tcPr>
          <w:p w:rsidR="006722A8" w:rsidRPr="006722A8" w:rsidRDefault="001C7445" w:rsidP="00AF56BE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m:oMathPara>
              <m:oMath>
                <m:nary>
                  <m:naryPr>
                    <m:chr m:val="∑"/>
                    <m:limLoc m:val="subSup"/>
                    <m:supHide m:val="1"/>
                    <m:ctrlPr>
                      <w:rPr>
                        <w:rFonts w:ascii="Cambria Math" w:eastAsia="宋体" w:hAnsi="Cambria Math" w:cs="Times New Roman"/>
                        <w:i/>
                        <w:kern w:val="2"/>
                        <w:sz w:val="20"/>
                        <w:szCs w:val="20"/>
                        <w:lang w:val="en-GB"/>
                      </w:rPr>
                    </m:ctrlPr>
                  </m:naryPr>
                  <m:sub>
                    <m:r>
                      <w:rPr>
                        <w:rFonts w:ascii="Cambria Math" w:eastAsia="宋体" w:hAnsi="Cambria Math" w:cs="Times New Roman"/>
                        <w:kern w:val="2"/>
                        <w:sz w:val="20"/>
                        <w:szCs w:val="20"/>
                        <w:lang w:val="en-GB"/>
                      </w:rPr>
                      <m:t>h</m:t>
                    </m:r>
                  </m:sub>
                  <m:sup/>
                  <m:e>
                    <m:sSup>
                      <m:sSupPr>
                        <m:ctrlPr>
                          <w:rPr>
                            <w:rFonts w:ascii="Cambria Math" w:eastAsia="宋体" w:hAnsi="Cambria Math" w:cs="Times New Roman"/>
                            <w:i/>
                            <w:kern w:val="2"/>
                            <w:sz w:val="20"/>
                            <w:szCs w:val="20"/>
                            <w:lang w:val="en-GB"/>
                          </w:rPr>
                        </m:ctrlPr>
                      </m:sSupPr>
                      <m:e>
                        <m:r>
                          <w:rPr>
                            <w:rFonts w:ascii="Cambria Math" w:eastAsia="宋体" w:hAnsi="Cambria Math" w:cs="Times New Roman"/>
                            <w:kern w:val="2"/>
                            <w:sz w:val="20"/>
                            <w:szCs w:val="20"/>
                            <w:lang w:val="en-GB"/>
                          </w:rPr>
                          <m:t>m</m:t>
                        </m:r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eastAsia="宋体" w:hAnsi="Cambria Math" w:cs="Times New Roman"/>
                                <w:i/>
                                <w:kern w:val="2"/>
                                <w:sz w:val="20"/>
                                <w:szCs w:val="20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宋体" w:hAnsi="Cambria Math" w:cs="Times New Roman"/>
                                    <w:i/>
                                    <w:kern w:val="2"/>
                                    <w:sz w:val="20"/>
                                    <w:szCs w:val="20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宋体" w:hAnsi="Cambria Math" w:cs="Times New Roman"/>
                                    <w:kern w:val="2"/>
                                    <w:sz w:val="20"/>
                                    <w:szCs w:val="20"/>
                                    <w:lang w:val="en-GB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宋体" w:hAnsi="Cambria Math" w:cs="Times New Roman"/>
                                    <w:kern w:val="2"/>
                                    <w:sz w:val="20"/>
                                    <w:szCs w:val="20"/>
                                    <w:lang w:val="en-GB"/>
                                  </w:rPr>
                                  <m:t>h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w:rPr>
                            <w:rFonts w:ascii="Cambria Math" w:eastAsia="宋体" w:hAnsi="Cambria Math" w:cs="Times New Roman"/>
                            <w:kern w:val="2"/>
                            <w:sz w:val="20"/>
                            <w:szCs w:val="20"/>
                            <w:lang w:val="en-GB"/>
                          </w:rPr>
                          <m:t>2</m:t>
                        </m:r>
                      </m:sup>
                    </m:sSup>
                  </m:e>
                </m:nary>
              </m:oMath>
            </m:oMathPara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.09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1   0   0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2.6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847.539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9.76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1   0   2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9.7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716.935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13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1   1   1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.7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1.710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21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0   1   1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7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48.131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62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2   0   2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6.5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333.80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85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1   1   0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4.5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928.121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9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0   0   2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76.4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36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2   0   0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6.3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582.064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15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1   1   2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0.6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8319.504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75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2   1   1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7.9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5611.072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94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1   1   1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06.7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1031.873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50277.2376</w:t>
            </w: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04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2   1   2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6.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50700.8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lastRenderedPageBreak/>
              <w:t>31.29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0   1   2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7.5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6259.406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.93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3   0   2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.1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6.704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3.22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2   1   0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5.4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4478.8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3.39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1   0   2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2.1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445.504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6.64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2   1   3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0.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92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6.80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1   1   3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8.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548.9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8.75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3   1   2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5.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02860.1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9.15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1   1   2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68.9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44466.894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0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84255.518</w:t>
            </w: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0.00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3   0   0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49.8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4818.033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0.12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3   1   1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5.0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914.0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0.15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2   0   4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43.2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5682.316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0.3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0   2   0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7.5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3033.801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0.36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2   1   1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3.4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4909.185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1.23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3   1   3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0.4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2391.939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1.6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0   1   3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8.3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5905.158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2.16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1   2   1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93.9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0450.894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2.20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0   2   1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7.4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4945.806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2.22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3   0   4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3.5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432.780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2.5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1   2   0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.7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1.393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2.59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1   0   4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6.0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2363.040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4.73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4   0   2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0.5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6405.427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5.04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3   1   0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8.1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435.942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5.17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2   1   4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.3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12.8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5.27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2   0   2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0.5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0212.561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5.30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1   2   2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0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24.646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6.38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2   2   1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7.9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5464.339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6.51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1   2   1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8.1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815.587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7.0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3   1   4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6.7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1168.896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7.28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2   2   2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.3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98.544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7.41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1   1   4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.7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.971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7.45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0   2   2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.6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457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8.33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4   0   4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2.4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592.707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8.83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2   2   0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7.8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158.4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9.01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0   0   4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7.8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3719.24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9.38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4   1   2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7.6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136.729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9.48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4   1   3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.6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57.318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9.88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2   1   2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.2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21.891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0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485458.526</w:t>
            </w: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0.1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1   1   3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4.5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3739.539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1.39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2   2   3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3.7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744.451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1.51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1   2   3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06.4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0420.352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2.46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4   1   1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.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45.1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2.74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3   1   1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4.8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422.067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2.74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4   1   4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7.1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020.377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3.02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3   2   2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.2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03.310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3.3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1   2   2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0.9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48.912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3.38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0   1   4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1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078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4.10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3   2   1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4.3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1535.904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4.27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4   0   0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6.6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2396.313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4.29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2   2   1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7.1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529.409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4.99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3   2   3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.2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38.096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5.34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0   2   3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0.7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655.296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5.44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3   1   5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7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80.2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5.63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2   1   5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3.4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470.259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lastRenderedPageBreak/>
              <w:t>57.52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5   0   4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0.1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5345.639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8.03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5   0   2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5.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63.2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8.11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3   2   0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6.9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4671.792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8.22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2   2   4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2.3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0508.067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8.36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4   1   0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.4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37.523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8.42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1   0   4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9.1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7203.148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8.62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3   0   2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9.6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617.888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8.80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4   1   5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9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18.105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9.35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1   1   5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8.4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741.6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9.81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3   2   4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1.8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741.249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0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332256.612</w:t>
            </w: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0.1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1   2   4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9.3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926.542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0.31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5   1   3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.3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1.568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1.07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2   1   3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.1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6.502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1.47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5   1   4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5.5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4588.545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1.79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4   2   2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3.5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5021.379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1.88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4   2   3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7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90.510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1.96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5   1   2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9.7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205.891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1.98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3   0   6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2.5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145.816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2.22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2   2   2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.1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129.347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2.34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1   1   4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.9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87.374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2.42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1   2   3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.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29.4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2.53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3   1   2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6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69.697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3.44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4   0   6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6.4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593.632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3.63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1   3   1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1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144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3.67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0   3   1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7.1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903.809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3.86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2   0   6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7.4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607.800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3.96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1   3   0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.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36.3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4.47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4   2   1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4.5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70929.721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4.72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3   2   1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8.2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8627.971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4.72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4   2   4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1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966.035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5.28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0   2   4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9.0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9060.563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5.37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5   1   5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1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36.755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5.77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3   1   6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.4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22.534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6.04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1   3   2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.1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7.744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6.24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0   1   5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1.5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9107.334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6.31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5   1   1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.5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36.385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6.62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4   1   1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8.9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6512.4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6.88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2   3   1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4.8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5963.648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6.98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1   3   1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3.4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9012.112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7.11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3   2   5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0.3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59.747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7.19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4   1   6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8.6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7758.017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7.28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2   2   5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5.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72588.1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7.59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2   3   2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0.6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249.537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7.60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2   1   6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3.7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266.451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7.73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0   3   2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.2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157.670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8.13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5   0   6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4.5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1812.536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8.8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2   3   0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.9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72.166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8.95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1   0   6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.1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9.537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9.07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6   0   4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4.1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28.348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9.51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5   0   0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6.4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318.921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9.74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4   2   0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3.1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308.195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0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207733.484</w:t>
            </w: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0.14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4   2   5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9.4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137.2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0.15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2   0   4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3.3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96388.979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lastRenderedPageBreak/>
              <w:t>70.65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1   2   5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5.1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179.329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0.92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2   3   3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9.6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9744.409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1.02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1   3   3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6.8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7550.688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1.52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5   2   3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.0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1.792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1.76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5   1   6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9.5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263.139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2.22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2   2   3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7.3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30372.048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2.28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3   3   2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8.0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223.681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2.55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1   3   2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2.9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865.921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2.56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1   1   6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2.0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4617.921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2.59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5   2   4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9.1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783.758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2.68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6   1   4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6.0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0343.552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2.75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6   0   2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3.4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732.729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3.04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5   2   2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.4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4.934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3.11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5   1   0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6.5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7644.912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3.19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3   3   1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3.4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565.520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3.20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6   1   3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2.6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3444.0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3.3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2   3   1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1.7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9292.2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3.38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1   2   4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3.1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295.438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3.41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4   0   2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8.0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885.772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3.57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3   2   2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4.5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953.072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3.74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2   1   4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5.3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254.4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3.95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3   3   3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9.4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08167.654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4.10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3   1   3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9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00.161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4.25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0   3   3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4.8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2318.067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4.72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6   1   5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.7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1.776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5.77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6   0   6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0.6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5690.952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5.87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1   1   5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4.5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935.246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6.20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5   2   5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7.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9935.3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6.28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6   1   2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5.8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5077.222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6.58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3   2   6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.8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327.008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6.64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3   3   0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.3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0.782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6.74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2   3   4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.0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07.232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6.93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4   1   2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1.7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9369.190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6.95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0   0   6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.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6.1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7.02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0   2   5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1.8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992.304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7.09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5   2   1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9.0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961.785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7.38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4   2   1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7.2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918.913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7.62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4   1   7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2.8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3489.177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7.85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3   1   7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4.7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010.2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7.91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4   2   6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4.1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796.8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8.13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3   3   4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1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881.2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8.30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2   2   6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8.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92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8.39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1   3   4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.9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4.574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9.26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6   1   6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0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950.105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9.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4   3   2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.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3.3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9.97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4   3   3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6.6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375.822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0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182239.436</w:t>
            </w: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0.28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2   3   2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9.6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42.918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0.42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0   1   6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0.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7808.1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0.43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5   1   7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7.7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5422.576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0.45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1   3   3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5.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4216.0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1.11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2   1   7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9.5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253.646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1.82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6   1   1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.6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248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2.17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5   1   1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4.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3174.5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lastRenderedPageBreak/>
              <w:t>82.26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5   2   6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5.9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445.6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2.31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4   3   1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.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11.2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2.54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3   3   1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6.3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3837.075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2.54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4   3   4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.6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36.048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2.80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7   0   4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.0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92.560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3.03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1   2   6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7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.371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3.05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0   3   4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7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.073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3.14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6   2   4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.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1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3.56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5   2   0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4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14.0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3.65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6   2   3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8.2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621.331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4.07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3   0   4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9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75.047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4.16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2   2   4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9.8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8250.515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4.51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3   2   3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7.0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966.721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4.74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3   3   5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9.7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326.611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4.90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2   3   5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6.6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841.422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5.11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6   2   5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2.1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0815.118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6.15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7   0   6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9.5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045.569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6.21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6   1   7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2.4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016.601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6.22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7   1   4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1.2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1420.750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6.2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1   2   5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6.1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5392.528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6.33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6   0   0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2.4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0979.712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6.63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6   2   2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2.8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168.262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6.66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7   1   5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6.0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450.4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6.71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4   0   8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3.1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841.152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7.19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4   3   0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.0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03.603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7.19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0   4   0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3.9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0289.289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7.26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4   2   2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9.8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944.078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7.32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1   1   7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6.0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5334.094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7.49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3   1   4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6.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5539.5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7.56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4   3   5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8.5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956.752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7.68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1   0   6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9.7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958.088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7.94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4   2   7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.9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79.6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7.9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5   0   8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3.0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953.127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8.04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1   3   5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5.9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6848.641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8.09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2   1   5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.7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92.2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8.16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3   2   7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0.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92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8.25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7   1   3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9.0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938.163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8.40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1   4   1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3.6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2989.875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8.43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0   4   1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4.0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1920.512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8.45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3   0   8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1.0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6947.047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8.6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1   4   0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0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400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8.87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5   3   3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3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73.075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9.29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4   1   3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3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78.608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9.33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7   0   2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3.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8951.1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9.53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2   3   3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.5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00.912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9.54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6   2   6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0.9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3058.512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9.56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7   1   6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3.5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915.726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9.74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6   1   0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.3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41.262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9.88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5   3   4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9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.459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0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836496.86</w:t>
            </w: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0.09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5   0   2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9.5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090.023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0.1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4   1   8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4.5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682.305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0.31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5   3   2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9.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68.1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0.57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1   4   2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2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419.910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lastRenderedPageBreak/>
              <w:t>90.65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1   3   4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.6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1.369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0.6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0   2   6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.2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2.2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0.69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5   2   7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.5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806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0.82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3   3   2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.0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88.4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1.09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1   1   6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4.2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5532.2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1.34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2   4   1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9.2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9386.371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1.35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5   1   8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7.0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9905.921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1.36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2   2   7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3.9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602.265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1.44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1   4   1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9.8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355.278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1.86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3   1   8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2.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123.3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2.00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2   4   2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0.7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22.2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2.06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6   2   1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1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74.195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2.1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0   4   2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9.5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22.560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2.16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6   0   8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9.2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426.816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2.41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5   2   1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4.4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755.481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2.74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7   1   2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72.9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3.16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2   4   0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1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43.664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3.18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2   0   8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7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89.895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3.37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5   3   5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5.1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950.529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3.50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5   1   2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8.7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799.950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3.74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3   3   6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.7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60.656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4.16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0   3   5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3.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4102.4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4.23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5   3   1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.2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35.171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4.5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4   3   1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9.2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3292.531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4.94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7   1   7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2.8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211.009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5.04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4   3   6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4.1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793.358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5.12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2   4   3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.8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321.747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5.22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1   4   3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1.6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9233.824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5.42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2   3   6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.3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46.704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5.58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6   1   8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0.8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674.8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6.42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3   4   2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.7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0.870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6.4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6   2   7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5.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213.4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6.45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7   2   4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.0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.139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6.50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0   1   7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.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36.8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6.60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2   1   8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6.5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805.185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6.67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1   4   2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.2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26.416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6.89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7   2   5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4.1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992.8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7.29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3   4   1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2.3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4084.544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7.45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2   4   1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.5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29.203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7.56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1   2   7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8.7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884.256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7.73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3   2   4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1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47.395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8.03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3   4   3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.5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27.801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8.3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0   4   3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7.1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520.4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8.3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2   2   5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0.6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847.937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8.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7   2   3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8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11.408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9.1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8   0   4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9.6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113.859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9.35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5   3   6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5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032.206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9.40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7   0   8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4.0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690.80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9.42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8   0   6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3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05.177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9.56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4   2   3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6.6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032.8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9.74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7   1   1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3.9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642.4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9.83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7   2   6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3.4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555.086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0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786339.44</w:t>
            </w: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0.01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6   2   0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5.9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169.6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lastRenderedPageBreak/>
              <w:t>100.13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1   3   6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0.3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140.4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0.16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6   1   1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6.5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349.459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0.24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6   3   4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6.0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198.4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0.39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4   2   8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3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998.0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0.66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4   0   4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7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29.088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0.66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5   3   0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6.9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452.345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0.67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3   4   0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0.1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2643.344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0.75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6   3   3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7.5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8224.832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0.76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2   4   4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2.4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5573.006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0.95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1   0   8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3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96.04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1.2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2   3   4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.9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.899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1.35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2   0   6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9.5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26.823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1.38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1   2   6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0.4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77.721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1.48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8   1   5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3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24.998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1.63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3   3   3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5.9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169.6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1.65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5   2   8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1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888.769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2.15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3   4   4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9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595.201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2.17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3   2   8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9.3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9465.795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2.24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6   3   5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.3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5.427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2.41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1   4   4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2.2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9960.2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2.58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8   1   4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3.8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5208.769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2.87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7   1   8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.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36.8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2.89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8   1   6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9.8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932.115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3.07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7   2   2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4.1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297.968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3.26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3   1   5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5.4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6671.246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3.38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1   3   5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8.1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454.704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3.79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6   3   2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3.5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510.465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3.85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5   2   2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.2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51.056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3.93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4   4   2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6.6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4130.497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4.00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4   4   3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.5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45.646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4.15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4   1   4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0.9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0118.585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4.32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2   4   2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3.2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337.990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4.44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1   1   8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3.2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471.873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4.45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4   3   2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1.0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746.979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4.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1   4   3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94.4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4.85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2   1   6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7.9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6109.774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4.86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5   1   9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.1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90.638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5.14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4   3   7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2.4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6057.632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5.15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4   1   9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.4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59.481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5.33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7   2   7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.2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42.2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5.37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3   3   7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3.5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929.094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5.91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7   0   0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6.8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825.297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5.99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6   2   8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3.8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698.307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6.25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8   1   3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1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25.168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6.40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4   4   1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5.1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7181.344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6.63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3   4   1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6.2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651.750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6.64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4   4   4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3.3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509.955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6.81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6   3   6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.6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6.118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6.87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8   1   7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7.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4719.3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6.95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0   2   7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7.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4821.1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7.05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2   2   8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0.4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67.905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7.17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0   4   4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1.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691.5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7.54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5   1   3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5.3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992.835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lastRenderedPageBreak/>
              <w:t>107.66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6   1   9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.5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.486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8.01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0   3   6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3.5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499.726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8.02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5   3   7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7.1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5514.318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8.57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3   1   9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.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.9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8.72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2   3   7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4.7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003.393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8.93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3   4   5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.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8.4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8.97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1   1   7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1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0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8.98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8   0   2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2.6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2884.024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9.10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2   4   5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8.6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2385.475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9.4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6   3   1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.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5.8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9.48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7   1   0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4.9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884.403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9.8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5   3   1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0.6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94745.6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9.92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6   0   2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8.5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4488.489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9.93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8   0   8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.7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28.705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0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095343.51</w:t>
            </w: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0.33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7   2   1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1.2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2806.2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0.77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6   2   1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5.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276.6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1.54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4   4   0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8.3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8690.8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1.94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4   4   5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9.3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084.942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2.11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0   0   8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7.7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4279.015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2.17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8   2   5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6.9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5043.123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2.45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1   4   5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.6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47.502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2.63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8   1   2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2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89.990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3.34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8   2   4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0.3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53.235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3.35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5   4   3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.1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.808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3.59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6   1   2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.0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2.0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3.60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8   1   8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8.3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08574.8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3.65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7   2   8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4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469.2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3.67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8   2   6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.2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0.430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3.73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7   1   9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9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345.465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4.0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3   2   5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.4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15.219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4.08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2   4   3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1.0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1087.443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4.17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6   3   7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6.4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7202.694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4.18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7   3   4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5.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012.6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4.46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5   4   4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2.6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0362.867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4.66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7   3   5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5.9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4867.712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4.94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5   4   2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80.8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5.01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4   2   4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.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6.2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5.30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1   4   4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1.3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3357.369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5.30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2   1   9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6.6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763.558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5.32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1   2   8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0.5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87.566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5.40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1   3   7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7.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06297.6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5.50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3   4   2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5.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276.6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5.58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3   3   4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3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24.998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5.76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2   2   6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.5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31.161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5.77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5   2   9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5.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043.2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5.84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0   1   8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9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590.406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6.09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4   2   9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98.3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7434.368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6.24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2   3   5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.5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63.481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6.42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7   3   3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2.8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456.4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6.51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9   0   6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7.9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4556.880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7.27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8   2   3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2.9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0486.483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7.60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4   3   3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5.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012.6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7.90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7   3   6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.5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96.934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lastRenderedPageBreak/>
              <w:t>117.94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8   2   7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0.8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810.8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8.10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6   3   0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.0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6.894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8.22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5   0  10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.7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.408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8.35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5   4   5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0.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0899.2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8.53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4   3   8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0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25.2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8.67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5   2   3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96.1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3899.2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8.77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3   4   6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5.2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193.870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8.80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6   2   9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2.8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216.835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9.09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3   0   6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7.7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665.505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9.26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0   4   5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0.4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548.046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9.33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5   4   1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9.5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189.574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9.56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6   0  10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1.1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389.937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9.62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9   0   4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6.2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279.975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9.64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1   3   6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.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0.9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9.66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4   4   1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0.6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05.6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9.7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3   2   9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1.0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6977.680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9.9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5   3   8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4.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788.6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0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333185.08</w:t>
            </w: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0.23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1   2   7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0.6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0817.849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0.26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4   4   6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7.4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607.014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0.29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4   0  10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5.7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1748.008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0.3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9   1   6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9.8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342.529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0.47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1   5   1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0.50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0   5   1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.1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131.918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0.53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3   3   8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.2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.350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0.55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9   1   5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.0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111.374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0.71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2   4   6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4.9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853.232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0.79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7   2   0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4.0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626.720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0.80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1   5   0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4.6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796.947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1.56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7   3   2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.5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36.225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1.69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5   0   4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1.1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5659.632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2.16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5   1  10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7.5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639.001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2.1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8   1   1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5.7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100.816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2.4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5   3   2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7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310.851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2.75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7   1   1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9.7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332.976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2.97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4   1   5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.3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15.027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3.02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1   5   2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6.3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292.864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3.07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3   1   6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7.5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2318.819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3.12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9   1   7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8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.624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3.5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6   1  10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3.6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2948.417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3.61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8   1   9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9.7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280.2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3.62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9   1   4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9.3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080.195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3.95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2   5   1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6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30.4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4.07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1   5   1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2.5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252.225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4.17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7   3   7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1.4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9693.326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4.27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8   2   2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7.7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344.870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4.32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4   1  10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1.1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0249.2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4.4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7   0  10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8.8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4089.091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4.74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2   5   2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93.2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9397.710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4.79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9   0   8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.1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02.712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4.90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0   5   2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4.8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434.048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4.94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6   3   8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.7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9.113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5.35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6   2   2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6.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136.9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5.36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5   4   6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2.7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396.870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lastRenderedPageBreak/>
              <w:t>125.36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8   2   8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.4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206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5.51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7   2   9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8.7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09251.353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5.78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5   1   4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9.3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9505.537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6.01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3   0  10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1.8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501.171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6.0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1   1   9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.4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7.641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6.07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0   3   7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.7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72.611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6.09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2   1   7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1.9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336.345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6.16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2   5   0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5.7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308.033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6.19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2   3   8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.5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67.872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6.30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1   4   6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.1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94.384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6.44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6   4   4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7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779.790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6.95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5   4   0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.9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77.859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7.0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6   4   3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6.2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541.456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7.28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2   2   9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5.6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229.187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7.71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2   4   4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7.1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1783.235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7.89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0   2   8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2.9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2403.046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7.94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1   0   8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5.1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501.04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8.15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3   4   3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3.2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430.233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8.63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2   5   3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.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.2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8.70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7   1  10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.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8.75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1   5   3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0.9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710.886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8.91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6   4   5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0.8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146.8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9.05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9   1   8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1.0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416.243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9.9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9   1   3 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3.5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895.680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0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850981.39</w:t>
            </w: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0.15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7   3   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9.8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292.0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0.30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3   5   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9.7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2054.691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0.34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3   1  10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1.3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3364.675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0.36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1   4   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4.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5948.1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0.63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1   5   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4.4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9060.640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0.69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6   3   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1.5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0489.059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0.8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6   4   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4.5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942.374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1.45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3   5   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.6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5.315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1.62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8   0   0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9.8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970.04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1.66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2   5   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.4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22.003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1.73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4   4   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3.2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337.990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1.8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6   1   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9.8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82.448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2.40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1   1   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.0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6.723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2.42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8   3   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5.0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908.403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2.43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3   5   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4.6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933.377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2.64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4   4   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3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608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2.82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0   5   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9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354.726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2.94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3   4   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9.8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940.0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3.17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9   2   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3.7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3047.950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3.36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9   2   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6.2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7668.750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3.65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8   0  10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5.1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100.428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3.90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8   3   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4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8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4.29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7   3   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.3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12.067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4.32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8   3   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9.0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50.086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4.83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3   3   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9.5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9100.8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4.86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6   4   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3.0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0841.145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5.29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5   2  10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.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6.6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5.32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8   2   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0.4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168.705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5.58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9   0   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2.7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115.12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lastRenderedPageBreak/>
              <w:t>136.00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7   2   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4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960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6.06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4   3   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.4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24.4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6.0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3   5   0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4.6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950.862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6.20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2   5   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.2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1.216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6.27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4   2   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6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057.529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6.34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2   0  10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.3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0.448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6.35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8   1   0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90.9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5847.6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6.39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3   2   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2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72.430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6.45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9   2   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5.9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3896.985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6.46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1   3   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.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12.0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6.50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0   4   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.1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6.51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5   4   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.3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4.995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6.98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6   2  10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4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90.8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7.04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8   2   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.5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2.659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7.05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2   3   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4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953.894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7.05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7   0   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9.7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948.135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7.0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5   3   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9.7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66.576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7.06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9   2   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.4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26.243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7.48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4   3   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.0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82.254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7.49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2   4   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4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95.123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7.92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4   2  10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5.4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134.8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8.21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3   5   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2.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9633.6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8.54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6   4   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.6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6.787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8.56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8   1  10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.8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83.278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8.59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1   5   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.4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0.2816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9.06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8   3   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8.8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560.928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9.07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5   4   1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2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54.150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9.168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9   1   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3.7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276.656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RPr="00454492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9.742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 5   2   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5.65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239.6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6722A8" w:rsidTr="00AF56BE">
        <w:trPr>
          <w:jc w:val="center"/>
        </w:trPr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9.983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 xml:space="preserve"> -8   3   7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01.09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1748.7524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0</w:t>
            </w:r>
          </w:p>
        </w:tc>
        <w:tc>
          <w:tcPr>
            <w:tcW w:w="0" w:type="auto"/>
          </w:tcPr>
          <w:p w:rsidR="006722A8" w:rsidRPr="006722A8" w:rsidRDefault="006722A8" w:rsidP="006722A8">
            <w:pPr>
              <w:pStyle w:val="a7"/>
              <w:jc w:val="right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6722A8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9447971.66</w:t>
            </w:r>
          </w:p>
        </w:tc>
      </w:tr>
    </w:tbl>
    <w:p w:rsidR="006722A8" w:rsidRDefault="006722A8" w:rsidP="006722A8">
      <w:pPr>
        <w:adjustRightInd w:val="0"/>
        <w:snapToGrid w:val="0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:rsidR="006722A8" w:rsidRPr="00AA1887" w:rsidRDefault="006722A8" w:rsidP="006722A8">
      <w:pPr>
        <w:pStyle w:val="a3"/>
        <w:numPr>
          <w:ilvl w:val="0"/>
          <w:numId w:val="3"/>
        </w:numPr>
        <w:adjustRightInd w:val="0"/>
        <w:snapToGrid w:val="0"/>
        <w:spacing w:after="0" w:line="360" w:lineRule="auto"/>
        <w:ind w:left="0" w:firstLine="0"/>
        <w:contextualSpacing w:val="0"/>
        <w:rPr>
          <w:rFonts w:ascii="Times New Roman" w:hAnsi="Times New Roman" w:cs="Times New Roman"/>
          <w:b/>
          <w:sz w:val="24"/>
          <w:szCs w:val="24"/>
        </w:rPr>
      </w:pPr>
      <w:r w:rsidRPr="00AA1887">
        <w:rPr>
          <w:rFonts w:ascii="Times New Roman" w:hAnsi="Times New Roman" w:cs="Times New Roman"/>
          <w:b/>
          <w:sz w:val="24"/>
          <w:szCs w:val="24"/>
        </w:rPr>
        <w:t xml:space="preserve">The calculation of </w:t>
      </w:r>
      <m:oMath>
        <m:nary>
          <m:naryPr>
            <m:chr m:val="∑"/>
            <m:limLoc m:val="undOvr"/>
            <m:ctrlPr>
              <w:rPr>
                <w:rFonts w:ascii="Cambria Math" w:hAnsi="Cambria Math" w:cs="Times New Roman"/>
                <w:b/>
                <w:i/>
                <w:sz w:val="24"/>
                <w:szCs w:val="24"/>
              </w:rPr>
            </m:ctrlPr>
          </m:naryPr>
          <m:sub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i=1</m:t>
            </m:r>
          </m:sub>
          <m:sup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N</m:t>
            </m:r>
          </m:sup>
          <m:e>
            <m:nary>
              <m:naryPr>
                <m:chr m:val="∑"/>
                <m:limLoc m:val="subSup"/>
                <m:supHide m:val="1"/>
                <m:ctrlPr>
                  <w:rPr>
                    <w:rFonts w:ascii="Cambria Math" w:hAnsi="Cambria Math" w:cs="Times New Roman"/>
                    <w:b/>
                    <w:i/>
                    <w:sz w:val="24"/>
                    <w:szCs w:val="24"/>
                  </w:rPr>
                </m:ctrlPr>
              </m:naryPr>
              <m:sub>
                <m:sSup>
                  <m:sSupPr>
                    <m:ctrlPr>
                      <w:rPr>
                        <w:rFonts w:ascii="Cambria Math" w:hAnsi="Cambria Math" w:cs="Times New Roman"/>
                        <w:b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h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'</m:t>
                    </m:r>
                  </m:sup>
                </m:sSup>
              </m:sub>
              <m:sup/>
              <m:e>
                <m:sSubSup>
                  <m:sSubSupPr>
                    <m:ctrlPr>
                      <w:rPr>
                        <w:rFonts w:ascii="Cambria Math" w:hAnsi="Cambria Math" w:cs="Times New Roman"/>
                        <w:b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i,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b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h</m:t>
                        </m:r>
                      </m:e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'</m:t>
                        </m:r>
                      </m:sup>
                    </m:sSup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bSup>
              </m:e>
            </m:nary>
          </m:e>
        </m:nary>
      </m:oMath>
    </w:p>
    <w:p w:rsidR="006722A8" w:rsidRDefault="006722A8" w:rsidP="006722A8">
      <w:pPr>
        <w:adjustRightInd w:val="0"/>
        <w:snapToGrid w:val="0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 w:hint="eastAsia"/>
          <w:sz w:val="24"/>
          <w:szCs w:val="24"/>
        </w:rPr>
        <w:t>tep 1: construct the hypothetical crystal, which</w:t>
      </w:r>
      <w:r w:rsidRPr="006722A8">
        <w:rPr>
          <w:rFonts w:ascii="Times New Roman" w:hAnsi="Times New Roman" w:cs="Times New Roman"/>
          <w:sz w:val="24"/>
          <w:szCs w:val="24"/>
        </w:rPr>
        <w:t xml:space="preserve"> has the same unit cell as that of the </w:t>
      </w:r>
      <w:proofErr w:type="spellStart"/>
      <w:r>
        <w:rPr>
          <w:rFonts w:ascii="Times New Roman" w:hAnsi="Times New Roman" w:cs="Times New Roman" w:hint="eastAsia"/>
          <w:sz w:val="24"/>
          <w:szCs w:val="24"/>
        </w:rPr>
        <w:t>hessite</w:t>
      </w:r>
      <w:proofErr w:type="spellEnd"/>
      <w:r w:rsidRPr="006722A8">
        <w:rPr>
          <w:rFonts w:ascii="Times New Roman" w:hAnsi="Times New Roman" w:cs="Times New Roman"/>
          <w:sz w:val="24"/>
          <w:szCs w:val="24"/>
        </w:rPr>
        <w:t xml:space="preserve">. There is only one atom </w:t>
      </w:r>
      <w:r>
        <w:rPr>
          <w:rFonts w:ascii="Times New Roman" w:hAnsi="Times New Roman" w:cs="Times New Roman" w:hint="eastAsia"/>
          <w:sz w:val="24"/>
          <w:szCs w:val="24"/>
        </w:rPr>
        <w:t xml:space="preserve">(Ag or </w:t>
      </w:r>
      <w:proofErr w:type="spellStart"/>
      <w:r>
        <w:rPr>
          <w:rFonts w:ascii="Times New Roman" w:hAnsi="Times New Roman" w:cs="Times New Roman" w:hint="eastAsia"/>
          <w:sz w:val="24"/>
          <w:szCs w:val="24"/>
        </w:rPr>
        <w:t>Te</w:t>
      </w:r>
      <w:proofErr w:type="spellEnd"/>
      <w:r>
        <w:rPr>
          <w:rFonts w:ascii="Times New Roman" w:hAnsi="Times New Roman" w:cs="Times New Roman" w:hint="eastAsia"/>
          <w:sz w:val="24"/>
          <w:szCs w:val="24"/>
        </w:rPr>
        <w:t xml:space="preserve">) </w:t>
      </w:r>
      <w:r w:rsidRPr="006722A8">
        <w:rPr>
          <w:rFonts w:ascii="Times New Roman" w:hAnsi="Times New Roman" w:cs="Times New Roman"/>
          <w:sz w:val="24"/>
          <w:szCs w:val="24"/>
        </w:rPr>
        <w:t>in the unit cell of the hypothetical crystal, and the only atom is located at the origin of the unit cell of the hypothetical crystal.</w:t>
      </w:r>
    </w:p>
    <w:p w:rsidR="006722A8" w:rsidRPr="006722A8" w:rsidRDefault="006722A8" w:rsidP="006722A8">
      <w:pPr>
        <w:adjustRightInd w:val="0"/>
        <w:snapToGrid w:val="0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Step 2: generate all </w:t>
      </w:r>
      <w:r>
        <w:rPr>
          <w:rFonts w:ascii="Times New Roman" w:hAnsi="Times New Roman" w:cs="Times New Roman"/>
          <w:sz w:val="24"/>
          <w:szCs w:val="24"/>
        </w:rPr>
        <w:t>the</w:t>
      </w:r>
      <w:r>
        <w:rPr>
          <w:rFonts w:ascii="Times New Roman" w:hAnsi="Times New Roman" w:cs="Times New Roman" w:hint="eastAsia"/>
          <w:sz w:val="24"/>
          <w:szCs w:val="24"/>
        </w:rPr>
        <w:t xml:space="preserve"> possible reflection </w:t>
      </w:r>
      <w:r>
        <w:rPr>
          <w:rFonts w:ascii="Times New Roman" w:hAnsi="Times New Roman" w:cs="Times New Roman"/>
          <w:sz w:val="24"/>
          <w:szCs w:val="24"/>
        </w:rPr>
        <w:t>indices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h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'</m:t>
            </m:r>
          </m:sup>
        </m:sSup>
      </m:oMath>
      <w:r>
        <w:rPr>
          <w:rFonts w:ascii="Times New Roman" w:hAnsi="Times New Roman" w:cs="Times New Roman" w:hint="eastAsia"/>
          <w:sz w:val="24"/>
          <w:szCs w:val="24"/>
        </w:rPr>
        <w:t xml:space="preserve"> in the range of </w:t>
      </w:r>
      <w:r w:rsidRPr="006722A8">
        <w:rPr>
          <w:rFonts w:ascii="Times New Roman" w:hAnsi="Times New Roman" w:cs="Times New Roman"/>
          <w:sz w:val="24"/>
          <w:szCs w:val="24"/>
        </w:rPr>
        <w:t>0&lt; 2</w:t>
      </w:r>
      <w:r w:rsidRPr="006722A8">
        <w:rPr>
          <w:rFonts w:ascii="Times New Roman" w:hAnsi="Times New Roman" w:cs="Times New Roman"/>
          <w:sz w:val="24"/>
          <w:szCs w:val="24"/>
        </w:rPr>
        <w:sym w:font="Symbol" w:char="F071"/>
      </w:r>
      <w:r w:rsidRPr="006722A8">
        <w:rPr>
          <w:rFonts w:ascii="Times New Roman" w:hAnsi="Times New Roman" w:cs="Times New Roman"/>
          <w:sz w:val="24"/>
          <w:szCs w:val="24"/>
        </w:rPr>
        <w:t xml:space="preserve"> </w:t>
      </w:r>
      <w:r w:rsidRPr="006722A8">
        <w:rPr>
          <w:rFonts w:ascii="Times New Roman" w:hAnsi="Times New Roman" w:cs="Times New Roman"/>
          <w:sz w:val="24"/>
          <w:szCs w:val="24"/>
        </w:rPr>
        <w:sym w:font="Symbol" w:char="F0A3"/>
      </w:r>
      <w:r w:rsidRPr="006722A8">
        <w:rPr>
          <w:rFonts w:ascii="Times New Roman" w:hAnsi="Times New Roman" w:cs="Times New Roman"/>
          <w:sz w:val="24"/>
          <w:szCs w:val="24"/>
        </w:rPr>
        <w:t xml:space="preserve"> 130º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>
        <w:rPr>
          <w:rFonts w:ascii="Times New Roman" w:hAnsi="Times New Roman" w:cs="Times New Roman" w:hint="eastAsia"/>
          <w:sz w:val="24"/>
          <w:szCs w:val="24"/>
        </w:rPr>
        <w:t>C</w:t>
      </w:r>
      <w:r w:rsidRPr="006722A8">
        <w:rPr>
          <w:rFonts w:ascii="Times New Roman" w:hAnsi="Times New Roman" w:cs="Times New Roman"/>
          <w:sz w:val="24"/>
          <w:szCs w:val="24"/>
        </w:rPr>
        <w:t xml:space="preserve">u </w:t>
      </w:r>
      <w:r w:rsidRPr="006722A8">
        <w:rPr>
          <w:rFonts w:ascii="Times New Roman" w:hAnsi="Times New Roman" w:cs="Times New Roman"/>
          <w:i/>
          <w:sz w:val="24"/>
          <w:szCs w:val="24"/>
        </w:rPr>
        <w:t>K</w:t>
      </w:r>
      <w:r w:rsidRPr="006722A8">
        <w:rPr>
          <w:rFonts w:ascii="Times New Roman" w:hAnsi="Times New Roman" w:cs="Times New Roman"/>
          <w:sz w:val="24"/>
          <w:szCs w:val="24"/>
        </w:rPr>
        <w:t>α1)</w:t>
      </w:r>
      <w:r>
        <w:rPr>
          <w:rFonts w:ascii="Times New Roman" w:hAnsi="Times New Roman" w:cs="Times New Roman" w:hint="eastAsia"/>
          <w:sz w:val="24"/>
          <w:szCs w:val="24"/>
        </w:rPr>
        <w:t xml:space="preserve"> according to the unit cell parameters and space group of the hypothetical crystal. </w:t>
      </w:r>
      <w:r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 w:hint="eastAsia"/>
          <w:sz w:val="24"/>
          <w:szCs w:val="24"/>
        </w:rPr>
        <w:t xml:space="preserve">he space group of the hypothetical crystal in this </w:t>
      </w:r>
      <w:r w:rsidR="00D30488">
        <w:rPr>
          <w:rFonts w:ascii="Times New Roman" w:hAnsi="Times New Roman" w:cs="Times New Roman" w:hint="eastAsia"/>
          <w:sz w:val="24"/>
          <w:szCs w:val="24"/>
        </w:rPr>
        <w:t xml:space="preserve">case </w:t>
      </w:r>
      <w:r>
        <w:rPr>
          <w:rFonts w:ascii="Times New Roman" w:hAnsi="Times New Roman" w:cs="Times New Roman" w:hint="eastAsia"/>
          <w:sz w:val="24"/>
          <w:szCs w:val="24"/>
        </w:rPr>
        <w:t xml:space="preserve">is </w:t>
      </w:r>
      <w:r w:rsidRPr="006722A8">
        <w:rPr>
          <w:rFonts w:ascii="Times New Roman" w:hAnsi="Times New Roman" w:cs="Times New Roman" w:hint="eastAsia"/>
          <w:i/>
          <w:sz w:val="24"/>
          <w:szCs w:val="24"/>
        </w:rPr>
        <w:t>P</w:t>
      </w:r>
      <w:r>
        <w:rPr>
          <w:rFonts w:ascii="Times New Roman" w:hAnsi="Times New Roman" w:cs="Times New Roman" w:hint="eastAsia"/>
          <w:sz w:val="24"/>
          <w:szCs w:val="24"/>
        </w:rPr>
        <w:t>2/</w:t>
      </w:r>
      <w:r w:rsidRPr="006722A8">
        <w:rPr>
          <w:rFonts w:ascii="Times New Roman" w:hAnsi="Times New Roman" w:cs="Times New Roman" w:hint="eastAsia"/>
          <w:i/>
          <w:sz w:val="24"/>
          <w:szCs w:val="24"/>
        </w:rPr>
        <w:t>m</w:t>
      </w:r>
      <w:r>
        <w:rPr>
          <w:rFonts w:ascii="Times New Roman" w:hAnsi="Times New Roman" w:cs="Times New Roman" w:hint="eastAsia"/>
          <w:sz w:val="24"/>
          <w:szCs w:val="24"/>
        </w:rPr>
        <w:t xml:space="preserve">, but just assuming the space group </w:t>
      </w:r>
      <w:r w:rsidRPr="006722A8">
        <w:rPr>
          <w:rFonts w:ascii="Times New Roman" w:hAnsi="Times New Roman" w:cs="Times New Roman" w:hint="eastAsia"/>
          <w:i/>
          <w:sz w:val="24"/>
          <w:szCs w:val="24"/>
        </w:rPr>
        <w:t>P</w:t>
      </w:r>
      <w:r>
        <w:rPr>
          <w:rFonts w:ascii="Times New Roman" w:hAnsi="Times New Roman" w:cs="Times New Roman" w:hint="eastAsia"/>
          <w:sz w:val="24"/>
          <w:szCs w:val="24"/>
        </w:rPr>
        <w:t>1 for hypothetical crystals in any case does not change the structure of hypothetical crystals and will not lead to wrong results.</w:t>
      </w:r>
      <w:r w:rsidR="00AD7481">
        <w:rPr>
          <w:rFonts w:ascii="Times New Roman" w:hAnsi="Times New Roman" w:cs="Times New Roman" w:hint="eastAsia"/>
          <w:sz w:val="24"/>
          <w:szCs w:val="24"/>
        </w:rPr>
        <w:t xml:space="preserve"> In our calculations, the space group </w:t>
      </w:r>
      <w:r w:rsidR="00AD7481" w:rsidRPr="00AD7481">
        <w:rPr>
          <w:rFonts w:ascii="Times New Roman" w:hAnsi="Times New Roman" w:cs="Times New Roman" w:hint="eastAsia"/>
          <w:i/>
          <w:sz w:val="24"/>
          <w:szCs w:val="24"/>
        </w:rPr>
        <w:t>P</w:t>
      </w:r>
      <w:r w:rsidR="00AD7481">
        <w:rPr>
          <w:rFonts w:ascii="Times New Roman" w:hAnsi="Times New Roman" w:cs="Times New Roman" w:hint="eastAsia"/>
          <w:sz w:val="24"/>
          <w:szCs w:val="24"/>
        </w:rPr>
        <w:t>1 is assumed for the hypothetical crystals.</w:t>
      </w:r>
    </w:p>
    <w:p w:rsidR="006722A8" w:rsidRDefault="006722A8" w:rsidP="006722A8">
      <w:pPr>
        <w:adjustRightInd w:val="0"/>
        <w:snapToGrid w:val="0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 w:hint="eastAsia"/>
          <w:sz w:val="24"/>
          <w:szCs w:val="24"/>
        </w:rPr>
        <w:t xml:space="preserve">tep 3: calculate </w:t>
      </w:r>
      <w:r w:rsidRPr="006722A8">
        <w:rPr>
          <w:rFonts w:ascii="Times New Roman" w:hAnsi="Times New Roman" w:cs="Times New Roman" w:hint="eastAsia"/>
          <w:i/>
          <w:sz w:val="24"/>
          <w:szCs w:val="24"/>
        </w:rPr>
        <w:t>d</w:t>
      </w:r>
      <w:r>
        <w:rPr>
          <w:rFonts w:ascii="Times New Roman" w:hAnsi="Times New Roman" w:cs="Times New Roman" w:hint="eastAsia"/>
          <w:sz w:val="24"/>
          <w:szCs w:val="24"/>
        </w:rPr>
        <w:t xml:space="preserve"> values for all the reflection </w:t>
      </w:r>
      <w:r>
        <w:rPr>
          <w:rFonts w:ascii="Times New Roman" w:hAnsi="Times New Roman" w:cs="Times New Roman"/>
          <w:sz w:val="24"/>
          <w:szCs w:val="24"/>
        </w:rPr>
        <w:t>indices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h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'</m:t>
            </m:r>
          </m:sup>
        </m:sSup>
      </m:oMath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6722A8">
        <w:rPr>
          <w:rFonts w:ascii="Times New Roman" w:hAnsi="Times New Roman" w:cs="Times New Roman"/>
          <w:sz w:val="24"/>
          <w:szCs w:val="24"/>
        </w:rPr>
        <w:t>generated</w:t>
      </w:r>
      <w:r>
        <w:rPr>
          <w:rFonts w:ascii="Times New Roman" w:hAnsi="Times New Roman" w:cs="Times New Roman" w:hint="eastAsia"/>
          <w:sz w:val="24"/>
          <w:szCs w:val="24"/>
        </w:rPr>
        <w:t xml:space="preserve"> in step 2 according to </w:t>
      </w:r>
      <w:r>
        <w:rPr>
          <w:rFonts w:ascii="Times New Roman" w:hAnsi="Times New Roman" w:cs="Times New Roman" w:hint="eastAsia"/>
          <w:sz w:val="24"/>
          <w:szCs w:val="24"/>
        </w:rPr>
        <w:lastRenderedPageBreak/>
        <w:t>the unit cell parameters.</w:t>
      </w:r>
    </w:p>
    <w:p w:rsidR="006722A8" w:rsidRDefault="006722A8" w:rsidP="006722A8">
      <w:pPr>
        <w:adjustRightInd w:val="0"/>
        <w:snapToGrid w:val="0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Step 4: calculate the atomic </w:t>
      </w:r>
      <w:r>
        <w:rPr>
          <w:rFonts w:ascii="Times New Roman" w:hAnsi="Times New Roman" w:cs="Times New Roman"/>
          <w:sz w:val="24"/>
          <w:szCs w:val="24"/>
        </w:rPr>
        <w:t>scattering</w:t>
      </w:r>
      <w:r>
        <w:rPr>
          <w:rFonts w:ascii="Times New Roman" w:hAnsi="Times New Roman" w:cs="Times New Roman" w:hint="eastAsia"/>
          <w:sz w:val="24"/>
          <w:szCs w:val="24"/>
        </w:rPr>
        <w:t xml:space="preserve"> factors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,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h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'</m:t>
                </m:r>
              </m:sup>
            </m:sSup>
          </m:sub>
        </m:sSub>
      </m:oMath>
      <w:r w:rsidR="00D30488"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 xml:space="preserve">of constitute elements (Ag and Te) for each </w:t>
      </w:r>
      <w:r w:rsidRPr="006722A8">
        <w:rPr>
          <w:rFonts w:ascii="Times New Roman" w:hAnsi="Times New Roman" w:cs="Times New Roman" w:hint="eastAsia"/>
          <w:i/>
          <w:sz w:val="24"/>
          <w:szCs w:val="24"/>
        </w:rPr>
        <w:t>d</w:t>
      </w:r>
      <w:r>
        <w:rPr>
          <w:rFonts w:ascii="Times New Roman" w:hAnsi="Times New Roman" w:cs="Times New Roman" w:hint="eastAsia"/>
          <w:sz w:val="24"/>
          <w:szCs w:val="24"/>
        </w:rPr>
        <w:t xml:space="preserve"> value obtained in step 3.</w:t>
      </w:r>
    </w:p>
    <w:p w:rsidR="006722A8" w:rsidRDefault="006722A8" w:rsidP="006722A8">
      <w:pPr>
        <w:adjustRightInd w:val="0"/>
        <w:snapToGrid w:val="0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 w:hint="eastAsia"/>
          <w:sz w:val="24"/>
          <w:szCs w:val="24"/>
        </w:rPr>
        <w:t xml:space="preserve">tep 5: sum up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,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h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'</m:t>
                </m:r>
              </m:sup>
            </m:sSup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bSup>
      </m:oMath>
      <w:r>
        <w:rPr>
          <w:rFonts w:ascii="Times New Roman" w:hAnsi="Times New Roman" w:cs="Times New Roman" w:hint="eastAsia"/>
          <w:sz w:val="24"/>
          <w:szCs w:val="24"/>
        </w:rPr>
        <w:t xml:space="preserve"> over all reflections </w:t>
      </w:r>
      <w:r>
        <w:rPr>
          <w:rFonts w:ascii="Times New Roman" w:eastAsia="等线" w:hAnsi="Times New Roman" w:cs="Times New Roman" w:hint="eastAsia"/>
          <w:sz w:val="24"/>
          <w:szCs w:val="24"/>
          <w:lang w:val="en-GB"/>
        </w:rPr>
        <w:t xml:space="preserve">in the desired </w:t>
      </w:r>
      <w:r w:rsidRPr="006722A8">
        <w:rPr>
          <w:rFonts w:ascii="Times New Roman" w:hAnsi="Times New Roman" w:cs="Times New Roman"/>
          <w:sz w:val="24"/>
          <w:szCs w:val="24"/>
        </w:rPr>
        <w:t>2</w:t>
      </w:r>
      <w:r w:rsidRPr="006722A8">
        <w:rPr>
          <w:rFonts w:ascii="Times New Roman" w:hAnsi="Times New Roman" w:cs="Times New Roman"/>
          <w:sz w:val="24"/>
          <w:szCs w:val="24"/>
        </w:rPr>
        <w:sym w:font="Symbol" w:char="F071"/>
      </w:r>
      <w:r>
        <w:rPr>
          <w:rFonts w:ascii="Times New Roman" w:hAnsi="Times New Roman" w:cs="Times New Roman" w:hint="eastAsia"/>
          <w:sz w:val="24"/>
          <w:szCs w:val="24"/>
        </w:rPr>
        <w:t xml:space="preserve"> to </w:t>
      </w:r>
      <w:proofErr w:type="gramStart"/>
      <w:r>
        <w:rPr>
          <w:rFonts w:ascii="Times New Roman" w:hAnsi="Times New Roman" w:cs="Times New Roman" w:hint="eastAsia"/>
          <w:sz w:val="24"/>
          <w:szCs w:val="24"/>
        </w:rPr>
        <w:t xml:space="preserve">get </w:t>
      </w:r>
      <w:proofErr w:type="gramEnd"/>
      <m:oMath>
        <m:nary>
          <m:naryPr>
            <m:chr m:val="∑"/>
            <m:limLoc m:val="subSup"/>
            <m:supHide m:val="1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naryPr>
          <m:sub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h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'</m:t>
                </m:r>
              </m:sup>
            </m:sSup>
          </m:sub>
          <m:sup/>
          <m:e>
            <m:sSubSup>
              <m:sSub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i,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h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'</m:t>
                    </m:r>
                  </m:sup>
                </m:sSup>
              </m:sub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p>
            </m:sSubSup>
          </m:e>
        </m:nary>
      </m:oMath>
      <w:r>
        <w:rPr>
          <w:rFonts w:ascii="Times New Roman" w:hAnsi="Times New Roman" w:cs="Times New Roman" w:hint="eastAsia"/>
          <w:sz w:val="24"/>
          <w:szCs w:val="24"/>
        </w:rPr>
        <w:t xml:space="preserve">. </w:t>
      </w:r>
    </w:p>
    <w:p w:rsidR="006722A8" w:rsidRDefault="006722A8" w:rsidP="006722A8">
      <w:pPr>
        <w:adjustRightInd w:val="0"/>
        <w:snapToGrid w:val="0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 w:hint="eastAsia"/>
          <w:sz w:val="24"/>
          <w:szCs w:val="24"/>
        </w:rPr>
        <w:t xml:space="preserve">tep 6: sum up </w:t>
      </w:r>
      <m:oMath>
        <m:nary>
          <m:naryPr>
            <m:chr m:val="∑"/>
            <m:limLoc m:val="subSup"/>
            <m:supHide m:val="1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naryPr>
          <m:sub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h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'</m:t>
                </m:r>
              </m:sup>
            </m:sSup>
          </m:sub>
          <m:sup/>
          <m:e>
            <m:sSubSup>
              <m:sSub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i,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h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'</m:t>
                    </m:r>
                  </m:sup>
                </m:sSup>
              </m:sub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p>
            </m:sSubSup>
          </m:e>
        </m:nary>
      </m:oMath>
      <w:r>
        <w:rPr>
          <w:rFonts w:ascii="Times New Roman" w:hAnsi="Times New Roman" w:cs="Times New Roman" w:hint="eastAsia"/>
          <w:sz w:val="24"/>
          <w:szCs w:val="24"/>
        </w:rPr>
        <w:t xml:space="preserve"> over all atoms in the unit cell of the </w:t>
      </w:r>
      <w:proofErr w:type="spellStart"/>
      <w:r>
        <w:rPr>
          <w:rFonts w:ascii="Times New Roman" w:hAnsi="Times New Roman" w:cs="Times New Roman" w:hint="eastAsia"/>
          <w:sz w:val="24"/>
          <w:szCs w:val="24"/>
        </w:rPr>
        <w:t>hessite</w:t>
      </w:r>
      <w:proofErr w:type="spellEnd"/>
      <w:r w:rsidR="0036514B">
        <w:rPr>
          <w:rFonts w:ascii="Times New Roman" w:hAnsi="Times New Roman" w:cs="Times New Roman" w:hint="eastAsia"/>
          <w:sz w:val="24"/>
          <w:szCs w:val="24"/>
        </w:rPr>
        <w:t xml:space="preserve"> to </w:t>
      </w:r>
      <w:proofErr w:type="gramStart"/>
      <w:r w:rsidR="0036514B">
        <w:rPr>
          <w:rFonts w:ascii="Times New Roman" w:hAnsi="Times New Roman" w:cs="Times New Roman" w:hint="eastAsia"/>
          <w:sz w:val="24"/>
          <w:szCs w:val="24"/>
        </w:rPr>
        <w:t xml:space="preserve">get </w:t>
      </w:r>
      <w:proofErr w:type="gramEnd"/>
      <m:oMath>
        <m:nary>
          <m:naryPr>
            <m:chr m:val="∑"/>
            <m:limLoc m:val="undOvr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naryPr>
          <m:sub>
            <m:r>
              <w:rPr>
                <w:rFonts w:ascii="Cambria Math" w:hAnsi="Cambria Math" w:cs="Times New Roman"/>
                <w:sz w:val="24"/>
                <w:szCs w:val="24"/>
              </w:rPr>
              <m:t>i=1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sup>
          <m:e>
            <m:nary>
              <m:naryPr>
                <m:chr m:val="∑"/>
                <m:limLoc m:val="subSup"/>
                <m:supHide m:val="1"/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naryPr>
              <m:sub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h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'</m:t>
                    </m:r>
                  </m:sup>
                </m:sSup>
              </m:sub>
              <m:sup/>
              <m:e>
                <m:sSubSup>
                  <m:sSubSup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i,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h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'</m:t>
                        </m:r>
                      </m:sup>
                    </m:sSup>
                  </m:sub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bSup>
              </m:e>
            </m:nary>
          </m:e>
        </m:nary>
      </m:oMath>
      <w:r>
        <w:rPr>
          <w:rFonts w:ascii="Times New Roman" w:hAnsi="Times New Roman" w:cs="Times New Roman" w:hint="eastAsia"/>
          <w:sz w:val="24"/>
          <w:szCs w:val="24"/>
        </w:rPr>
        <w:t>.</w:t>
      </w:r>
    </w:p>
    <w:p w:rsidR="006722A8" w:rsidRDefault="006722A8" w:rsidP="00AD748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  <w:lang w:val="en-GB"/>
        </w:rPr>
        <w:t xml:space="preserve"> </w:t>
      </w:r>
    </w:p>
    <w:p w:rsidR="006722A8" w:rsidRDefault="006722A8" w:rsidP="006722A8">
      <w:pPr>
        <w:adjustRightInd w:val="0"/>
        <w:snapToGrid w:val="0"/>
        <w:spacing w:after="12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 w:hint="eastAsia"/>
          <w:sz w:val="24"/>
          <w:szCs w:val="24"/>
        </w:rPr>
        <w:t xml:space="preserve">he results of the calculations are given below. </w:t>
      </w:r>
      <w:r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 w:hint="eastAsia"/>
          <w:sz w:val="24"/>
          <w:szCs w:val="24"/>
        </w:rPr>
        <w:t xml:space="preserve">ote that the subscript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h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'</m:t>
            </m:r>
          </m:sup>
        </m:sSup>
      </m:oMath>
      <w:r>
        <w:rPr>
          <w:rFonts w:ascii="Times New Roman" w:hAnsi="Times New Roman" w:cs="Times New Roman" w:hint="eastAsia"/>
          <w:sz w:val="24"/>
          <w:szCs w:val="24"/>
        </w:rPr>
        <w:t xml:space="preserve"> in the following table</w:t>
      </w:r>
      <w:r w:rsidR="00333D1D">
        <w:rPr>
          <w:rFonts w:ascii="Times New Roman" w:hAnsi="Times New Roman" w:cs="Times New Roman" w:hint="eastAsia"/>
          <w:sz w:val="24"/>
          <w:szCs w:val="24"/>
        </w:rPr>
        <w:t>s</w:t>
      </w:r>
      <w:r>
        <w:rPr>
          <w:rFonts w:ascii="Times New Roman" w:hAnsi="Times New Roman" w:cs="Times New Roman" w:hint="eastAsia"/>
          <w:sz w:val="24"/>
          <w:szCs w:val="24"/>
        </w:rPr>
        <w:t xml:space="preserve"> represents the index of only one reflection in a symmetrically equivalent group, and </w:t>
      </w:r>
      <w:r w:rsidRPr="006722A8">
        <w:rPr>
          <w:rFonts w:ascii="Times New Roman" w:hAnsi="Times New Roman" w:cs="Times New Roman"/>
          <w:sz w:val="24"/>
          <w:szCs w:val="24"/>
        </w:rPr>
        <w:t xml:space="preserve">therefore the multiplicity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'</m:t>
            </m:r>
          </m:sup>
        </m:sSup>
      </m:oMath>
      <w:r w:rsidRPr="006722A8">
        <w:rPr>
          <w:rFonts w:ascii="Times New Roman" w:hAnsi="Times New Roman" w:cs="Times New Roman"/>
          <w:sz w:val="24"/>
          <w:szCs w:val="24"/>
        </w:rPr>
        <w:t xml:space="preserve"> is inc</w:t>
      </w:r>
      <w:r w:rsidR="009D4011">
        <w:rPr>
          <w:rFonts w:ascii="Times New Roman" w:hAnsi="Times New Roman" w:cs="Times New Roman"/>
          <w:sz w:val="24"/>
          <w:szCs w:val="24"/>
        </w:rPr>
        <w:t xml:space="preserve">orporated in the calculation </w:t>
      </w:r>
      <w:proofErr w:type="gramStart"/>
      <w:r w:rsidR="009D4011">
        <w:rPr>
          <w:rFonts w:ascii="Times New Roman" w:hAnsi="Times New Roman" w:cs="Times New Roman"/>
          <w:sz w:val="24"/>
          <w:szCs w:val="24"/>
        </w:rPr>
        <w:t>of</w:t>
      </w:r>
      <w:r w:rsidR="009D4011">
        <w:rPr>
          <w:rFonts w:ascii="Times New Roman" w:hAnsi="Times New Roman" w:cs="Times New Roman" w:hint="eastAsia"/>
          <w:sz w:val="24"/>
          <w:szCs w:val="24"/>
        </w:rPr>
        <w:t xml:space="preserve"> </w:t>
      </w:r>
      <w:proofErr w:type="gramEnd"/>
      <m:oMath>
        <m:nary>
          <m:naryPr>
            <m:chr m:val="∑"/>
            <m:limLoc m:val="undOvr"/>
            <m:supHide m:val="1"/>
            <m:ctrlPr>
              <w:rPr>
                <w:rFonts w:ascii="Cambria Math" w:hAnsi="Cambria Math" w:cs="Times New Roman"/>
                <w:sz w:val="24"/>
                <w:szCs w:val="24"/>
              </w:rPr>
            </m:ctrlPr>
          </m:naryPr>
          <m:sub>
            <m:sSup>
              <m:sSup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h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'</m:t>
                </m:r>
              </m:sup>
            </m:sSup>
          </m:sub>
          <m:sup/>
          <m:e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m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'</m:t>
                </m:r>
              </m:sup>
            </m:sSup>
            <m:sSubSup>
              <m:sSub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i,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h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'</m:t>
                    </m:r>
                  </m:sup>
                </m:sSup>
              </m:sub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p>
            </m:sSubSup>
          </m:e>
        </m:nary>
      </m:oMath>
      <w:r w:rsidRPr="006722A8">
        <w:rPr>
          <w:rFonts w:ascii="Times New Roman" w:hAnsi="Times New Roman" w:cs="Times New Roman"/>
          <w:sz w:val="24"/>
          <w:szCs w:val="24"/>
        </w:rPr>
        <w:t xml:space="preserve">. In the main text of this paper, the subscript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h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'</m:t>
            </m:r>
          </m:sup>
        </m:sSup>
      </m:oMath>
      <w:r w:rsidRPr="006722A8">
        <w:rPr>
          <w:rFonts w:ascii="Times New Roman" w:hAnsi="Times New Roman" w:cs="Times New Roman"/>
          <w:sz w:val="24"/>
          <w:szCs w:val="24"/>
        </w:rPr>
        <w:t xml:space="preserve"> represents all possible reflection indices in a symmetrically equivalent group.  Thus </w:t>
      </w:r>
      <m:oMath>
        <m:nary>
          <m:naryPr>
            <m:chr m:val="∑"/>
            <m:limLoc m:val="subSup"/>
            <m:supHide m:val="1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naryPr>
          <m:sub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h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'</m:t>
                </m:r>
              </m:sup>
            </m:sSup>
          </m:sub>
          <m:sup/>
          <m:e>
            <m:sSubSup>
              <m:sSub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i,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h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'</m:t>
                    </m:r>
                  </m:sup>
                </m:sSup>
              </m:sub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p>
            </m:sSubSup>
          </m:e>
        </m:nary>
      </m:oMath>
      <w:r w:rsidRPr="006722A8">
        <w:rPr>
          <w:rFonts w:ascii="Times New Roman" w:hAnsi="Times New Roman" w:cs="Times New Roman"/>
          <w:sz w:val="24"/>
          <w:szCs w:val="24"/>
        </w:rPr>
        <w:t xml:space="preserve"> defined in the main text is equivalent to</w:t>
      </w:r>
      <w:bookmarkStart w:id="0" w:name="_GoBack"/>
      <w:bookmarkEnd w:id="0"/>
      <m:oMath>
        <m:r>
          <m:rPr>
            <m:sty m:val="p"/>
          </m:rPr>
          <w:rPr>
            <w:rFonts w:ascii="Cambria Math" w:eastAsia="宋体" w:hAnsi="Cambria Math" w:cs="Times New Roman"/>
            <w:sz w:val="24"/>
            <w:szCs w:val="24"/>
            <w:lang w:val="en-GB"/>
          </w:rPr>
          <w:br/>
        </m:r>
        <m:nary>
          <m:naryPr>
            <m:chr m:val="∑"/>
            <m:limLoc m:val="undOvr"/>
            <m:supHide m:val="1"/>
            <m:ctrlPr>
              <w:rPr>
                <w:rFonts w:ascii="Cambria Math" w:hAnsi="Cambria Math" w:cs="Times New Roman"/>
                <w:sz w:val="24"/>
                <w:szCs w:val="24"/>
              </w:rPr>
            </m:ctrlPr>
          </m:naryPr>
          <m:sub>
            <m:sSup>
              <m:sSup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h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'</m:t>
                </m:r>
              </m:sup>
            </m:sSup>
          </m:sub>
          <m:sup/>
          <m:e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m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'</m:t>
                </m:r>
              </m:sup>
            </m:sSup>
            <m:sSubSup>
              <m:sSub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i,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h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'</m:t>
                    </m:r>
                  </m:sup>
                </m:sSup>
              </m:sub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p>
            </m:sSubSup>
          </m:e>
        </m:nary>
      </m:oMath>
      <w:r w:rsidRPr="006722A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gramStart"/>
      <w:r>
        <w:rPr>
          <w:rFonts w:ascii="Times New Roman" w:hAnsi="Times New Roman" w:cs="Times New Roman" w:hint="eastAsia"/>
          <w:sz w:val="24"/>
          <w:szCs w:val="24"/>
          <w:lang w:val="en-GB"/>
        </w:rPr>
        <w:t>reported</w:t>
      </w:r>
      <w:proofErr w:type="gramEnd"/>
      <w:r>
        <w:rPr>
          <w:rFonts w:ascii="Times New Roman" w:hAnsi="Times New Roman" w:cs="Times New Roman" w:hint="eastAsia"/>
          <w:sz w:val="24"/>
          <w:szCs w:val="24"/>
          <w:lang w:val="en-GB"/>
        </w:rPr>
        <w:t xml:space="preserve"> </w:t>
      </w:r>
      <w:r w:rsidRPr="006722A8">
        <w:rPr>
          <w:rFonts w:ascii="Times New Roman" w:hAnsi="Times New Roman" w:cs="Times New Roman"/>
          <w:sz w:val="24"/>
          <w:szCs w:val="24"/>
          <w:lang w:val="en-GB"/>
        </w:rPr>
        <w:t>in the following table</w:t>
      </w:r>
      <w:r w:rsidRPr="006722A8">
        <w:rPr>
          <w:rFonts w:ascii="Times New Roman" w:hAnsi="Times New Roman" w:cs="Times New Roman"/>
          <w:sz w:val="24"/>
          <w:szCs w:val="24"/>
        </w:rPr>
        <w:t xml:space="preserve">. </w:t>
      </w:r>
    </w:p>
    <w:tbl>
      <w:tblPr>
        <w:tblStyle w:val="a9"/>
        <w:tblW w:w="0" w:type="auto"/>
        <w:jc w:val="center"/>
        <w:tblLook w:val="04A0" w:firstRow="1" w:lastRow="0" w:firstColumn="1" w:lastColumn="0" w:noHBand="0" w:noVBand="1"/>
      </w:tblPr>
      <w:tblGrid>
        <w:gridCol w:w="866"/>
        <w:gridCol w:w="950"/>
        <w:gridCol w:w="666"/>
        <w:gridCol w:w="1172"/>
        <w:gridCol w:w="1066"/>
        <w:gridCol w:w="594"/>
        <w:gridCol w:w="1335"/>
      </w:tblGrid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  <w:r w:rsidRPr="0036514B">
              <w:rPr>
                <w:rFonts w:ascii="Times New Roman" w:eastAsia="宋体" w:hAnsi="Times New Roman" w:cs="Times New Roman"/>
                <w:sz w:val="20"/>
                <w:szCs w:val="20"/>
              </w:rPr>
              <w:sym w:font="Symbol" w:char="F071"/>
            </w:r>
          </w:p>
        </w:tc>
        <w:tc>
          <w:tcPr>
            <w:tcW w:w="0" w:type="auto"/>
            <w:vAlign w:val="center"/>
          </w:tcPr>
          <w:p w:rsidR="0036514B" w:rsidRPr="0036514B" w:rsidRDefault="001C7445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i/>
                <w:sz w:val="20"/>
                <w:szCs w:val="20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h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'</m:t>
                    </m:r>
                  </m:sup>
                </m:sSup>
              </m:oMath>
            </m:oMathPara>
          </w:p>
        </w:tc>
        <w:tc>
          <w:tcPr>
            <w:tcW w:w="0" w:type="auto"/>
            <w:vAlign w:val="center"/>
          </w:tcPr>
          <w:p w:rsidR="0036514B" w:rsidRPr="0036514B" w:rsidRDefault="001C7445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Ag,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</w:rPr>
                          <m:t>h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</w:rPr>
                          <m:t>'</m:t>
                        </m:r>
                      </m:sup>
                    </m:sSup>
                  </m:sub>
                  <m:sup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Multiplicity</w:t>
            </w:r>
          </w:p>
        </w:tc>
        <w:tc>
          <w:tcPr>
            <w:tcW w:w="0" w:type="auto"/>
            <w:vAlign w:val="center"/>
          </w:tcPr>
          <w:p w:rsidR="0036514B" w:rsidRPr="0036514B" w:rsidRDefault="001C7445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iCs/>
                        <w:kern w:val="2"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kern w:val="2"/>
                        <w:sz w:val="20"/>
                        <w:szCs w:val="20"/>
                      </w:rPr>
                      <m:t>m</m:t>
                    </m:r>
                  </m:e>
                  <m:sup>
                    <m:r>
                      <w:rPr>
                        <w:rFonts w:ascii="Cambria Math" w:hAnsi="Cambria Math" w:cs="Times New Roman"/>
                        <w:kern w:val="2"/>
                        <w:sz w:val="20"/>
                        <w:szCs w:val="20"/>
                      </w:rPr>
                      <m:t>'</m:t>
                    </m:r>
                  </m:sup>
                </m:sSup>
                <m:sSubSup>
                  <m:sSubSup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Ag,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</w:rPr>
                          <m:t>h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</w:rPr>
                          <m:t>'</m:t>
                        </m:r>
                      </m:sup>
                    </m:sSup>
                  </m:sub>
                  <m:sup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  <w:vertAlign w:val="superscript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  <w:r w:rsidRPr="0036514B">
              <w:rPr>
                <w:rFonts w:ascii="Times New Roman" w:eastAsia="宋体" w:hAnsi="Times New Roman" w:cs="Times New Roman"/>
                <w:sz w:val="20"/>
                <w:szCs w:val="20"/>
              </w:rPr>
              <w:sym w:font="Symbol" w:char="F071"/>
            </w:r>
            <w:r w:rsidRPr="0036514B">
              <w:rPr>
                <w:rFonts w:ascii="Times New Roman" w:eastAsia="宋体" w:hAnsi="Times New Roman" w:cs="Times New Roman"/>
                <w:sz w:val="20"/>
                <w:szCs w:val="20"/>
                <w:vertAlign w:val="superscript"/>
              </w:rPr>
              <w:t>UL</w:t>
            </w:r>
          </w:p>
        </w:tc>
        <w:tc>
          <w:tcPr>
            <w:tcW w:w="0" w:type="auto"/>
            <w:vAlign w:val="center"/>
          </w:tcPr>
          <w:p w:rsidR="0036514B" w:rsidRPr="0036514B" w:rsidRDefault="001C7445" w:rsidP="007E0F9A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m:oMathPara>
              <m:oMath>
                <m:nary>
                  <m:naryPr>
                    <m:chr m:val="∑"/>
                    <m:limLoc m:val="subSup"/>
                    <m:supHide m:val="1"/>
                    <m:ctrlPr>
                      <w:rPr>
                        <w:rFonts w:ascii="Cambria Math" w:hAnsi="Cambria Math" w:cs="Times New Roman"/>
                        <w:i/>
                        <w:kern w:val="2"/>
                        <w:sz w:val="20"/>
                        <w:szCs w:val="20"/>
                      </w:rPr>
                    </m:ctrlPr>
                  </m:naryPr>
                  <m:sub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kern w:val="2"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kern w:val="2"/>
                            <w:sz w:val="20"/>
                            <w:szCs w:val="20"/>
                          </w:rPr>
                          <m:t>h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kern w:val="2"/>
                            <w:sz w:val="20"/>
                            <w:szCs w:val="20"/>
                          </w:rPr>
                          <m:t>'</m:t>
                        </m:r>
                      </m:sup>
                    </m:sSup>
                  </m:sub>
                  <m:sup/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kern w:val="2"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kern w:val="2"/>
                            <w:sz w:val="20"/>
                            <w:szCs w:val="20"/>
                          </w:rPr>
                          <m:t>m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kern w:val="2"/>
                            <w:sz w:val="20"/>
                            <w:szCs w:val="20"/>
                          </w:rPr>
                          <m:t>'</m:t>
                        </m:r>
                      </m:sup>
                    </m:sSup>
                    <m:sSubSup>
                      <m:sSubSupPr>
                        <m:ctrlPr>
                          <w:rPr>
                            <w:rFonts w:ascii="Cambria Math" w:hAnsi="Cambria Math" w:cs="Times New Roman"/>
                            <w:i/>
                            <w:sz w:val="20"/>
                            <w:szCs w:val="2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</w:rPr>
                          <m:t>Ag,</m:t>
                        </m:r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i/>
                                <w:sz w:val="20"/>
                                <w:szCs w:val="20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Times New Roman"/>
                                <w:sz w:val="20"/>
                                <w:szCs w:val="20"/>
                              </w:rPr>
                              <m:t>h</m:t>
                            </m:r>
                          </m:e>
                          <m:sup>
                            <m:r>
                              <w:rPr>
                                <w:rFonts w:ascii="Cambria Math" w:hAnsi="Cambria Math" w:cs="Times New Roman"/>
                                <w:sz w:val="20"/>
                                <w:szCs w:val="20"/>
                              </w:rPr>
                              <m:t>'</m:t>
                            </m:r>
                          </m:sup>
                        </m:sSup>
                      </m:sub>
                      <m:sup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</w:rPr>
                          <m:t>2</m:t>
                        </m:r>
                      </m:sup>
                    </m:sSubSup>
                  </m:e>
                </m:nary>
              </m:oMath>
            </m:oMathPara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.7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0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5.5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145.961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.90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0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5.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140.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.09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 0   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5.2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087.888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9.76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0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3.3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760.179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9.85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1   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3.3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754.977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93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0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2.6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644.872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19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 0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2.6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631.224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1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-1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2.3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580.272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1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1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2.3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580.272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21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1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2.2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576.888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21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-1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2.2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576.888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62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0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2.1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554.931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85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-1   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2.0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541.452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85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 1   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2.0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541.452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9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0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2.0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538.087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36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 0   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1.2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406.425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15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-1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0.6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311.352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15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1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0.6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311.352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75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-1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0.1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27.257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75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1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0.1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27.257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94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-1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0.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16.0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94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 1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0.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16.0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8571.534</w:t>
            </w: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48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0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9.9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88.809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67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0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9.8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77.639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04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1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9.7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58.535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04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-1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9.7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58.535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29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-1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9.6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45.831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29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1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9.6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45.831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.93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0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9.1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60.748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lastRenderedPageBreak/>
              <w:t>33.22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 1   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9.0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46.681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3.22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-1   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9.0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46.681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3.39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 0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8.9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37.321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4.49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0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8.6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81.464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4.77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 0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8.5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67.580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5.76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0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8.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18.4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6.25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0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8.0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94.08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6.64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-1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7.9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74.336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6.64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1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7.9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74.336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6.80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1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7.8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66.759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6.80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-1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7.8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66.759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8.75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1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7.2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72.145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8.75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-1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7.2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72.145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9.15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 1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7.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52.8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9.15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-1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7.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52.8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4031.8806</w:t>
            </w: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0.00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 0   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6.8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12.897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0.12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1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6.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08.4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0.12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-1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6.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08.4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0.15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0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6.7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07.008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0.3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2   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6.7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98.185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0.36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-1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6.7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96.716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0.36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 1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6.7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96.716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1.23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-1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6.4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57.20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1.23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1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6.4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57.20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1.6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1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6.3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36.832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1.6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-1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6.3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36.832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2.16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-2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6.1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15.091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2.16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2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6.1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15.091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2.20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2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6.1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12.199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2.20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-2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6.1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12.199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2.22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0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6.1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12.199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2.5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 2   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6.0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94.880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2.5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-2   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6.0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94.880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2.59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0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6.0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94.880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4.73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0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5.3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00.659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4.84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0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5.3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96.417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5.04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 1   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5.2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87.945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5.04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-1   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5.2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87.945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5.17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-1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5.2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82.305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5.17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1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5.2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82.305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5.27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 0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5.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78.0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5.30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-2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5.1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76.672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5.30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2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5.1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76.672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5.51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 0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5.1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68.233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6.38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2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4.8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31.833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6.38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-2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4.8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31.833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6.51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-2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4.8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26.257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6.51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 2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4.8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26.257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7.0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1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4.6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02.631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7.0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-1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4.6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02.631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7.28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2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4.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94.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7.28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-2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4.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94.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7.41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1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4.5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88.787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lastRenderedPageBreak/>
              <w:t>47.41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-1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4.5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88.787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7.45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2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4.5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87.40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7.45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-2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4.5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87.40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8.03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0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4.3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63.968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8.33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 0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4.2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51.608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8.33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0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4.2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51.608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8.83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-2   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4.1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31.079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8.83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 2   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4.1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31.079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9.01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0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4.0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24.256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9.38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1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3.9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09.280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9.38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-1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3.9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09.280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9.48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1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3.9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06.56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9.48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-1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3.9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06.56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9.88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 1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3.8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90.291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9.88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-1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3.8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90.291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5965.4414</w:t>
            </w: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0.1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 1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3.7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82.176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0.1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-1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3.7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82.176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1.19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0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3.4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40.481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1.39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2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3.4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32.456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1.39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-2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3.4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32.456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1.39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0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3.4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32.456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1.51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2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3.3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28.448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1.51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-2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3.3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28.448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2.46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1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3.1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93.868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2.46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-1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3.1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93.868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2.74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 1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3.0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83.28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2.74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-1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3.0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83.28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2.74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1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3.0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83.28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2.74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-1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3.0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83.28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3.02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-2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.9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72.72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3.02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2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.9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72.72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3.3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-2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.8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62.188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3.3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 2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.8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62.188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3.38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-1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.8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59.559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3.38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1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.8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59.559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4.10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2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.6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34.657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4.10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-2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.6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34.657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4.27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 0   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.6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28.128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4.29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 2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.6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28.128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4.29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-2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.6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28.128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4.73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0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.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12.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4.99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2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.4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03.409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4.99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-2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.4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03.409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5.31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0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.3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093.04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5.34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-2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.3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091.751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5.34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2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.3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091.751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5.44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-1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.3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087.872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5.44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1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.3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087.872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5.63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-1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.2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081.415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5.63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1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.2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081.415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6.30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0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.0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058.252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7.10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 0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8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032.668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7.52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0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7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018.665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lastRenderedPageBreak/>
              <w:t>58.03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0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6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002.179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8.11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-2   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6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999.648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8.11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 2   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6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999.648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8.22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2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5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995.856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8.22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-2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5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995.856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8.36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 1   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5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992.067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8.36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-1   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5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992.067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8.42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 0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5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989.54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8.62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 0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4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983.240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8.80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-1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4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976.947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8.80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1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4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976.947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9.35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1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3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960.632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9.35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-1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3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960.632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9.81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2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1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945.632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9.81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-2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1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945.632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87448.6172</w:t>
            </w: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0.1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2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1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936.908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0.1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-2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1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936.908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0.31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1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0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930.689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0.31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-1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0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930.689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1.07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-1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8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908.384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1.07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 1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8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908.384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1.47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-1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7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96.048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1.47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1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7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96.048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1.56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0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7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93.585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1.79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-2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7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86.208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1.79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2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7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86.208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1.88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-2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6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83.752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1.88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2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6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83.752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1.96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1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6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81.297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1.96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-1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6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81.297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1.98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0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6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81.297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2.22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 2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6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73.944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2.22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-2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6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73.944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2.29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3   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72.7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2.34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-1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5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70.272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2.34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 1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5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70.272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2.42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 2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5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67.827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2.42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-2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5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67.827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2.46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0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5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66.60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2.53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0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5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65.38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2.53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-1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5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65.38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2.53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 1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5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65.38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2.85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 0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4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55.62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3.44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0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3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39.817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3.63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3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2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33.756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3.63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-3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2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33.756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3.67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3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2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32.545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3.67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-3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2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32.545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3.86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0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2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27.705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3.96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 3   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2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25.288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3.96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-3   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2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25.288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4.47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2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0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10.816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4.47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-2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0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10.816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lastRenderedPageBreak/>
              <w:t>64.72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-2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0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03.601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4.72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 2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0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03.601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4.72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2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0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03.601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4.72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-2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0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03.601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5.28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2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9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89.216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5.28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-2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9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89.216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5.37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1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8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86.824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5.37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-1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8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86.824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5.77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1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76.0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5.77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-1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76.0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6.04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-3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7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68.935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6.04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3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7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68.935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6.24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1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6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62.992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6.24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-1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6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62.992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6.31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-1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6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61.804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6.31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1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6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61.804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6.62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-1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6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53.504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6.62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 1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6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53.504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6.88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-3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5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46.40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6.88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3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5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46.40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6.98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 3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5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44.041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6.98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-3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5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44.041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7.11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-2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40.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7.11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2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40.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7.19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-1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4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39.320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7.19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1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4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39.320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7.28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2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4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35.78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7.28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-2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4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35.78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7.59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3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28.7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7.59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-3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28.7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7.60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-1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28.7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7.60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1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28.7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7.73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-3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3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25.193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7.73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3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3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25.193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8.13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0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2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14.636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8.8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-3   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1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97.113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8.8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 3   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1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97.113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8.95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0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1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94.784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9.07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0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0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91.292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9.51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   0   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9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80.840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9.61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0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9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78.521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9.74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-2   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9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75.047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9.74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 2   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9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75.047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33552.4896</w:t>
            </w: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0.14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2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8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65.799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0.14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-2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8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65.799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0.15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 0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8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65.799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0.52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 0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7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57.728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0.65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-2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7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54.275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0.65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2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7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54.275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0.92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3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47.3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0.92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-3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47.3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1.02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-3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6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45.084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1.02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3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6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45.084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lastRenderedPageBreak/>
              <w:t>71.1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0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6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42.791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1.52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-2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5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33.632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1.52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2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5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33.632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1.76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1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5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29.06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1.76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-1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5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29.06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2.22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 2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4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17.667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2.22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-2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4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17.667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2.28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3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4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16.529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2.28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-3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4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16.529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2.3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 0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4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15.392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2.55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-3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3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10.848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2.55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 3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3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10.848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2.56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-1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3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10.848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2.56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1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3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10.848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2.59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-2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3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09.713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2.59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2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3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09.713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2.68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1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3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08.579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2.68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-1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3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08.579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2.75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0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3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06.311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3.04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-2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2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99.516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3.04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2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2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99.516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3.11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   1   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2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98.385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3.11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  -1   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2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98.385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3.19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-3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2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97.255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3.19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3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2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97.255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3.20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1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2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96.12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3.20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-1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2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96.12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3.3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-3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2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92.736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3.3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 3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2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92.736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3.38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 2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2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92.736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3.38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-2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2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92.736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3.41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 0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2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91.608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3.57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-2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1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88.224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3.57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 2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1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88.224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3.74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-1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1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84.84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3.74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 1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1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84.84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3.95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-3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1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80.344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3.95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3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1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80.344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4.10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 1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0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76.972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4.10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-1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0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76.972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4.11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0   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0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76.972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4.25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3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0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73.60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4.25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-3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0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73.60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4.34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0   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0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72.48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4.72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-1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9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63.52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4.72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1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9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63.52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5.77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0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7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42.345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5.87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-1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7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40.12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5.87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 1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7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40.12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6.20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2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6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33.472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6.20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-2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6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33.472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6.28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-1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6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32.364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6.28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1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6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32.364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lastRenderedPageBreak/>
              <w:t>76.58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-2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6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25.728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6.58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2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6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25.728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6.64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-3   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6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24.624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6.64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 3   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6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24.624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6.74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3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5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22.416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6.74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-3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5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22.416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6.93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 1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5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19.107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6.93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-1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5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19.107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6.95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0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5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18.00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6.96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0   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5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18.00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7.02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-2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5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16.90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7.02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2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5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16.90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7.09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-2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5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15.801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7.09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2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5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15.801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7.38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 2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4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10.300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7.38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-2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4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10.300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7.62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1   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4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04.809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7.62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-1   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4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04.809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7.64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0   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4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04.809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7.85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-1   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3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00.424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7.85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1   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3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00.424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7.91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-2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3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99.328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7.91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2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3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99.328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8.13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3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3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94.951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8.13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-3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3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94.951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8.30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2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3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91.672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8.30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-2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3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91.672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8.36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0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90.5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8.39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-3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90.5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8.39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3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90.5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8.7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   0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2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84.035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9.26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-1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1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74.24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9.26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1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1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74.24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9.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-3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0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62.32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9.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3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0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62.32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9.97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3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0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61.241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9.97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-3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0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61.241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89967.5864</w:t>
            </w: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0.28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 3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9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54.761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0.28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-3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9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54.761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0.42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1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9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52.60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0.42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-1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9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52.60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0.43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-1   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9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52.60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0.43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1   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9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52.60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0.45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-3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9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52.60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0.45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 3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9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52.60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1.11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-1   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8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40.771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1.11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1   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8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40.771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1.82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-1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7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27.916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1.82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1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7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27.916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2.17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  -1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6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21.511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2.17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   1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6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21.511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2.26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-2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6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20.44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2.26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2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6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20.44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lastRenderedPageBreak/>
              <w:t>82.31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-3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6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19.379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2.31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3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6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19.379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2.54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 3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15.1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2.54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-3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15.1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2.54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3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15.1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2.54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-3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15.1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2.79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0   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5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10.867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2.80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 0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5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10.867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3.0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2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5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07.681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3.0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-2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5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07.681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3.05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-3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5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06.620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3.05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3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5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06.620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3.14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2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5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05.560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3.14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-2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5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05.560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3.24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 0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4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03.440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3.56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  -2   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4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98.147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3.56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   2   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4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98.147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3.65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2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4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97.089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3.65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-2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4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97.089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3.91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0   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3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92.864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4.07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 0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3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89.699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4.16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-2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3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88.64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4.16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 2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3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88.64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4.51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 2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2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82.328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4.51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-2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2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82.328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4.67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 0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2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80.225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4.74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-3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2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79.175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4.74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3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2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79.175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4.83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 0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2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77.075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4.90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-3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2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76.025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4.90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3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2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76.025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5.11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-2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72.8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5.11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2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72.8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5.88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 0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0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61.376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6.15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 0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0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57.20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6.21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-1   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0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56.16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6.21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1   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0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56.16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6.22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-1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0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56.16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6.22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 1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0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56.16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6.2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 2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0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55.121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6.2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-2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0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55.121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6.33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   0   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0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54.080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6.6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-2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9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48.881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6.6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2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9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48.881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6.66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-1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9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48.881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6.66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 1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9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48.881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6.71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0   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9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47.84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7.19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-3   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8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40.584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7.19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 3   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8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40.584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7.19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4   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8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40.584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7.26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 2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8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39.548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7.26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-2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8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39.548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7.32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1   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8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38.513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lastRenderedPageBreak/>
              <w:t>87.32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-1   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8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38.513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7.49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-1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8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36.44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7.49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 1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8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36.44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7.56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-3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8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35.411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7.56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3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8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35.411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7.68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 0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8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33.344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7.94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-2   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7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29.216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7.94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2   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7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29.216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7.9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0   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7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29.216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8.04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-3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7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28.185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8.04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3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7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28.185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8.09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 1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7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27.155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8.09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-1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7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27.155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8.16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2   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7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26.12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8.16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-2   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7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26.12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8.25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 1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7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25.095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8.25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-1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7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25.095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8.40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4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7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23.036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8.40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-4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7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23.036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8.4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4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7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22.008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8.4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-4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7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22.008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8.45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0   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7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22.008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8.6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 4   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6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18.924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8.6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-4   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6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18.924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8.87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3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6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15.84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8.87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-3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6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15.84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9.29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 1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5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09.696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9.29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-1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5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09.696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9.33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 0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5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09.696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9.53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 3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5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06.627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9.53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-3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5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06.627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9.54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2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5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06.627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9.54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-2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5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06.627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9.56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 1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5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06.627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9.56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-1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5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06.627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9.74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   1   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5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03.561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9.74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  -1   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5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03.561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9.88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-3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5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01.520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9.88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3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5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01.520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37573.904</w:t>
            </w: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0.09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   0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4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98.460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0.1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1   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4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98.460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0.1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-1   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4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98.460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0.31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3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4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95.40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0.31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-3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4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95.40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0.57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4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4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92.352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0.57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-4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4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92.352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0.65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-3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4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91.336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0.65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 3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4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91.336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0.6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-2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90.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0.6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2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90.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0.69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-2   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90.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0.69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2   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90.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0.82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 3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3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88.288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lastRenderedPageBreak/>
              <w:t>90.82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-3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3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88.288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1.09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 1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3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85.24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1.09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-1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3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85.24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1.34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4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3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81.192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1.34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-4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3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81.192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1.35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-1   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3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81.192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1.35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1   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3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81.192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1.36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-2   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3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81.192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1.36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2   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3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81.192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1.44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 4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80.1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1.44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-4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80.1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1.5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 0   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2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79.168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1.86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-1   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2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74.115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1.86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1   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2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74.115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2.00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4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2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73.105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2.00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-4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2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73.105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2.06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2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2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72.096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2.06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-2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2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72.096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2.1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-4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2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71.088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2.1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4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2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71.088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2.16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0   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70.0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2.41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   2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1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67.057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2.41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  -2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1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67.057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2.74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-1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1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63.033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2.74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 1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1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63.033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3.08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0   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0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59.016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3.16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-4   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0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58.012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3.16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 4   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0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58.012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3.18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0   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0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57.009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3.37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3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0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55.00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3.37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-3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0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55.00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3.50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   1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0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53.001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3.50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  -1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0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53.001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3.74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3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5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3.74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-3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5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4.16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3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9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45.00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4.16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-3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9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45.00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4.23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3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9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44.007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4.23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-3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9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44.007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4.5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 3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40.0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4.5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-3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40.0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4.94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-1   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8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35.04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4.94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 1   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8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35.04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5.04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-3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8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34.051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5.04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3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8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34.051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5.12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-4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8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33.057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5.12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4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8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33.057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5.22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4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8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32.064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5.22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-4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8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32.064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5.42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3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7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29.088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5.42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-3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7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29.088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5.58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-1   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7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27.105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5.58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1   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7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27.105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lastRenderedPageBreak/>
              <w:t>96.30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 0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6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19.192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6.42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-4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6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17.217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6.42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4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6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17.217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6.4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2   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6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17.217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6.4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-2   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6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17.217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6.45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 2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6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17.217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6.45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-2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6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17.217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6.50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1   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6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16.231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6.50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-1   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6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16.231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6.60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-1   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6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15.24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6.60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1   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6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15.24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6.67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 4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6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14.259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6.67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-4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6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14.259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6.71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   0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6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14.259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6.89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 2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6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12.288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6.89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-2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6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12.288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7.29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4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5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07.369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7.29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-4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5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07.369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7.45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-4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5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05.40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7.45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 4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5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05.40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7.56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2   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5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04.42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7.56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-2   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5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04.42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7.73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-2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5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02.460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7.73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 2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5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02.460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8.02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 0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4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98.540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8.03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4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4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98.540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8.03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-4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4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98.540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8.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4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4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95.60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8.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-4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4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95.60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8.3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-2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4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95.60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8.3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 2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4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95.60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8.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 2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4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93.649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8.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-2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4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93.649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9.1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 0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3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86.819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9.35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-3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3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83.897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9.35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3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3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83.897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9.40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 0   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3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83.897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9.42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 0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82.924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9.56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-2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3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81.952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9.56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 2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3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81.952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9.74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 1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2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80.008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9.74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-1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2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80.008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9.79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 0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2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79.036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9.83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-2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2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79.036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9.83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 2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2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79.036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76400.4686</w:t>
            </w: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0.01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   2   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2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77.095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0.01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  -2   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2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77.095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0.1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-3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2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76.12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0.1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3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2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76.12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0.16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   1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2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75.155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0.16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  -1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2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75.155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0.24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3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2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74.185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0.24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-3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2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74.185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lastRenderedPageBreak/>
              <w:t>100.39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2   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2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73.216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0.39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-2   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2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73.216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0.66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 0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1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70.312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0.66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   3   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1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70.312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0.66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  -3   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1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70.312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0.67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 4   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1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70.312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0.67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-4   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1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70.312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0.75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3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1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69.344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0.75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-3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1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69.344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0.76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4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1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69.344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0.76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-4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1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69.344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0.95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0   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1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67.411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1.2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-3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1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63.548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1.2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 3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1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63.548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1.35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 0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1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62.584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1.36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0   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1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62.584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1.38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 2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1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62.584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1.38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-2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1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62.584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1.48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 1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61.6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1.48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-1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61.6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1.6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-3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0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59.692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1.6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 3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0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59.692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1.65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2   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0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59.692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1.65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-2   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0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59.692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1.65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0   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0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59.692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2.15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4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0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54.881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2.15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-4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0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54.881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2.17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2   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0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54.881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2.17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-2   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0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54.881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2.24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-3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0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53.920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2.24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3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0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53.920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2.41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-4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5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2.41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4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5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2.58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-1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9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50.080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2.58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 1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9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50.080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2.73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 0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9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49.121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2.87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-1   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9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47.20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2.87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 1   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9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47.20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2.89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-1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9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47.20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2.89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 1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9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47.20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3.07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 2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9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45.289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3.07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-2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9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45.289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3.26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 1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9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43.376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3.26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-1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9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43.376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3.34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 0   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42.4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3.38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-3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42.4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3.38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 3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42.4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3.79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-3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8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38.599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3.79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3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8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38.599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3.85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  -2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8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37.64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3.85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   2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8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37.64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3.93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4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8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36.691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3.93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-4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8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36.691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lastRenderedPageBreak/>
              <w:t>104.00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   0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8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36.691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4.00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-4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8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36.691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4.00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4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8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36.691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4.12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0   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8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34.784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4.15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-1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8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34.784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4.15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 1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8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34.784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4.32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 4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32.8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4.32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-4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32.8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4.44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1   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7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31.928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4.44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-1   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7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31.928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4.45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 3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7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31.928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4.45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-3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7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31.928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4.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 4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7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31.928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4.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-4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7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31.928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4.85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-1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7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28.12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4.85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 1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7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28.12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4.86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-1   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7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28.12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4.86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1   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7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28.12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5.01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0   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7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27.175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5.14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-3   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7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25.276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5.14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3   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7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25.276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5.15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1   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7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25.276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5.15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-1   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7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25.276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5.33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-2   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23.3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5.33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 2   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23.3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5.37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3   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23.3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5.37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-3   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23.3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5.41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 0   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23.3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5.91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   0   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6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18.64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5.99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-2   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6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17.699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5.99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2   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6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17.699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6.25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 1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6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15.808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6.25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-1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6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15.808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6.40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4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13.9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6.40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-4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13.9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6.63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 4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5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12.032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6.63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-4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5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12.032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6.64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4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5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12.032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6.64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-4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5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12.032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6.81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-3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5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10.147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6.81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3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5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10.147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6.87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-1   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5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10.147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6.87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 1   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5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10.147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6.95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2   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5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09.20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6.95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-2   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5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09.20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7.05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-2   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5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08.26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7.05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2   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5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08.26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7.17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-4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5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07.321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7.17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4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5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07.321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7.54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   1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4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03.560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7.54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  -1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4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03.560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7.66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1   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4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02.620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7.66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-1   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4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02.620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lastRenderedPageBreak/>
              <w:t>108.01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-3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4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99.80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8.01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3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4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99.80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8.02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-3   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4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99.80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8.02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3   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4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99.80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8.57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1   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95.1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8.57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-1   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95.1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8.72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3   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3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93.248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8.72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-3   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3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93.248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8.93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-4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3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92.313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8.93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4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3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92.313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8.97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-1   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3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91.379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8.97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 1   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3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91.379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8.98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 0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3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91.379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9.10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-4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3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90.44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9.10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4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3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90.44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9.4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3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87.644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9.4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-3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87.644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9.48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  -1   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87.644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9.48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   1   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87.644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9.8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  -3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2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83.916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9.8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   3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2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83.916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9.92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   0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2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83.916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9.93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 0   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2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83.916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31542.911</w:t>
            </w: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0.06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 0   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2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82.055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0.33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 2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2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80.195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0.33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-2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2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80.195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0.77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  -2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76.4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0.77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   2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76.4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1.54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 4   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1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70.919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1.54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-4   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1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70.919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1.59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0   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1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69.993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1.94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4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67.2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1.94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-4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67.2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2.11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0   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0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66.296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2.17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 2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0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65.372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2.17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-2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0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65.372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2.45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-4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0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63.527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2.45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4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0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63.527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2.63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 1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0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61.68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2.63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-1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0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61.68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3.34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 2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9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57.080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3.34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-2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9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57.080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3.35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4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9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57.080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3.35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-4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9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57.080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3.59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   1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9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55.241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3.59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  -1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9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55.241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3.60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-1   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9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54.32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3.60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 1   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9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54.32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3.65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 2   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9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54.32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3.65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-2   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9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54.32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3.67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 2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9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54.32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3.67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-2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9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54.32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3.73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-1   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9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53.40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lastRenderedPageBreak/>
              <w:t>113.73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 1   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9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53.40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4.0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-2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9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51.569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4.0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 2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9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51.569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4.08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-4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9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51.569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4.08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 4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9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51.569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4.17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3   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9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50.652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4.17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-3   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9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50.652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4.18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 3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9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50.652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4.18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-3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9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50.652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4.46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4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48.8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4.46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-4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48.8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4.66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 3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8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46.988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4.66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-3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8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46.988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4.94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-4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8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45.159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4.94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4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8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45.159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5.01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 2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8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44.24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5.01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-2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8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44.24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5.30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-4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8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42.417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5.30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 4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8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42.417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5.30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1   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8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42.417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5.30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-1   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8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42.417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5.32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-2   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8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42.417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5.32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2   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8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42.417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5.40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3   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8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41.504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5.40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-3   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8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41.504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5.50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 4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8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40.592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5.50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-4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8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40.592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5.58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-3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8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40.592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5.58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 3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8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40.592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5.76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-2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7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38.768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5.76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 2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7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38.768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5.77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-2   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7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38.768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5.77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2   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7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38.768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5.84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-1   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7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38.768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5.84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1   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7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38.768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6.09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2   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7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36.945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6.09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-2   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7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36.945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6.24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 3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7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36.035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6.24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-3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7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36.035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6.42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 3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7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34.215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6.42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-3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7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34.215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6.51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9   0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7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34.215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6.67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9   0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7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32.396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7.27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-2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6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28.764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7.27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 2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6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28.764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7.60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-3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6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26.04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7.60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 3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6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26.04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7.90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-3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6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24.233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7.90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 3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6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24.233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7.94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 2   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6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24.233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7.94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-2   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6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24.233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8.10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  -3   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6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23.328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8.10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   3   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6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23.328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lastRenderedPageBreak/>
              <w:t>118.22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0  1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6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22.424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8.24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 0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6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22.424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8.35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4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21.5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8.35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-4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21.5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8.53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-3   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5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20.616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8.53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3   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5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20.616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8.67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   2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5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19.712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8.67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  -2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5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19.712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8.77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4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5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18.809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8.77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-4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5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18.809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8.78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   0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5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18.809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8.80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-2   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5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18.809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8.80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2   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5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18.809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9.00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 0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5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17.00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9.08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5   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5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17.00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9.09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 0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5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17.00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9.14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9   0   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5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16.10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9.26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4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5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15.201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9.26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-4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5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15.201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9.33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-4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5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15.201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9.33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4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5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15.201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9.56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0  1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5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13.400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9.61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 0   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5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13.400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9.62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9   0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5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13.400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9.64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-3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5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13.400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9.64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 3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5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13.400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9.66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-4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5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13.400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9.66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 4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5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13.400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9.7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-2   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12.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9.7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2   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12.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9.9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-3   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4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11.600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9.9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3   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4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11.600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51082.155</w:t>
            </w: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0.23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 2   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4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09.801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0.23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-2   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4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09.801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0.26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-4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4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08.90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0.26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4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4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08.90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0.29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0  1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4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08.90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0.3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9   1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4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08.90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0.3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9  -1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4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08.90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0.47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5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4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08.00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0.47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-5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4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08.00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0.50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5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4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08.00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0.50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-5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4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08.00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0.53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3   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4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07.107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0.53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-3   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4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07.107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0.55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9  -1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4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07.107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0.55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9   1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4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07.107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0.71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4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4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06.209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0.71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-4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4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06.209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0.79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   2   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4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06.209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0.79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  -2   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4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06.209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0.80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-5   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4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06.209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0.80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 5   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4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06.209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lastRenderedPageBreak/>
              <w:t>121.56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 3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3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01.728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1.56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-3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3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01.728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1.69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   0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3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00.833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1.94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0   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3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99.04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1.98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 0   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3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99.04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2.16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1  1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3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97.257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2.16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-1  1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3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97.257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2.1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-1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3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97.257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2.1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 1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3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97.257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2.4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  -3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96.364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2.4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   3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96.364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2.75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   1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94.5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2.75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  -1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94.5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2.97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-1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2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92.796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2.97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 1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2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92.796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3.02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5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2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92.796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3.02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-5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2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92.796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3.07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-1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2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91.905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3.07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 1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2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91.905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3.12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9  -1   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2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91.905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3.12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9   1   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2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91.905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3.5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1  1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2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89.235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3.5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-1  1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2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89.235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3.61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 1   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2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89.235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3.61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-1   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2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89.235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3.62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9  -1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2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89.235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3.62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9   1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2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89.235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3.95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5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2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87.456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3.95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-5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2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87.456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4.07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 5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2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86.568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4.07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-5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2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86.568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4.17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-3   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85.6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4.17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 3   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85.6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4.27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 2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85.6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4.27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-2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85.6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4.32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1  1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85.6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4.32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-1  1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85.6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4.4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 0  1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1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84.792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4.74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5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1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83.017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4.74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-5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1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83.017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4.79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9   0   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1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83.017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4.90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-5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1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82.131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4.90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5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1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82.131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4.94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3   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1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82.131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4.94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-3   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1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82.131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5.35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  -2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1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79.473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5.35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   2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1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79.473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5.36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-4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1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79.473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5.36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4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1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79.473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5.36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 2   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1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79.473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5.36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-2   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1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79.473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5.51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 2   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1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78.588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5.51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-2   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1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78.588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lastRenderedPageBreak/>
              <w:t>125.64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9   0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1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77.704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5.78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  -1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76.8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5.78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   1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76.8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6.01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0  1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0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75.936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6.0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1   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0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75.936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6.0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-1   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0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75.936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6.07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3   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0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75.936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6.07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-3   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0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75.936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6.09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 1   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0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75.936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6.09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-1   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0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75.936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6.16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 5   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0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75.052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6.16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-5   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0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75.052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6.19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-3   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0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75.052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6.19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3   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0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75.052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6.30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4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0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74.169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6.30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-4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0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74.169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6.44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-4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0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74.169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6.44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4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0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74.169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6.95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  -4   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0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70.641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6.95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   4   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0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70.641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7.0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-4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0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70.641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7.0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4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0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70.641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7.28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2   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0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69.760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7.28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-2   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0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69.760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7.42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   0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0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68.880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7.71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-4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9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67.120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7.71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 4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9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67.120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7.89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-2   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9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66.240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7.89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2   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9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66.240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7.94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 0   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9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66.240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8.15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 4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9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65.361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8.15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-4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9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65.361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8.63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-5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9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62.727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8.63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5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9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62.727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8.70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 1  1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9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61.849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8.70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-1  1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9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61.849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8.75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5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9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61.849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8.75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-5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9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61.849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8.91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4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9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60.972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8.91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-4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9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60.972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9.05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9   1   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9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60.096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9.05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9  -1   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9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60.096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9.9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9   1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8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55.719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9.9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9  -1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8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55.719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67290.901</w:t>
            </w: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0.15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-3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8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54.84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0.15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 3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8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54.84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0.30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-5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8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54.84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0.30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5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8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54.84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0.34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1  1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8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53.971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0.34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-1  1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8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53.971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0.36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 4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8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53.971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0.36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-4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8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53.971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0.63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-5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8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53.097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lastRenderedPageBreak/>
              <w:t>130.63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 5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8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53.097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0.69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  -3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8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52.224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0.69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   3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8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52.224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0.8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-4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8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51.352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0.8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4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8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51.352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1.45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5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7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48.736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1.45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-5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7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48.736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1.62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   0   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7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48.736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1.66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 5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7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47.865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1.66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-5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7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47.865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1.73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-4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7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47.865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1.73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 4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7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47.865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1.8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  -1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7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46.995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1.8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   1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7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46.995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2.40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-1   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7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45.255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2.40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 1   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7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45.255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2.42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 3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7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44.385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2.42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-3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7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44.385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2.43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-5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7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44.385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2.43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5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7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44.385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2.64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4   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7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43.516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2.64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-4   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7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43.516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2.82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-5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7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42.648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2.82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5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7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42.648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2.94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4   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7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42.648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2.94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-4   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7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42.648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3.17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9  -2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41.7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3.17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9   2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41.7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3.36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9  -2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6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40.912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3.36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9   2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6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40.912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3.65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 0  1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6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39.177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3.90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-3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6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38.311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3.90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 3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6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38.311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4.20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9   0   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6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37.44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4.29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-3   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6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36.579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4.29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 3   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6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36.579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4.32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 3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6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36.579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4.32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-3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6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36.579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4.83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 3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6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33.984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4.83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-3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6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33.984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4.86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4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6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33.984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4.86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-4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6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33.984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5.29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-2  1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5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32.256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5.29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2  1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5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32.256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5.32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-2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5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32.256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5.32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 2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5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32.256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5.58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9   0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5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31.392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6.00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   2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5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29.667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6.00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  -2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5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29.667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6.06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-3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5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29.667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6.06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 3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5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29.667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6.0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-5   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5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29.667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6.0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 5   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5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29.667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lastRenderedPageBreak/>
              <w:t>136.20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5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5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28.80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6.20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-5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5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28.80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6.27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 2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5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28.80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6.27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-2   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5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28.80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6.34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0  1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5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27.94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6.35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   1   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5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27.94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6.35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  -1   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5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27.94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6.39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 2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5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27.94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6.39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-2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5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27.94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6.45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9  -2   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5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27.94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6.45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9   2   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5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27.94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6.46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-3   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5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27.94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6.46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3   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5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27.94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6.50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4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5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27.94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6.50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-4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5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27.94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6.51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4   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5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27.94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6.51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-4   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5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27.94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6.98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2  1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5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25.360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6.98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-2  1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5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25.360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7.04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 2   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5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25.360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7.04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-2   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5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25.360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7.05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 3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5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25.360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7.05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-3   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5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25.360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7.05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   0   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5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25.360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7.0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-3   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5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25.360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7.0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3   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5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25.360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7.06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9   2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5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25.360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7.06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9  -2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5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25.360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7.48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-3   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4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23.640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7.48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3   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4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23.640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7.49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4   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4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23.640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7.49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-4   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4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23.640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7.90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0   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4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21.921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7.92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-2  1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4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21.921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7.92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2  1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4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21.921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8.21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5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4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21.06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8.21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-5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46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21.063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8.54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-4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4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20.20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8.54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4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4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20.205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8.56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-1  1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4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19.347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8.56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 1  1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4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19.347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8.59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5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4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19.347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8.59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-5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4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19.347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9.06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 3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4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17.632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9.06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-3   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4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17.632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9.07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  -4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4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17.632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9.07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   4   1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4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17.632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9.16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9   1   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4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17.632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9.16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9  -1   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4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17.632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9.74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  -2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3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15.064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9.74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   2   4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39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15.064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RPr="001677EE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9.98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-3   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3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14.208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6514B" w:rsidTr="00485459">
        <w:trPr>
          <w:jc w:val="center"/>
        </w:trPr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9.983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 3   7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3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14.2088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0</w:t>
            </w:r>
          </w:p>
        </w:tc>
        <w:tc>
          <w:tcPr>
            <w:tcW w:w="0" w:type="auto"/>
            <w:vAlign w:val="center"/>
          </w:tcPr>
          <w:p w:rsidR="0036514B" w:rsidRPr="0036514B" w:rsidRDefault="0036514B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74678.201</w:t>
            </w: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6514B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lastRenderedPageBreak/>
              <w:t>2</w:t>
            </w:r>
            <w:r w:rsidRPr="0036514B">
              <w:rPr>
                <w:rFonts w:ascii="Times New Roman" w:eastAsia="宋体" w:hAnsi="Times New Roman" w:cs="Times New Roman"/>
                <w:sz w:val="20"/>
                <w:szCs w:val="20"/>
              </w:rPr>
              <w:sym w:font="Symbol" w:char="F071"/>
            </w:r>
          </w:p>
        </w:tc>
        <w:tc>
          <w:tcPr>
            <w:tcW w:w="0" w:type="auto"/>
            <w:vAlign w:val="center"/>
          </w:tcPr>
          <w:p w:rsidR="00333D1D" w:rsidRPr="0036514B" w:rsidRDefault="001C7445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i/>
                <w:sz w:val="20"/>
                <w:szCs w:val="20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h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'</m:t>
                    </m:r>
                  </m:sup>
                </m:sSup>
              </m:oMath>
            </m:oMathPara>
          </w:p>
        </w:tc>
        <w:tc>
          <w:tcPr>
            <w:tcW w:w="0" w:type="auto"/>
            <w:vAlign w:val="center"/>
          </w:tcPr>
          <w:p w:rsidR="00333D1D" w:rsidRPr="0036514B" w:rsidRDefault="001C7445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Te,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</w:rPr>
                          <m:t>h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</w:rPr>
                          <m:t>'</m:t>
                        </m:r>
                      </m:sup>
                    </m:sSup>
                  </m:sub>
                  <m:sup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0" w:type="auto"/>
            <w:vAlign w:val="center"/>
          </w:tcPr>
          <w:p w:rsidR="00333D1D" w:rsidRPr="0036514B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Multiplicity</w:t>
            </w:r>
          </w:p>
        </w:tc>
        <w:tc>
          <w:tcPr>
            <w:tcW w:w="0" w:type="auto"/>
            <w:vAlign w:val="center"/>
          </w:tcPr>
          <w:p w:rsidR="00333D1D" w:rsidRPr="0036514B" w:rsidRDefault="001C7445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iCs/>
                        <w:kern w:val="2"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kern w:val="2"/>
                        <w:sz w:val="20"/>
                        <w:szCs w:val="20"/>
                      </w:rPr>
                      <m:t>m</m:t>
                    </m:r>
                  </m:e>
                  <m:sup>
                    <m:r>
                      <w:rPr>
                        <w:rFonts w:ascii="Cambria Math" w:hAnsi="Cambria Math" w:cs="Times New Roman"/>
                        <w:kern w:val="2"/>
                        <w:sz w:val="20"/>
                        <w:szCs w:val="20"/>
                      </w:rPr>
                      <m:t>'</m:t>
                    </m:r>
                  </m:sup>
                </m:sSup>
                <m:sSubSup>
                  <m:sSubSup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Te,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</w:rPr>
                          <m:t>h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</w:rPr>
                          <m:t>'</m:t>
                        </m:r>
                      </m:sup>
                    </m:sSup>
                  </m:sub>
                  <m:sup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0" w:type="auto"/>
            <w:vAlign w:val="center"/>
          </w:tcPr>
          <w:p w:rsidR="00333D1D" w:rsidRPr="0036514B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  <w:vertAlign w:val="superscript"/>
              </w:rPr>
            </w:pPr>
            <w:r w:rsidRPr="0036514B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  <w:r w:rsidRPr="0036514B">
              <w:rPr>
                <w:rFonts w:ascii="Times New Roman" w:eastAsia="宋体" w:hAnsi="Times New Roman" w:cs="Times New Roman"/>
                <w:sz w:val="20"/>
                <w:szCs w:val="20"/>
              </w:rPr>
              <w:sym w:font="Symbol" w:char="F071"/>
            </w:r>
            <w:r w:rsidRPr="0036514B">
              <w:rPr>
                <w:rFonts w:ascii="Times New Roman" w:eastAsia="宋体" w:hAnsi="Times New Roman" w:cs="Times New Roman"/>
                <w:sz w:val="20"/>
                <w:szCs w:val="20"/>
                <w:vertAlign w:val="superscript"/>
              </w:rPr>
              <w:t>UL</w:t>
            </w:r>
          </w:p>
        </w:tc>
        <w:tc>
          <w:tcPr>
            <w:tcW w:w="0" w:type="auto"/>
            <w:vAlign w:val="center"/>
          </w:tcPr>
          <w:p w:rsidR="00333D1D" w:rsidRPr="0036514B" w:rsidRDefault="001C7445" w:rsidP="007E0F9A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m:oMathPara>
              <m:oMath>
                <m:nary>
                  <m:naryPr>
                    <m:chr m:val="∑"/>
                    <m:limLoc m:val="subSup"/>
                    <m:supHide m:val="1"/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</w:rPr>
                    </m:ctrlPr>
                  </m:naryPr>
                  <m:sub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</w:rPr>
                          <m:t>h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</w:rPr>
                          <m:t>'</m:t>
                        </m:r>
                      </m:sup>
                    </m:sSup>
                  </m:sub>
                  <m:sup/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kern w:val="2"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kern w:val="2"/>
                            <w:sz w:val="20"/>
                            <w:szCs w:val="20"/>
                          </w:rPr>
                          <m:t>m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kern w:val="2"/>
                            <w:sz w:val="20"/>
                            <w:szCs w:val="20"/>
                          </w:rPr>
                          <m:t>'</m:t>
                        </m:r>
                      </m:sup>
                    </m:sSup>
                    <m:sSubSup>
                      <m:sSubSupPr>
                        <m:ctrlPr>
                          <w:rPr>
                            <w:rFonts w:ascii="Cambria Math" w:hAnsi="Cambria Math" w:cs="Times New Roman"/>
                            <w:i/>
                            <w:sz w:val="20"/>
                            <w:szCs w:val="2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</w:rPr>
                          <m:t>Te,</m:t>
                        </m:r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i/>
                                <w:sz w:val="20"/>
                                <w:szCs w:val="20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Times New Roman"/>
                                <w:sz w:val="20"/>
                                <w:szCs w:val="20"/>
                              </w:rPr>
                              <m:t>h</m:t>
                            </m:r>
                          </m:e>
                          <m:sup>
                            <m:r>
                              <w:rPr>
                                <w:rFonts w:ascii="Cambria Math" w:hAnsi="Cambria Math" w:cs="Times New Roman"/>
                                <w:sz w:val="20"/>
                                <w:szCs w:val="20"/>
                              </w:rPr>
                              <m:t>'</m:t>
                            </m:r>
                          </m:sup>
                        </m:sSup>
                      </m:sub>
                      <m:sup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</w:rPr>
                          <m:t>2</m:t>
                        </m:r>
                      </m:sup>
                    </m:sSubSup>
                  </m:e>
                </m:nary>
              </m:oMath>
            </m:oMathPara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.7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0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0.1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028.039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.90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0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0.0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018.016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.09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 0   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9.7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946.145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9.76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0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7.4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499.209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9.85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1   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7.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493.5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.93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0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6.6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348.713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.19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 0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6.5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330.081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13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-1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6.1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265.184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13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1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6.1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265.184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21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1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6.1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259.64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21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-1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6.1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259.64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62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0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23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85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-1   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5.9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215.456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85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 1   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5.9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215.456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9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0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5.8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209.948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36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 0   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4.9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046.400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15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-1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4.3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928.524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15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1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4.3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928.524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75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-1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3.7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826.375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75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1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3.7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826.375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94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-1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3.6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815.884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94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 1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3.6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815.884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3774.2178</w:t>
            </w: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48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0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3.4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781.020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67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0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3.4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770.592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04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1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3.2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746.316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04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-1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3.2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746.316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29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-1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3.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732.4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29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1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3.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732.4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.93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0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2.6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632.928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3.22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 1   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2.5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617.601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3.22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-1   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2.5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617.601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3.39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 0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2.4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607.401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4.49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0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2.0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543.136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4.77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 0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52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5.76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0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1.6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472.777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6.25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0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1.5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446.16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6.64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-1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1.3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424.608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6.64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1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1.3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424.608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6.80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1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1.3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414.684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6.80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-1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1.3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414.684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8.75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1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0.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312.9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8.75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-1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0.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312.9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9.15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 1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0.5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91.849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9.15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-1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0.5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91.849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1637.2802</w:t>
            </w: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0.00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 0   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0.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48.1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0.12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1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0.2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43.345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0.12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-1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0.2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43.345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0.15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0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0.2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41.735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0.3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2   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0.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32.0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0.36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-1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0.1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30.472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0.36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 1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0.1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30.472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1.23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-1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9.9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87.212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lastRenderedPageBreak/>
              <w:t>41.23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1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9.9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87.212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1.6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1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9.7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66.488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1.6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-1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9.7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66.488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2.16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-2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9.6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42.659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2.16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2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9.6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42.659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2.20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2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9.6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41.073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2.20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-2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9.6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41.073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2.22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0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9.6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39.488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2.5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 2   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9.5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22.08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2.5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-2   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9.5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22.08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2.59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0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9.5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22.08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4.73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0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8.8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23.308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4.84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0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8.8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17.091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5.04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 1   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8.7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07.776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5.04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-1   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8.7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07.776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5.17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-1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8.7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03.12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5.17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1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8.7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03.12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5.27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 0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8.7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98.476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5.30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-2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8.7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96.928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5.30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2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8.7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96.928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5.51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 0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8.6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87.64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6.38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2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8.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49.1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6.38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-2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8.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49.1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6.51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-2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8.3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42.979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6.51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 2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8.3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42.979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7.0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1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8.2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20.008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7.0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-1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8.2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20.008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7.28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2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8.1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10.84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7.28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-2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8.1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10.84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7.41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1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8.1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04.744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7.41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-1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8.1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04.744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7.45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2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8.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03.2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7.45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-2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8.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03.2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8.03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0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7.9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78.887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8.33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 0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7.8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65.24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8.33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0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7.8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65.24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8.83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-2   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7.7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44.088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8.83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 2   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7.7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44.088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9.01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0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7.6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38.057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9.38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1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7.5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21.507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9.38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-1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7.5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21.507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9.48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1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7.5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18.503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9.48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-1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7.5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18.503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9.88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 1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7.4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02.009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9.88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-1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7.4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02.009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31211.1756</w:t>
            </w: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0.1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 1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7.3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93.033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0.1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-1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7.3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93.033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1.19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0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7.0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49.852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1.39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2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7.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40.960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1.39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-2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7.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40.960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1.39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0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7.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40.960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1.51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2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6.9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36.52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1.51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-2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6.9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36.52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lastRenderedPageBreak/>
              <w:t>52.46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1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6.7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99.655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2.46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-1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6.7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99.655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2.74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 1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6.6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89.377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2.74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-1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6.6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89.377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2.74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1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6.6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89.377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2.74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-1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6.6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89.377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3.02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-2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6.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79.1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3.02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2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6.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79.1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3.3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-2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6.5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65.96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3.3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 2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6.5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65.96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3.38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-1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6.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64.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3.38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1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6.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64.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4.1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2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6.3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38.284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4.1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-2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6.3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38.284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4.27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 0   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6.2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31.025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4.29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 2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6.2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31.025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4.29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-2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6.2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31.025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4.73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0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6.1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15.091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4.99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2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6.0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04.976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4.99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-2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6.0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04.976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5.31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0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6.0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93.44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5.34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-2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9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5.34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2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9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5.44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-1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5.9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89.120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5.44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1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5.9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89.120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5.63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-1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5.9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81.929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5.63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1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5.9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81.929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6.30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0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5.7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57.555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7.10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 0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5.5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29.027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7.52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0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5.4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14.823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8.03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0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5.3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97.831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8.11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-2   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5.3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95.004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8.11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 2   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5.3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95.004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8.22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2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5.2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90.768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8.22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-2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5.2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90.768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8.36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 1   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5.2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86.535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8.36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-1   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5.2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86.535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8.42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 0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5.2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83.715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8.62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 0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5.1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76.672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8.80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-1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5.1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71.04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8.80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1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5.1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71.04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9.35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1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5.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52.800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9.35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-1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5.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52.800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9.81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2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4.9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37.416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9.81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-2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4.9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37.416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69259.9974</w:t>
            </w: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0.1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2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4.8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27.651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0.1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-2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4.8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27.651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0.31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1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4.7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20.688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0.31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-1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4.7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20.688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1.07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-1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4.6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95.704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1.07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 1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4.6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95.704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1.47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-1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4.5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83.260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1.47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1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4.5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83.260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lastRenderedPageBreak/>
              <w:t>61.56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0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4.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80.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1.79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-2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4.4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73.60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1.79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2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4.4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73.60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1.88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-2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4.4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70.849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1.88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2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4.4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70.849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1.96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1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4.4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68.096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1.96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-1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4.4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68.096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1.98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0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4.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66.7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2.22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 2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4.3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59.84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2.22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-2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4.3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59.84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2.29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3   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4.3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57.097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2.34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-1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4.3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55.724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2.34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 1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4.3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55.724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2.42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 2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4.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52.9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2.42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-2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4.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52.9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2.46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0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4.2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51.608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2.53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0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4.2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50.236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2.53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-1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4.2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50.236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2.53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 1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4.2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50.236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2.85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 0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4.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39.2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3.44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0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4.0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21.529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3.63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3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4.0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16.081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3.63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-3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4.0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16.081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3.67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3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4.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14.720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3.67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-3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4.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14.720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3.86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0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3.9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07.921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3.96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 3   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3.9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05.20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3.96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-3   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3.9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05.20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4.47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2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3.8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90.291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4.47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-2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3.8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90.291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4.72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-2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3.7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82.176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4.72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 2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3.7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82.176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4.72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2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3.7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82.176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4.72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-2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3.7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82.176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5.28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2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3.6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65.991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5.28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-2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3.6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65.991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5.37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1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3.6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63.299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5.37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-1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3.6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63.299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5.77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1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3.5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51.20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5.77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-1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3.5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51.20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6.04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-3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3.4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43.16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6.04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3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3.4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43.16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6.24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1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3.4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37.80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6.24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-1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3.4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37.80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6.31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-1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3.4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35.129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6.31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1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3.4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35.129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6.62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-1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3.3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25.779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6.62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 1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3.3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25.779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6.88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-3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3.3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19.112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6.88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3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3.3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19.112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6.98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 3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3.2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15.116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6.98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-3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3.2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15.116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7.11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-2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3.2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12.455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lastRenderedPageBreak/>
              <w:t>67.11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2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3.2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12.455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7.19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-1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3.2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09.795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7.19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1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3.2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09.795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7.28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2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3.2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07.136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7.28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-2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3.2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207.136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7.59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3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3.1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97.84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7.59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-3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3.1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97.84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7.60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-1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3.1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97.84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7.60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1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3.1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97.84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7.73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-3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3.1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93.868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7.73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3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3.1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93.868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8.13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0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3.0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83.283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8.8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-3   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.8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63.504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8.8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 3   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.8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63.504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8.95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0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.8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59.559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9.07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0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.8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56.931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9.51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   0   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.7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45.12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9.61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0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.7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42.505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9.74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-2   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.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38.5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9.74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 2   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.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38.5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54076.1426</w:t>
            </w: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0.14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2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.6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26.824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0.14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-2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.6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26.824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0.15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 0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.6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26.824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0.52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 0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.5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17.703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0.65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-2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.5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13.80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0.65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2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.5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13.80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0.92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3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.4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06.00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0.92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-3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.4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06.00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1.02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-3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.4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03.409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1.02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3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.4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03.409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1.1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0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.4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100.816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1.52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-2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.3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090.457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1.52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2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.3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090.457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1.76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1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.2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083.996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1.76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-1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.2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083.996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2.22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 2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.1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072.392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2.22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-2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.1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072.392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2.28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3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.1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071.104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2.28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-3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.1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071.104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2.3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 0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.1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069.817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2.55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-3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.1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063.388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2.55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 3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.1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063.388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2.56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-1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.1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063.388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2.56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1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.1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063.388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2.59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-2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.1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062.104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2.59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2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.1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062.104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2.68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1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.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060.8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2.68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-1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.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060.8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2.75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0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.0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058.252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3.04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-2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.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050.560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3.04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2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.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050.560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3.11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   1   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.0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049.28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3.11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  -1   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2.0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049.28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lastRenderedPageBreak/>
              <w:t>73.19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-3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9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046.72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3.19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3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9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046.72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3.20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1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9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046.72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3.20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-1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9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046.72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3.3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-3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9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042.883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3.3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 3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9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042.883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3.38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 2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9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042.883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3.38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-2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9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042.883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3.41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 0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9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041.60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3.57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-2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9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037.772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3.57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 2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9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037.772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3.74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-1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8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033.944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3.74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 1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8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033.944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3.95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-3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8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027.571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3.95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3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8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027.571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4.10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 1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8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023.752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4.10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-1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8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023.752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4.11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0   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8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023.752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4.25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3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7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019.936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4.25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-3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7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019.936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4.34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0   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7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018.665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4.72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-1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6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008.512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4.72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1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6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008.512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5.77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0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4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983.24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5.87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-1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4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980.721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5.87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 1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4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980.721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6.20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2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971.9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6.20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-2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971.9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6.28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-1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3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970.664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6.28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1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3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970.664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6.58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-2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3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963.137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6.58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2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3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963.137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6.64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-3   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3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961.884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6.64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 3   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3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961.884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6.74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3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959.3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6.74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-3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959.3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6.93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 1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2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955.625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6.93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-1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2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955.625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6.95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0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2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954.375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6.96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0   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2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954.375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7.02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-2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2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953.12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7.02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2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2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953.12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7.09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-2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2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951.875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7.09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2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2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951.875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7.38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 2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1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944.384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7.38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-2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1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944.384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7.62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1   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1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938.153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7.62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-1   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1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938.153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7.64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0   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1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938.153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7.85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-1   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0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933.176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7.85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1   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0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933.176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7.91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-2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0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931.932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7.91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2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0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931.932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lastRenderedPageBreak/>
              <w:t>78.13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3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0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926.963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8.13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-3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0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926.963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8.30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2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0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923.24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8.30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-2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.0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923.24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8.36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0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92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8.39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-3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9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920.76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8.39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3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9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920.76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8.7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   0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9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913.329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9.26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-1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8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900.977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9.26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1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8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900.977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9.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-3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7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86.208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9.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3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7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86.208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9.97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3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84.9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9.97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-3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84.9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54913.7372</w:t>
            </w: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0.28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 3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6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77.619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0.28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-3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6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77.619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0.42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1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6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75.168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0.42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-1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6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75.168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0.43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-1   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6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75.168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0.43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1   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6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75.168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0.45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-3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6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73.944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0.45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 3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6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73.944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1.11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-1   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60.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1.11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1   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60.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1.82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-1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3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44.673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1.82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1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3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44.673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2.17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  -1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3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37.392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2.17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   1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3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37.392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2.26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-2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2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34.968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2.26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2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2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34.968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2.31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-3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2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33.756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2.31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3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2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33.756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2.54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 3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2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28.915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2.54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-3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2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28.915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2.54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3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2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28.915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2.54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-3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2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28.915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2.79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0   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24.0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2.80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 0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24.0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3.03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2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1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19.251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3.03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-2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1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19.251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3.05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-3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1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18.04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3.05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3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1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18.04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3.14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2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1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16.839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3.14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-2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1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16.839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3.24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 0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1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14.428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3.56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  -2   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0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07.207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3.56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   2   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0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07.207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3.65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2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0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06.00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3.65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-2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.0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06.00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3.91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0   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0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4.07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 0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9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97.600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4.16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-2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9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95.203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4.16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 2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9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95.203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lastRenderedPageBreak/>
              <w:t>84.51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 2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88.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4.51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-2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88.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4.67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 0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8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84.433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4.74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-3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8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83.239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4.74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3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8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83.239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4.83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 0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8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82.04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4.90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-3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8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80.851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4.90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3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8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80.851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5.11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-2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76.0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5.11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2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76.0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5.88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 0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6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60.617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6.15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 0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6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54.688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6.21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-1   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6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53.504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6.21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1   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6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53.504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6.22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-1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6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53.504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6.22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 1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6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53.504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6.2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 2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6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53.504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6.2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-2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6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53.504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6.33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   0   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5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51.136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6.63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-2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5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46.40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6.63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2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5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46.40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6.66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-1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5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45.223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6.66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 1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5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45.223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6.71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0   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5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44.041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7.19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-3   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4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34.60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7.19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 3   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4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34.60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7.19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4   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4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34.60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7.26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 2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4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33.427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7.26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-2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4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33.427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7.32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1   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4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32.249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7.32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-1   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4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32.249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7.49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-1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28.7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7.49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 1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28.7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7.56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-3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3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27.544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7.56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3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3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27.544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7.68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 0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3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25.193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7.94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-2   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3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20.497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7.94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2   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3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20.497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7.9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0   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3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20.497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8.04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-3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3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18.152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8.04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3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3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18.152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8.09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 1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3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18.152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8.09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-1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3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18.152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8.16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2   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16.9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8.16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-2   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16.9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8.25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 1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2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14.636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8.25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-1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2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14.636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8.40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4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2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12.295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8.40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-4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2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12.295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8.43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4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2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11.12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8.43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-4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2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11.12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8.45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0   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2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11.12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8.6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 4   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2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06.448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lastRenderedPageBreak/>
              <w:t>88.6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-4   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2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06.448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8.87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3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1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02.944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8.87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-3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1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02.944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9.29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 1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1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94.784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9.29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-1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1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94.784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9.33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 0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1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94.784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9.53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 3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0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91.292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9.53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-3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0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91.292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9.54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2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0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91.292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9.54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-2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0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91.292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9.56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 1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0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90.129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9.56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-1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0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90.129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9.74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   1   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0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86.643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9.74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  -1   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0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86.643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9.88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-3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84.320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9.88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3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9.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84.320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45797.389</w:t>
            </w: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0.09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   0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9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80.84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0.1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1   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9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79.680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0.1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-1   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9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79.680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0.31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3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9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76.20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0.31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-3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9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76.20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0.57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4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9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71.576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0.57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-4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9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71.576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0.65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-3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70.4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0.65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 3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70.4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0.6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-2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70.4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0.6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2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70.4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0.69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-2   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8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69.264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0.69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2   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8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69.264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0.82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 3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8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68.108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0.82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-3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8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68.108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1.09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 1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8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62.337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1.09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-1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8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62.337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1.34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4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7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57.728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1.34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-4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7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57.728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1.35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-1   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7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57.728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1.35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1   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7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57.728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1.36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-2   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7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57.728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1.36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2   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7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57.728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1.44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 4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7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56.576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1.44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-4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7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56.576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1.5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 0   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7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55.425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1.86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-1   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7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49.676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1.86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1   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7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49.676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2.00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4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6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46.232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2.00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-4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6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46.232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2.06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2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6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46.232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2.06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-2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6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46.232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2.1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-4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6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45.084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2.1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4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6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45.084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2.16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0   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6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43.937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2.41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   2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6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39.353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2.41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  -2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6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39.353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lastRenderedPageBreak/>
              <w:t>92.74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-1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5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33.632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2.74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 1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5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33.632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3.08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0   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5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27.921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3.16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-4   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5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26.780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3.16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 4   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5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26.780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3.18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0   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5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26.780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3.37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3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4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23.36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3.37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-3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4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23.36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3.50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   1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4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21.081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3.50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  -1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4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21.081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3.74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3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4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16.529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3.74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-3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4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16.529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4.16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3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3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09.713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4.16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-3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3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09.713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4.23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3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3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08.579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4.23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-3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3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08.579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4.5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 3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3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04.044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4.5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-3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3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604.044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4.94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-1   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2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97.255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4.94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 1   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2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97.255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5.04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-3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2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94.995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5.04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3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2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94.995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5.12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-4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2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93.865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5.12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4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2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93.865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5.22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4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2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92.736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5.22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-4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2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92.736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5.42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3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1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89.352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5.42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-3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1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89.352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5.58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-1   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1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87.097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5.58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1   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1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87.097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6.30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 0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0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74.727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6.42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-4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0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73.60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6.42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4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0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73.60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6.4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2   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0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72.483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6.4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-2   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0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72.483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6.45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 2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0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72.483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6.45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-2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0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72.483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6.50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1   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0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72.483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6.50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-1   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0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72.483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6.60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-1   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70.240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6.60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1   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70.240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6.67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 4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0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69.12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6.67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-4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0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69.12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6.71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   0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8.0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69.12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6.89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 2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9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65.760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6.89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-2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9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65.760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7.29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4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9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60.169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7.29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-4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9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60.169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7.45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-4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56.8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7.45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 4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56.8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7.56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2   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8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55.704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7.56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-2   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8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55.704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7.73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-2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8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52.359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lastRenderedPageBreak/>
              <w:t>97.73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 2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8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52.359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8.02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 0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8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49.017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8.03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4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8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47.904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8.03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-4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8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47.904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8.3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4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7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43.456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8.3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-4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7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43.456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8.3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-2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7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43.456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8.3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 2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7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43.456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8.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 2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7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41.235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8.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-2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7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41.235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9.1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 0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6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32.364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9.35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-3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6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27.939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9.35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3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6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27.939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9.40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 0   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6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27.939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9.42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 0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6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27.939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9.56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-2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6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25.728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9.56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 2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6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25.728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9.74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 1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5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22.416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9.74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-1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5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22.416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9.79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 0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5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22.416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9.83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-2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5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21.312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99.83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 2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5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21.312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25271.941</w:t>
            </w: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0.01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   2   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5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19.107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0.01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  -2   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5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19.107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0.13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-3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5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16.903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0.13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3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5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16.903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0.16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   1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5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16.903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0.16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  -1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5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16.903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0.24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3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5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15.801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0.24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-3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5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15.801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0.39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2   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5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13.60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0.39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-2   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5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13.60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0.66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 0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4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09.201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0.66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   3   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4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09.201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0.66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  -3   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4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09.201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0.67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 4   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4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09.201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0.67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-4   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4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09.201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0.75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3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4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08.103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0.75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-3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4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08.103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0.76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4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4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08.103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0.76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-4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4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08.103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0.95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0   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4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04.809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1.2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-3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3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00.424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1.2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 3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3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00.424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1.35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 0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3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99.328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1.36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0   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3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99.328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1.38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 2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3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99.328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1.38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-2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3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99.328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1.48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 1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3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98.233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1.48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-1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3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98.233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1.63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-3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3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96.04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1.63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 3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3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96.04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1.65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2   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3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94.951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lastRenderedPageBreak/>
              <w:t>101.65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-2   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3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94.951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1.65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0   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3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94.951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2.15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4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2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88.396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2.15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-4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2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88.396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2.17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2   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2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88.396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2.17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-2   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2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88.396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2.24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-3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2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87.305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2.24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3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2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87.305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2.41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-4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2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85.12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2.41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4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2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85.12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2.58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-1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2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81.856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2.58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 1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2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81.856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2.73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 0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2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80.768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2.87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-1   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1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78.592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2.87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 1   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1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78.592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2.89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-1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1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78.592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2.89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 1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1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78.592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3.07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 2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1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75.331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3.07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-2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1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75.331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3.26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 1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1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73.159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3.26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-1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1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73.159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3.34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 0   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1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72.073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3.38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-3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1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70.988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3.38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 3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1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70.988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3.79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-3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0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65.569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3.79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3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0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65.569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3.85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  -2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0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65.569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3.85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   2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0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65.569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3.93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4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0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64.487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3.93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-4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0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64.487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4.00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   0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0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63.40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4.00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-4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0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63.40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4.00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4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0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63.40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4.12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0   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0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61.241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4.15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-1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0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61.241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4.15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 1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0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61.241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4.32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 4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0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59.08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4.32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-4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7.0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59.08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4.44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1   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9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56.92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4.44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-1   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9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56.92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4.45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 3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9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56.92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4.45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-3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9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56.92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4.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 4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9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56.92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4.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-4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9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56.92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4.85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-1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9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51.527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4.85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 1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9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51.527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4.86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-1   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9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51.527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4.86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1   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9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51.527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5.01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0   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9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49.372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5.14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-3   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9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48.296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5.14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3   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9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48.296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5.15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1   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9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48.296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5.15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-1   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9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48.296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lastRenderedPageBreak/>
              <w:t>105.33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-2   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8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46.144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5.33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 2   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8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46.144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5.37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3   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8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45.068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5.37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-3   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8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45.068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5.41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 0   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8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45.068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5.91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   0   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8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38.624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5.99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-2   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8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37.552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5.99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2   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8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37.552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6.25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 1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7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34.336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6.25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-1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7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34.336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6.40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4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7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32.195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6.40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-4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7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32.195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6.63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 4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7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28.985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6.63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-4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7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28.985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6.64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4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7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28.985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6.64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-4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7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28.985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6.81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-3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7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26.848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6.81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3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7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26.848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6.87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-1   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25.7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6.87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 1   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25.7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6.95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2   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6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24.712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6.95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-2   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6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24.712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7.05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-2   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6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23.644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7.05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2   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6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23.644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7.17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-4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6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22.577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7.17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4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6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22.577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7.54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   1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6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17.248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7.54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  -1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6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17.248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7.66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1   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6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16.184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7.66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-1   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6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16.184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8.01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-3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5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11.929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8.01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3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5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11.929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8.02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-3   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5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11.929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8.02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3   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5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11.929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8.57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1   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5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05.56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8.57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-1   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5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05.56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8.72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3   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4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03.44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8.72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-3   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4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03.44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8.93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-4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4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01.321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8.93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4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4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01.321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8.97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-1   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4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00.263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8.97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 1   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4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00.263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8.98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 0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4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00.263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9.1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-4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4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99.20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9.1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4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4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99.20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9.4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3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4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94.976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9.4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-3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4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94.976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9.48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  -1   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4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94.976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9.48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   1   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4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94.976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9.8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  -3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3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90.753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9.8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   3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3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90.753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9.92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   0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3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89.699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09.93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 0   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3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89.699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24945.849</w:t>
            </w: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lastRenderedPageBreak/>
              <w:t>110.06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 0   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3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87.591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0.33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 2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3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84.432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0.33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-2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3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84.432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0.77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  -2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2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79.175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0.77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   2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2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79.175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1.54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 4   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1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70.784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1.54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-4   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1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70.784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1.59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0   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1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70.784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1.94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4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1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66.599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1.94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-4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1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66.599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2.11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0   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1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64.508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2.17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 2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1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64.508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2.17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-2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1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64.508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2.45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-4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0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61.376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2.45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4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0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61.376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2.63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 1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0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59.289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2.63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-1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6.0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59.289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3.34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 2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9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50.96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3.34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-2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9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50.96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3.35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4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9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50.96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3.35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-4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9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50.96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3.59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   1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9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48.881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3.59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  -1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9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48.881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3.60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-1   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9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48.881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3.60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 1   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9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48.881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3.65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 2   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9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47.843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3.65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-2   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9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47.843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3.67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 2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9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47.843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3.67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-2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9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47.843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3.73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-1   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9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46.80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3.73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 1   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9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46.80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4.0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-2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9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43.692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4.0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 2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9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43.692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4.08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-4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9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43.692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4.08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 4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9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43.692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4.17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3   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9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42.656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4.17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-3   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9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42.656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4.18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 3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9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42.656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4.18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-3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9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42.656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4.46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4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8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39.548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4.46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-4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8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39.548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4.66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 3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8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37.479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4.66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-3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8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37.479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4.94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-4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8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34.377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4.94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4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8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34.377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5.01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 2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8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33.344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5.01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-2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8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33.344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5.30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-4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31.2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5.30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 4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31.2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5.30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1   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31.2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5.30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-1   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31.2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5.32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-2   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7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30.248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5.32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2   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7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30.248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lastRenderedPageBreak/>
              <w:t>115.40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3   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7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30.248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5.40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-3   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7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30.248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5.5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 4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7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29.216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5.5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-4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7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29.216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5.58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-3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7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28.185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5.58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 3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7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28.185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5.76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-2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7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26.12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5.76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 2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7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26.12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5.77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-2   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7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26.12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5.77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2   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7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26.12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5.84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-1   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7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25.095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5.84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1   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7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25.095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6.09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2   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7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23.036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6.09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-2   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7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23.036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6.24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 3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20.9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6.24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-3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20.9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6.42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 3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6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19.952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6.42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-3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6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19.952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6.51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9   0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6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18.924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6.67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9   0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6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16.871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7.27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-2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6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11.744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7.27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 2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6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11.744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7.6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-3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5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07.649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7.6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 3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5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07.649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7.90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-3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5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05.60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7.90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 3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5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05.60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7.94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 2   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5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04.583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7.94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-2   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5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04.583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8.10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  -3   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5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03.561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8.10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   3   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5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03.561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8.22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0  1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5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02.540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8.24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 0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5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01.52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8.35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4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00.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8.35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-4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00.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8.53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-3   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4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99.48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8.53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3   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4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99.48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8.67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   2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4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98.460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8.67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  -2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4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98.460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8.77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4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4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97.441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8.77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-4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4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97.441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8.78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   0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4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96.423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8.80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-2   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4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96.423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8.80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2   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4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96.423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9.00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 0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4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94.387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9.08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5   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4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94.387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9.09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 0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4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94.387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9.14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9   0   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4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93.369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9.26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4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4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92.352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9.26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-4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4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92.352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9.33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-4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4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91.336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9.33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4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4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91.336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9.56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0  1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3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89.304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9.61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 0   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3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89.304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lastRenderedPageBreak/>
              <w:t>119.62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9   0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3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89.304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9.64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-3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3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89.304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9.64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 3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3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89.304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9.66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-4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3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89.304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9.66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 4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3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89.304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9.7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-2   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3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87.273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9.7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2   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3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87.273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9.9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-3   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3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86.259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9.9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3   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3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86.259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577507.146</w:t>
            </w: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0.23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 2   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3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83.217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0.23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-2   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3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83.217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0.26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-4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3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83.217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0.26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4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3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83.217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0.29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0  1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3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83.217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0.3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9   1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3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82.204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0.3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9  -1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3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82.204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0.47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5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3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81.192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0.47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-5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3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81.192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0.50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5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3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81.192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0.50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-5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3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81.192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0.53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3   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3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81.192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0.53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-3   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3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81.192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0.55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9  -1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3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81.192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0.55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9   1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3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81.192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0.71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4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2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79.168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0.71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-4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2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79.168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0.79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   2   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2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78.156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0.79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  -2   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2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78.156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0.80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-5   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2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78.156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0.80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 5   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2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78.156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1.56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 3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2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72.096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1.56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-3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2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72.096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1.69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   0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2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71.088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1.94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0   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1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69.072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1.98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 0   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1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68.064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2.16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1  1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1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67.057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2.16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-1  1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1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67.057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2.1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-1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1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66.051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2.1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 1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1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66.051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2.4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  -3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1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64.039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2.4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   3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1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64.039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2.75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   1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1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62.028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2.75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  -1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1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62.028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2.97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-1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60.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2.97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 1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60.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3.02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5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0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59.016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3.02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-5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0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59.016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3.07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-1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0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59.016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3.07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 1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0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59.016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3.12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9  -1   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0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59.016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3.12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9   1   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0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59.016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3.5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1  1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0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55.00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3.5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-1  1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0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55.00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lastRenderedPageBreak/>
              <w:t>123.61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 1   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0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55.00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3.61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-1   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0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55.00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3.62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9  -1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0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54.003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3.62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9   1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0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54.003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3.95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5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52.000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3.95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-5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52.000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4.07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 5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0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51.00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4.07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-5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.0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51.00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4.17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-3   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5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4.17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 3   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5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4.27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 2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9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49.00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4.27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-2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9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49.00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4.32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1  1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9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49.00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4.32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-1  1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9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49.00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4.4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 0  1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9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48.000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4.74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5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9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45.00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4.74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-5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9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45.00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4.79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9   0   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9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45.00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4.9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-5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9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44.007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4.9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5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9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44.007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4.94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3   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9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44.007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4.94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-3   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9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44.007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5.35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  -2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9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41.016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5.35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   2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9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41.016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5.36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-4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40.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5.36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4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40.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5.36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 2   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40.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5.36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-2   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40.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5.51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 2   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8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39.024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5.51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-2   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8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39.024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5.64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9   0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8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38.028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5.78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  -1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8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37.033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5.78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   1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8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37.033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6.01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0  1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8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35.04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6.0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1   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8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35.04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6.0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-1   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8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35.04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6.07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3   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8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35.04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6.07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-3   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8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35.04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6.09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 1   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8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35.04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6.09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-1   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8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35.04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6.16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 5   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8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34.051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6.16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-5   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8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34.051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6.19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-3   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8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34.051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6.19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3   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8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34.051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6.3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4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8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33.057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6.3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-4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8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33.057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6.44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-4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8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32.064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6.44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4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8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32.064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6.95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  -4   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7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28.096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6.95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   4   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7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28.096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7.0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-4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7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27.105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7.0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4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7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27.105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7.28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2   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7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26.115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lastRenderedPageBreak/>
              <w:t>127.28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-2   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7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26.115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7.42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   0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7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25.12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7.71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-4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7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22.156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7.71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 4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7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22.156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7.89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-2   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7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21.168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7.89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2   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7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21.168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7.94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 0   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7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21.168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8.15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 4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6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19.192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8.15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-4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6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19.192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8.63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-5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6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16.231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8.63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5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6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16.231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8.70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 1  1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6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15.24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8.70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-1  1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6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15.24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8.75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5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6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15.24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8.75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-5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6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15.24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8.91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4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6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14.259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8.91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-4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6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14.259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9.05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9   1   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6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13.273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9.05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9  -1   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6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13.273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9.9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9   1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5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06.387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9.9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9  -1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5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06.387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724781.397</w:t>
            </w: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0.15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-3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5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05.40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0.15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 3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5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05.40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0.30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-5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5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04.423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0.30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5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5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04.423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0.34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1  1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5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03.441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0.34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-1  1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5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03.441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0.36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 4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5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03.441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0.36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-4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5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03.441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0.63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-5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5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01.48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0.63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 5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5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01.48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0.69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  -3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5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01.48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0.69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   3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5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01.48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0.8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-4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00.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0.8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4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200.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1.45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5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4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96.583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1.45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-5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4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96.583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1.62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   0   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4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95.60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1.66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 5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4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94.627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1.66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-5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4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94.627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1.73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-4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4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94.627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1.73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 4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4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94.627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1.8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  -1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4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93.649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1.8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6   1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4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93.649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2.40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-1   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3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89.744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2.40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   1   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3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89.744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2.42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 3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3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89.744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2.42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-3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3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89.744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2.43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-5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3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89.744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2.43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5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3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89.744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2.64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4   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3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88.768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2.64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-4   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3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88.768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2.82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-5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3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87.793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lastRenderedPageBreak/>
              <w:t>132.82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5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3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87.793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2.94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4   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3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86.819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2.94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-4   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3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86.819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3.17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9  -2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3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84.871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3.17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9   2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3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84.871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3.36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9  -2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3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83.897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3.36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9   2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3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83.897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3.65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 0  1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3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81.952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3.90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-3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2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80.008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3.90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 3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2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80.008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4.2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9   0   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2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79.036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4.29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-3   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2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78.065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4.29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7   3   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2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78.065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4.32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 3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2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78.065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4.32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-3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2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78.065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4.83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 3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2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75.155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4.83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-3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2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75.155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4.86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4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2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74.185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4.86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-4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2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74.185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5.29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-2  1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2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72.248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5.29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2  1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2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72.248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5.32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-2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2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72.248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5.32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 2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2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72.248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5.58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9   0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1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70.312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6.00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   2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1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67.411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6.00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  -2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1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67.411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6.06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-3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1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67.411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6.06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 3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1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67.411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6.0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-5   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1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67.411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6.0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 5   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1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67.411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6.20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5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1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66.44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6.20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-5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1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66.44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6.27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 2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1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66.44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6.27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4  -2   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1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66.44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6.34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0  1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1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65.479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6.35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   1   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1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65.479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6.35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8  -1   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1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65.479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6.39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 2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1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65.479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6.39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3  -2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1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65.479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6.45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9  -2   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1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65.479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6.45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9   2   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1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65.479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6.46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-3   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1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65.479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6.46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3   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1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65.479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6.50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4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1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64.513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6.50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-4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1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64.513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6.51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4   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1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64.513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6.51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-4   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1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64.513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6.98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2  1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1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62.584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6.98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-2  1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1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62.584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7.04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 2   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61.6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7.04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-2   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61.6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7.05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 3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61.6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7.05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  -3   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61.6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lastRenderedPageBreak/>
              <w:t>137.05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7   0   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61.6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7.0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-3   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61.6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7.06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5   3   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61.6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7.06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9   2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61.6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7.06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9  -2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61.6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7.48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-3   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0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59.692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7.48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3   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0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59.692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7.49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 4   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0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59.692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7.49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2  -4   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0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59.692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7.90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0   0   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0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56.80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7.92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-2  1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0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56.80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7.92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4   2  1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0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56.80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8.21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 5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0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54.881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8.21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3  -5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0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54.881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8.54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-4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53.920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8.54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6   4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53.920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8.56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-1  1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0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52.96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8.56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 1  1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0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52.96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8.59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 5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0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52.96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8.59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1  -5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4.0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52.96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9.06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 3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9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51.04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9.06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-3   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9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51.04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9.07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  -4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9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51.04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9.07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   4   1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9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51.040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9.16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9   1   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9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50.080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9.16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9  -1   9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9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50.0808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9.74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  -2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9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47.20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9.74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5   2   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9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47.205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9.98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-3   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9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46.247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</w:p>
        </w:tc>
      </w:tr>
      <w:tr w:rsidR="00333D1D" w:rsidRPr="009A7D21" w:rsidTr="00485459">
        <w:trPr>
          <w:jc w:val="center"/>
        </w:trPr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39.983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-8   3   7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3.94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146.2472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40</w:t>
            </w:r>
          </w:p>
        </w:tc>
        <w:tc>
          <w:tcPr>
            <w:tcW w:w="0" w:type="auto"/>
            <w:vAlign w:val="center"/>
          </w:tcPr>
          <w:p w:rsidR="00333D1D" w:rsidRPr="00333D1D" w:rsidRDefault="00333D1D" w:rsidP="00485459">
            <w:pPr>
              <w:pStyle w:val="a7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333D1D">
              <w:rPr>
                <w:rFonts w:ascii="Times New Roman" w:eastAsia="宋体" w:hAnsi="Times New Roman" w:cs="Times New Roman" w:hint="eastAsia"/>
                <w:sz w:val="20"/>
                <w:szCs w:val="20"/>
              </w:rPr>
              <w:t>1859797.567</w:t>
            </w:r>
          </w:p>
        </w:tc>
      </w:tr>
    </w:tbl>
    <w:p w:rsidR="0036514B" w:rsidRDefault="0036514B" w:rsidP="006722A8">
      <w:pPr>
        <w:adjustRightInd w:val="0"/>
        <w:snapToGrid w:val="0"/>
        <w:spacing w:after="120" w:line="36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a9"/>
        <w:tblW w:w="0" w:type="auto"/>
        <w:jc w:val="center"/>
        <w:tblLook w:val="04A0" w:firstRow="1" w:lastRow="0" w:firstColumn="1" w:lastColumn="0" w:noHBand="0" w:noVBand="1"/>
      </w:tblPr>
      <w:tblGrid>
        <w:gridCol w:w="594"/>
        <w:gridCol w:w="1266"/>
        <w:gridCol w:w="1266"/>
        <w:gridCol w:w="1744"/>
        <w:gridCol w:w="1266"/>
        <w:gridCol w:w="1497"/>
      </w:tblGrid>
      <w:tr w:rsidR="005947A7" w:rsidRPr="00DA6820" w:rsidTr="007E0F9A">
        <w:trPr>
          <w:jc w:val="center"/>
        </w:trPr>
        <w:tc>
          <w:tcPr>
            <w:tcW w:w="0" w:type="auto"/>
            <w:vAlign w:val="center"/>
          </w:tcPr>
          <w:p w:rsidR="005947A7" w:rsidRPr="00DA6820" w:rsidRDefault="005947A7" w:rsidP="00DA6820">
            <w:pPr>
              <w:pStyle w:val="a7"/>
              <w:adjustRightInd w:val="0"/>
              <w:snapToGrid w:val="0"/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  <w:vertAlign w:val="superscript"/>
              </w:rPr>
            </w:pPr>
            <w:r w:rsidRPr="00DA6820">
              <w:rPr>
                <w:rFonts w:ascii="Times New Roman" w:eastAsia="宋体" w:hAnsi="Times New Roman" w:cs="Times New Roman"/>
                <w:sz w:val="20"/>
                <w:szCs w:val="20"/>
              </w:rPr>
              <w:t>2</w:t>
            </w:r>
            <w:r w:rsidRPr="00DA6820">
              <w:rPr>
                <w:rFonts w:ascii="Times New Roman" w:eastAsia="宋体" w:hAnsi="Times New Roman" w:cs="Times New Roman"/>
                <w:sz w:val="20"/>
                <w:szCs w:val="20"/>
              </w:rPr>
              <w:sym w:font="Symbol" w:char="F071"/>
            </w:r>
            <w:r w:rsidRPr="00DA6820">
              <w:rPr>
                <w:rFonts w:ascii="Times New Roman" w:eastAsia="宋体" w:hAnsi="Times New Roman" w:cs="Times New Roman"/>
                <w:sz w:val="20"/>
                <w:szCs w:val="20"/>
                <w:vertAlign w:val="superscript"/>
              </w:rPr>
              <w:t>UL</w:t>
            </w:r>
          </w:p>
        </w:tc>
        <w:tc>
          <w:tcPr>
            <w:tcW w:w="0" w:type="auto"/>
            <w:vAlign w:val="center"/>
          </w:tcPr>
          <w:p w:rsidR="005947A7" w:rsidRPr="00DA6820" w:rsidRDefault="001C7445" w:rsidP="00DA6820">
            <w:pPr>
              <w:pStyle w:val="a7"/>
              <w:adjustRightInd w:val="0"/>
              <w:snapToGrid w:val="0"/>
              <w:spacing w:line="360" w:lineRule="auto"/>
              <w:jc w:val="center"/>
              <w:rPr>
                <w:rFonts w:ascii="Times New Roman" w:eastAsia="宋体" w:hAnsi="Times New Roman" w:cs="Times New Roman"/>
                <w:i/>
                <w:sz w:val="20"/>
                <w:szCs w:val="20"/>
              </w:rPr>
            </w:pPr>
            <m:oMathPara>
              <m:oMath>
                <m:nary>
                  <m:naryPr>
                    <m:chr m:val="∑"/>
                    <m:limLoc m:val="subSup"/>
                    <m:supHide m:val="1"/>
                    <m:ctrlPr>
                      <w:rPr>
                        <w:rFonts w:ascii="Cambria Math" w:eastAsia="宋体" w:hAnsi="Cambria Math" w:cs="Times New Roman"/>
                        <w:i/>
                        <w:sz w:val="20"/>
                        <w:szCs w:val="20"/>
                      </w:rPr>
                    </m:ctrlPr>
                  </m:naryPr>
                  <m:sub>
                    <m:sSup>
                      <m:sSupPr>
                        <m:ctrlPr>
                          <w:rPr>
                            <w:rFonts w:ascii="Cambria Math" w:eastAsia="宋体" w:hAnsi="Cambria Math" w:cs="Times New Roman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eastAsia="宋体" w:hAnsi="Cambria Math" w:cs="Times New Roman"/>
                            <w:sz w:val="20"/>
                            <w:szCs w:val="20"/>
                          </w:rPr>
                          <m:t>h</m:t>
                        </m:r>
                      </m:e>
                      <m:sup>
                        <m:r>
                          <w:rPr>
                            <w:rFonts w:ascii="Cambria Math" w:eastAsia="宋体" w:hAnsi="Cambria Math" w:cs="Times New Roman"/>
                            <w:sz w:val="20"/>
                            <w:szCs w:val="20"/>
                          </w:rPr>
                          <m:t>'</m:t>
                        </m:r>
                      </m:sup>
                    </m:sSup>
                  </m:sub>
                  <m:sup/>
                  <m:e>
                    <m:sSubSup>
                      <m:sSubSupPr>
                        <m:ctrlPr>
                          <w:rPr>
                            <w:rFonts w:ascii="Cambria Math" w:eastAsia="宋体" w:hAnsi="Cambria Math" w:cs="Times New Roman"/>
                            <w:i/>
                            <w:sz w:val="20"/>
                            <w:szCs w:val="20"/>
                          </w:rPr>
                        </m:ctrlPr>
                      </m:sSubSupPr>
                      <m:e>
                        <m:r>
                          <w:rPr>
                            <w:rFonts w:ascii="Cambria Math" w:eastAsia="宋体" w:hAnsi="Cambria Math" w:cs="Times New Roman"/>
                            <w:sz w:val="20"/>
                            <w:szCs w:val="20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eastAsia="宋体" w:hAnsi="Cambria Math" w:cs="Times New Roman"/>
                            <w:sz w:val="20"/>
                            <w:szCs w:val="20"/>
                          </w:rPr>
                          <m:t>Ag,</m:t>
                        </m:r>
                        <m:sSup>
                          <m:sSupPr>
                            <m:ctrlPr>
                              <w:rPr>
                                <w:rFonts w:ascii="Cambria Math" w:eastAsia="宋体" w:hAnsi="Cambria Math" w:cs="Times New Roman"/>
                                <w:i/>
                                <w:sz w:val="20"/>
                                <w:szCs w:val="20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="宋体" w:hAnsi="Cambria Math" w:cs="Times New Roman"/>
                                <w:sz w:val="20"/>
                                <w:szCs w:val="20"/>
                              </w:rPr>
                              <m:t>h</m:t>
                            </m:r>
                          </m:e>
                          <m:sup>
                            <m:r>
                              <w:rPr>
                                <w:rFonts w:ascii="Cambria Math" w:eastAsia="宋体" w:hAnsi="Cambria Math" w:cs="Times New Roman"/>
                                <w:sz w:val="20"/>
                                <w:szCs w:val="20"/>
                              </w:rPr>
                              <m:t>'</m:t>
                            </m:r>
                          </m:sup>
                        </m:sSup>
                      </m:sub>
                      <m:sup>
                        <m:r>
                          <w:rPr>
                            <w:rFonts w:ascii="Cambria Math" w:eastAsia="宋体" w:hAnsi="Cambria Math" w:cs="Times New Roman"/>
                            <w:sz w:val="20"/>
                            <w:szCs w:val="20"/>
                          </w:rPr>
                          <m:t>2</m:t>
                        </m:r>
                      </m:sup>
                    </m:sSubSup>
                  </m:e>
                </m:nary>
              </m:oMath>
            </m:oMathPara>
          </w:p>
        </w:tc>
        <w:tc>
          <w:tcPr>
            <w:tcW w:w="0" w:type="auto"/>
            <w:vAlign w:val="center"/>
          </w:tcPr>
          <w:p w:rsidR="005947A7" w:rsidRPr="00DA6820" w:rsidRDefault="001C7445" w:rsidP="00DA6820">
            <w:pPr>
              <w:pStyle w:val="a7"/>
              <w:adjustRightInd w:val="0"/>
              <w:snapToGrid w:val="0"/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m:oMathPara>
              <m:oMath>
                <m:nary>
                  <m:naryPr>
                    <m:chr m:val="∑"/>
                    <m:limLoc m:val="subSup"/>
                    <m:supHide m:val="1"/>
                    <m:ctrlPr>
                      <w:rPr>
                        <w:rFonts w:ascii="Cambria Math" w:eastAsia="宋体" w:hAnsi="Cambria Math" w:cs="Times New Roman"/>
                        <w:i/>
                        <w:sz w:val="20"/>
                        <w:szCs w:val="20"/>
                      </w:rPr>
                    </m:ctrlPr>
                  </m:naryPr>
                  <m:sub>
                    <m:sSup>
                      <m:sSupPr>
                        <m:ctrlPr>
                          <w:rPr>
                            <w:rFonts w:ascii="Cambria Math" w:eastAsia="宋体" w:hAnsi="Cambria Math" w:cs="Times New Roman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eastAsia="宋体" w:hAnsi="Cambria Math" w:cs="Times New Roman"/>
                            <w:sz w:val="20"/>
                            <w:szCs w:val="20"/>
                          </w:rPr>
                          <m:t>h</m:t>
                        </m:r>
                      </m:e>
                      <m:sup>
                        <m:r>
                          <w:rPr>
                            <w:rFonts w:ascii="Cambria Math" w:eastAsia="宋体" w:hAnsi="Cambria Math" w:cs="Times New Roman"/>
                            <w:sz w:val="20"/>
                            <w:szCs w:val="20"/>
                          </w:rPr>
                          <m:t>'</m:t>
                        </m:r>
                      </m:sup>
                    </m:sSup>
                  </m:sub>
                  <m:sup/>
                  <m:e>
                    <m:sSubSup>
                      <m:sSubSupPr>
                        <m:ctrlPr>
                          <w:rPr>
                            <w:rFonts w:ascii="Cambria Math" w:eastAsia="宋体" w:hAnsi="Cambria Math" w:cs="Times New Roman"/>
                            <w:i/>
                            <w:sz w:val="20"/>
                            <w:szCs w:val="20"/>
                          </w:rPr>
                        </m:ctrlPr>
                      </m:sSubSupPr>
                      <m:e>
                        <m:r>
                          <w:rPr>
                            <w:rFonts w:ascii="Cambria Math" w:eastAsia="宋体" w:hAnsi="Cambria Math" w:cs="Times New Roman"/>
                            <w:sz w:val="20"/>
                            <w:szCs w:val="20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eastAsia="宋体" w:hAnsi="Cambria Math" w:cs="Times New Roman"/>
                            <w:sz w:val="20"/>
                            <w:szCs w:val="20"/>
                          </w:rPr>
                          <m:t>Te,</m:t>
                        </m:r>
                        <m:sSup>
                          <m:sSupPr>
                            <m:ctrlPr>
                              <w:rPr>
                                <w:rFonts w:ascii="Cambria Math" w:eastAsia="宋体" w:hAnsi="Cambria Math" w:cs="Times New Roman"/>
                                <w:i/>
                                <w:sz w:val="20"/>
                                <w:szCs w:val="20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="宋体" w:hAnsi="Cambria Math" w:cs="Times New Roman"/>
                                <w:sz w:val="20"/>
                                <w:szCs w:val="20"/>
                              </w:rPr>
                              <m:t>h</m:t>
                            </m:r>
                          </m:e>
                          <m:sup>
                            <m:r>
                              <w:rPr>
                                <w:rFonts w:ascii="Cambria Math" w:eastAsia="宋体" w:hAnsi="Cambria Math" w:cs="Times New Roman"/>
                                <w:sz w:val="20"/>
                                <w:szCs w:val="20"/>
                              </w:rPr>
                              <m:t>'</m:t>
                            </m:r>
                          </m:sup>
                        </m:sSup>
                      </m:sub>
                      <m:sup>
                        <m:r>
                          <w:rPr>
                            <w:rFonts w:ascii="Cambria Math" w:eastAsia="宋体" w:hAnsi="Cambria Math" w:cs="Times New Roman"/>
                            <w:sz w:val="20"/>
                            <w:szCs w:val="20"/>
                          </w:rPr>
                          <m:t>2</m:t>
                        </m:r>
                      </m:sup>
                    </m:sSubSup>
                  </m:e>
                </m:nary>
              </m:oMath>
            </m:oMathPara>
          </w:p>
        </w:tc>
        <w:tc>
          <w:tcPr>
            <w:tcW w:w="0" w:type="auto"/>
            <w:vAlign w:val="center"/>
          </w:tcPr>
          <w:p w:rsidR="005947A7" w:rsidRPr="00DA6820" w:rsidRDefault="001C7445" w:rsidP="00DA6820">
            <w:pPr>
              <w:pStyle w:val="a7"/>
              <w:adjustRightInd w:val="0"/>
              <w:snapToGrid w:val="0"/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m:oMathPara>
              <m:oMath>
                <m:nary>
                  <m:naryPr>
                    <m:chr m:val="∑"/>
                    <m:limLoc m:val="subSup"/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12</m:t>
                    </m:r>
                  </m:sup>
                  <m:e>
                    <m:nary>
                      <m:naryPr>
                        <m:chr m:val="∑"/>
                        <m:limLoc m:val="subSup"/>
                        <m:supHide m:val="1"/>
                        <m:ctrlPr>
                          <w:rPr>
                            <w:rFonts w:ascii="Cambria Math" w:hAnsi="Cambria Math" w:cs="Times New Roman"/>
                            <w:i/>
                            <w:sz w:val="20"/>
                            <w:szCs w:val="20"/>
                          </w:rPr>
                        </m:ctrlPr>
                      </m:naryPr>
                      <m:sub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i/>
                                <w:sz w:val="20"/>
                                <w:szCs w:val="20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Times New Roman"/>
                                <w:sz w:val="20"/>
                                <w:szCs w:val="20"/>
                              </w:rPr>
                              <m:t>h</m:t>
                            </m:r>
                          </m:e>
                          <m:sup>
                            <m:r>
                              <w:rPr>
                                <w:rFonts w:ascii="Cambria Math" w:hAnsi="Cambria Math" w:cs="Times New Roman"/>
                                <w:sz w:val="20"/>
                                <w:szCs w:val="20"/>
                              </w:rPr>
                              <m:t>'</m:t>
                            </m:r>
                          </m:sup>
                        </m:sSup>
                      </m:sub>
                      <m:sup/>
                      <m:e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  <w:i/>
                                <w:sz w:val="20"/>
                                <w:szCs w:val="20"/>
                              </w:rPr>
                            </m:ctrlPr>
                          </m:sSubSup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0"/>
                                    <w:szCs w:val="20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0"/>
                                    <w:szCs w:val="20"/>
                                  </w:rPr>
                                  <m:t>m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20"/>
                                    <w:szCs w:val="20"/>
                                  </w:rPr>
                                  <m:t>'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20"/>
                                <w:szCs w:val="20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0"/>
                                <w:szCs w:val="20"/>
                              </w:rPr>
                              <m:t>i,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0"/>
                                    <w:szCs w:val="20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0"/>
                                    <w:szCs w:val="20"/>
                                  </w:rPr>
                                  <m:t>h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20"/>
                                    <w:szCs w:val="20"/>
                                  </w:rPr>
                                  <m:t>'</m:t>
                                </m:r>
                              </m:sup>
                            </m:sSup>
                          </m:sub>
                          <m:sup>
                            <m:r>
                              <w:rPr>
                                <w:rFonts w:ascii="Cambria Math" w:hAnsi="Cambria Math" w:cs="Times New Roman"/>
                                <w:sz w:val="20"/>
                                <w:szCs w:val="20"/>
                              </w:rPr>
                              <m:t>2</m:t>
                            </m:r>
                          </m:sup>
                        </m:sSubSup>
                      </m:e>
                    </m:nary>
                  </m:e>
                </m:nary>
              </m:oMath>
            </m:oMathPara>
          </w:p>
        </w:tc>
        <w:tc>
          <w:tcPr>
            <w:tcW w:w="0" w:type="auto"/>
            <w:vAlign w:val="center"/>
          </w:tcPr>
          <w:p w:rsidR="005947A7" w:rsidRPr="00DA6820" w:rsidRDefault="001C7445" w:rsidP="00DA6820">
            <w:pPr>
              <w:pStyle w:val="a7"/>
              <w:adjustRightInd w:val="0"/>
              <w:snapToGrid w:val="0"/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m:oMathPara>
              <m:oMath>
                <m:nary>
                  <m:naryPr>
                    <m:chr m:val="∑"/>
                    <m:limLoc m:val="subSup"/>
                    <m:supHide m:val="1"/>
                    <m:ctrlPr>
                      <w:rPr>
                        <w:rFonts w:ascii="Cambria Math" w:eastAsia="宋体" w:hAnsi="Cambria Math" w:cs="Times New Roman"/>
                        <w:kern w:val="2"/>
                        <w:sz w:val="20"/>
                        <w:szCs w:val="20"/>
                        <w:lang w:val="en-GB"/>
                      </w:rPr>
                    </m:ctrlPr>
                  </m:naryPr>
                  <m:sub>
                    <m:r>
                      <w:rPr>
                        <w:rFonts w:ascii="Cambria Math" w:eastAsia="宋体" w:hAnsi="Cambria Math" w:cs="Times New Roman"/>
                        <w:kern w:val="2"/>
                        <w:sz w:val="20"/>
                        <w:szCs w:val="20"/>
                        <w:lang w:val="en-GB"/>
                      </w:rPr>
                      <m:t>h</m:t>
                    </m:r>
                  </m:sub>
                  <m:sup/>
                  <m:e>
                    <m:sSup>
                      <m:sSupPr>
                        <m:ctrlPr>
                          <w:rPr>
                            <w:rFonts w:ascii="Cambria Math" w:eastAsia="宋体" w:hAnsi="Cambria Math" w:cs="Times New Roman"/>
                            <w:i/>
                            <w:kern w:val="2"/>
                            <w:sz w:val="20"/>
                            <w:szCs w:val="20"/>
                            <w:lang w:val="en-GB"/>
                          </w:rPr>
                        </m:ctrlPr>
                      </m:sSupPr>
                      <m:e>
                        <m:r>
                          <w:rPr>
                            <w:rFonts w:ascii="Cambria Math" w:eastAsia="宋体" w:hAnsi="Cambria Math" w:cs="Times New Roman"/>
                            <w:kern w:val="2"/>
                            <w:sz w:val="20"/>
                            <w:szCs w:val="20"/>
                            <w:lang w:val="en-GB"/>
                          </w:rPr>
                          <m:t>m</m:t>
                        </m:r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eastAsia="宋体" w:hAnsi="Cambria Math" w:cs="Times New Roman"/>
                                <w:i/>
                                <w:kern w:val="2"/>
                                <w:sz w:val="20"/>
                                <w:szCs w:val="20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宋体" w:hAnsi="Cambria Math" w:cs="Times New Roman"/>
                                    <w:i/>
                                    <w:kern w:val="2"/>
                                    <w:sz w:val="20"/>
                                    <w:szCs w:val="20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宋体" w:hAnsi="Cambria Math" w:cs="Times New Roman"/>
                                    <w:kern w:val="2"/>
                                    <w:sz w:val="20"/>
                                    <w:szCs w:val="20"/>
                                    <w:lang w:val="en-GB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宋体" w:hAnsi="Cambria Math" w:cs="Times New Roman"/>
                                    <w:kern w:val="2"/>
                                    <w:sz w:val="20"/>
                                    <w:szCs w:val="20"/>
                                    <w:lang w:val="en-GB"/>
                                  </w:rPr>
                                  <m:t>h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w:rPr>
                            <w:rFonts w:ascii="Cambria Math" w:eastAsia="宋体" w:hAnsi="Cambria Math" w:cs="Times New Roman"/>
                            <w:kern w:val="2"/>
                            <w:sz w:val="20"/>
                            <w:szCs w:val="20"/>
                            <w:lang w:val="en-GB"/>
                          </w:rPr>
                          <m:t>2</m:t>
                        </m:r>
                      </m:sup>
                    </m:sSup>
                  </m:e>
                </m:nary>
              </m:oMath>
            </m:oMathPara>
          </w:p>
        </w:tc>
        <w:tc>
          <w:tcPr>
            <w:tcW w:w="0" w:type="auto"/>
            <w:vAlign w:val="center"/>
          </w:tcPr>
          <w:p w:rsidR="005947A7" w:rsidRPr="00DA6820" w:rsidRDefault="001C7445" w:rsidP="00DA6820">
            <w:pPr>
              <w:pStyle w:val="a7"/>
              <w:adjustRightInd w:val="0"/>
              <w:snapToGrid w:val="0"/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</w:rPr>
                    </m:ctrlPr>
                  </m:fPr>
                  <m:num>
                    <m:nary>
                      <m:naryPr>
                        <m:chr m:val="∑"/>
                        <m:limLoc m:val="subSup"/>
                        <m:ctrlPr>
                          <w:rPr>
                            <w:rFonts w:ascii="Cambria Math" w:hAnsi="Cambria Math" w:cs="Times New Roman"/>
                            <w:i/>
                            <w:sz w:val="20"/>
                            <w:szCs w:val="20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</w:rPr>
                          <m:t>i=1</m:t>
                        </m:r>
                      </m:sub>
                      <m:sup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</w:rPr>
                          <m:t>12</m:t>
                        </m:r>
                      </m:sup>
                      <m:e>
                        <m:nary>
                          <m:naryPr>
                            <m:chr m:val="∑"/>
                            <m:limLoc m:val="subSup"/>
                            <m:supHide m:val="1"/>
                            <m:ctrlPr>
                              <w:rPr>
                                <w:rFonts w:ascii="Cambria Math" w:hAnsi="Cambria Math" w:cs="Times New Roman"/>
                                <w:i/>
                                <w:sz w:val="20"/>
                                <w:szCs w:val="20"/>
                              </w:rPr>
                            </m:ctrlPr>
                          </m:naryPr>
                          <m:sub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0"/>
                                    <w:szCs w:val="20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0"/>
                                    <w:szCs w:val="20"/>
                                  </w:rPr>
                                  <m:t>h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20"/>
                                    <w:szCs w:val="20"/>
                                  </w:rPr>
                                  <m:t>'</m:t>
                                </m:r>
                              </m:sup>
                            </m:sSup>
                          </m:sub>
                          <m:sup/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0"/>
                                    <w:szCs w:val="20"/>
                                  </w:rPr>
                                </m:ctrlPr>
                              </m:sSubSupPr>
                              <m:e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sz w:val="20"/>
                                        <w:szCs w:val="20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0"/>
                                        <w:szCs w:val="20"/>
                                      </w:rPr>
                                      <m:t>m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 w:cs="Times New Roman"/>
                                        <w:sz w:val="20"/>
                                        <w:szCs w:val="20"/>
                                      </w:rPr>
                                      <m:t>'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 w:cs="Times New Roman"/>
                                    <w:sz w:val="20"/>
                                    <w:szCs w:val="20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20"/>
                                    <w:szCs w:val="20"/>
                                  </w:rPr>
                                  <m:t>i,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sz w:val="20"/>
                                        <w:szCs w:val="20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0"/>
                                        <w:szCs w:val="20"/>
                                      </w:rPr>
                                      <m:t>h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 w:cs="Times New Roman"/>
                                        <w:sz w:val="20"/>
                                        <w:szCs w:val="20"/>
                                      </w:rPr>
                                      <m:t>'</m:t>
                                    </m:r>
                                  </m:sup>
                                </m:sSup>
                              </m:sub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20"/>
                                    <w:szCs w:val="20"/>
                                  </w:rPr>
                                  <m:t>2</m:t>
                                </m:r>
                              </m:sup>
                            </m:sSubSup>
                          </m:e>
                        </m:nary>
                      </m:e>
                    </m:nary>
                  </m:num>
                  <m:den>
                    <m:nary>
                      <m:naryPr>
                        <m:chr m:val="∑"/>
                        <m:limLoc m:val="subSup"/>
                        <m:supHide m:val="1"/>
                        <m:ctrlPr>
                          <w:rPr>
                            <w:rFonts w:ascii="Cambria Math" w:eastAsia="宋体" w:hAnsi="Cambria Math" w:cs="Times New Roman"/>
                            <w:kern w:val="2"/>
                            <w:sz w:val="20"/>
                            <w:szCs w:val="20"/>
                            <w:lang w:val="en-GB"/>
                          </w:rPr>
                        </m:ctrlPr>
                      </m:naryPr>
                      <m:sub>
                        <m:r>
                          <w:rPr>
                            <w:rFonts w:ascii="Cambria Math" w:eastAsia="宋体" w:hAnsi="Cambria Math" w:cs="Times New Roman"/>
                            <w:kern w:val="2"/>
                            <w:sz w:val="20"/>
                            <w:szCs w:val="20"/>
                            <w:lang w:val="en-GB"/>
                          </w:rPr>
                          <m:t>h</m:t>
                        </m:r>
                      </m:sub>
                      <m:sup/>
                      <m:e>
                        <m:sSup>
                          <m:sSupPr>
                            <m:ctrlPr>
                              <w:rPr>
                                <w:rFonts w:ascii="Cambria Math" w:eastAsia="宋体" w:hAnsi="Cambria Math" w:cs="Times New Roman"/>
                                <w:i/>
                                <w:kern w:val="2"/>
                                <w:sz w:val="20"/>
                                <w:szCs w:val="20"/>
                                <w:lang w:val="en-GB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="宋体" w:hAnsi="Cambria Math" w:cs="Times New Roman"/>
                                <w:kern w:val="2"/>
                                <w:sz w:val="20"/>
                                <w:szCs w:val="20"/>
                                <w:lang w:val="en-GB"/>
                              </w:rPr>
                              <m:t>m</m:t>
                            </m:r>
                            <m:d>
                              <m:dPr>
                                <m:begChr m:val="|"/>
                                <m:endChr m:val="|"/>
                                <m:ctrlPr>
                                  <w:rPr>
                                    <w:rFonts w:ascii="Cambria Math" w:eastAsia="宋体" w:hAnsi="Cambria Math" w:cs="Times New Roman"/>
                                    <w:i/>
                                    <w:kern w:val="2"/>
                                    <w:sz w:val="20"/>
                                    <w:szCs w:val="20"/>
                                    <w:lang w:val="en-GB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="宋体" w:hAnsi="Cambria Math" w:cs="Times New Roman"/>
                                        <w:i/>
                                        <w:kern w:val="2"/>
                                        <w:sz w:val="20"/>
                                        <w:szCs w:val="20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="宋体" w:hAnsi="Cambria Math" w:cs="Times New Roman"/>
                                        <w:kern w:val="2"/>
                                        <w:sz w:val="20"/>
                                        <w:szCs w:val="20"/>
                                        <w:lang w:val="en-GB"/>
                                      </w:rPr>
                                      <m:t>F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="宋体" w:hAnsi="Cambria Math" w:cs="Times New Roman"/>
                                        <w:kern w:val="2"/>
                                        <w:sz w:val="20"/>
                                        <w:szCs w:val="20"/>
                                        <w:lang w:val="en-GB"/>
                                      </w:rPr>
                                      <m:t>h</m:t>
                                    </m:r>
                                  </m:sub>
                                </m:sSub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eastAsia="宋体" w:hAnsi="Cambria Math" w:cs="Times New Roman"/>
                                <w:kern w:val="2"/>
                                <w:sz w:val="20"/>
                                <w:szCs w:val="20"/>
                                <w:lang w:val="en-GB"/>
                              </w:rPr>
                              <m:t>2</m:t>
                            </m:r>
                          </m:sup>
                        </m:sSup>
                      </m:e>
                    </m:nary>
                  </m:den>
                </m:f>
              </m:oMath>
            </m:oMathPara>
          </w:p>
        </w:tc>
      </w:tr>
      <w:tr w:rsidR="005947A7" w:rsidRPr="00DA6820" w:rsidTr="007E0F9A">
        <w:trPr>
          <w:jc w:val="center"/>
        </w:trPr>
        <w:tc>
          <w:tcPr>
            <w:tcW w:w="0" w:type="auto"/>
          </w:tcPr>
          <w:p w:rsidR="005947A7" w:rsidRPr="00DA6820" w:rsidRDefault="005947A7" w:rsidP="00DA6820">
            <w:pPr>
              <w:pStyle w:val="a7"/>
              <w:adjustRightInd w:val="0"/>
              <w:snapToGrid w:val="0"/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A6820">
              <w:rPr>
                <w:rFonts w:ascii="Times New Roman" w:eastAsia="宋体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0" w:type="auto"/>
          </w:tcPr>
          <w:p w:rsidR="005947A7" w:rsidRPr="00DA6820" w:rsidRDefault="005947A7" w:rsidP="00DA6820">
            <w:pPr>
              <w:pStyle w:val="a7"/>
              <w:adjustRightInd w:val="0"/>
              <w:snapToGrid w:val="0"/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A6820">
              <w:rPr>
                <w:rFonts w:ascii="Times New Roman" w:eastAsia="宋体" w:hAnsi="Times New Roman" w:cs="Times New Roman"/>
                <w:sz w:val="20"/>
                <w:szCs w:val="20"/>
              </w:rPr>
              <w:t>78571.534</w:t>
            </w:r>
          </w:p>
        </w:tc>
        <w:tc>
          <w:tcPr>
            <w:tcW w:w="0" w:type="auto"/>
          </w:tcPr>
          <w:p w:rsidR="005947A7" w:rsidRPr="00DA6820" w:rsidRDefault="005947A7" w:rsidP="00DA6820">
            <w:pPr>
              <w:pStyle w:val="a7"/>
              <w:adjustRightInd w:val="0"/>
              <w:snapToGrid w:val="0"/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A6820">
              <w:rPr>
                <w:rFonts w:ascii="Times New Roman" w:eastAsia="宋体" w:hAnsi="Times New Roman" w:cs="Times New Roman"/>
                <w:sz w:val="20"/>
                <w:szCs w:val="20"/>
              </w:rPr>
              <w:t>93774.2178</w:t>
            </w:r>
          </w:p>
        </w:tc>
        <w:tc>
          <w:tcPr>
            <w:tcW w:w="0" w:type="auto"/>
          </w:tcPr>
          <w:p w:rsidR="005947A7" w:rsidRPr="00DA6820" w:rsidRDefault="005947A7" w:rsidP="00DA6820">
            <w:pPr>
              <w:pStyle w:val="a7"/>
              <w:adjustRightInd w:val="0"/>
              <w:snapToGrid w:val="0"/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A6820">
              <w:rPr>
                <w:rFonts w:ascii="Times New Roman" w:eastAsia="宋体" w:hAnsi="Times New Roman" w:cs="Times New Roman"/>
                <w:sz w:val="20"/>
                <w:szCs w:val="20"/>
              </w:rPr>
              <w:t>1003669.143</w:t>
            </w:r>
          </w:p>
        </w:tc>
        <w:tc>
          <w:tcPr>
            <w:tcW w:w="0" w:type="auto"/>
          </w:tcPr>
          <w:p w:rsidR="005947A7" w:rsidRPr="00DA6820" w:rsidRDefault="005947A7" w:rsidP="00DA6820">
            <w:pPr>
              <w:pStyle w:val="a7"/>
              <w:adjustRightInd w:val="0"/>
              <w:snapToGrid w:val="0"/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A6820">
              <w:rPr>
                <w:rFonts w:ascii="Times New Roman" w:eastAsia="宋体" w:hAnsi="Times New Roman" w:cs="Times New Roman"/>
                <w:sz w:val="20"/>
                <w:szCs w:val="20"/>
              </w:rPr>
              <w:t>350277.2376</w:t>
            </w:r>
          </w:p>
        </w:tc>
        <w:tc>
          <w:tcPr>
            <w:tcW w:w="0" w:type="auto"/>
          </w:tcPr>
          <w:p w:rsidR="005947A7" w:rsidRPr="00DA6820" w:rsidRDefault="005947A7" w:rsidP="00DA6820">
            <w:pPr>
              <w:pStyle w:val="a7"/>
              <w:adjustRightInd w:val="0"/>
              <w:snapToGrid w:val="0"/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A6820">
              <w:rPr>
                <w:rFonts w:ascii="Times New Roman" w:eastAsia="宋体" w:hAnsi="Times New Roman" w:cs="Times New Roman"/>
                <w:sz w:val="20"/>
                <w:szCs w:val="20"/>
              </w:rPr>
              <w:t>2.865356453</w:t>
            </w:r>
          </w:p>
        </w:tc>
      </w:tr>
      <w:tr w:rsidR="005947A7" w:rsidRPr="00DA6820" w:rsidTr="007E0F9A">
        <w:trPr>
          <w:jc w:val="center"/>
        </w:trPr>
        <w:tc>
          <w:tcPr>
            <w:tcW w:w="0" w:type="auto"/>
          </w:tcPr>
          <w:p w:rsidR="005947A7" w:rsidRPr="00DA6820" w:rsidRDefault="005947A7" w:rsidP="00DA6820">
            <w:pPr>
              <w:pStyle w:val="a7"/>
              <w:adjustRightInd w:val="0"/>
              <w:snapToGrid w:val="0"/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A6820">
              <w:rPr>
                <w:rFonts w:ascii="Times New Roman" w:eastAsia="宋体" w:hAnsi="Times New Roman" w:cs="Times New Roman"/>
                <w:sz w:val="20"/>
                <w:szCs w:val="20"/>
              </w:rPr>
              <w:t>40</w:t>
            </w:r>
          </w:p>
        </w:tc>
        <w:tc>
          <w:tcPr>
            <w:tcW w:w="0" w:type="auto"/>
          </w:tcPr>
          <w:p w:rsidR="005947A7" w:rsidRPr="00DA6820" w:rsidRDefault="005947A7" w:rsidP="00DA6820">
            <w:pPr>
              <w:pStyle w:val="a7"/>
              <w:adjustRightInd w:val="0"/>
              <w:snapToGrid w:val="0"/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A6820">
              <w:rPr>
                <w:rFonts w:ascii="Times New Roman" w:eastAsia="宋体" w:hAnsi="Times New Roman" w:cs="Times New Roman"/>
                <w:sz w:val="20"/>
                <w:szCs w:val="20"/>
              </w:rPr>
              <w:t>144031.8806</w:t>
            </w:r>
          </w:p>
        </w:tc>
        <w:tc>
          <w:tcPr>
            <w:tcW w:w="0" w:type="auto"/>
          </w:tcPr>
          <w:p w:rsidR="005947A7" w:rsidRPr="00DA6820" w:rsidRDefault="005947A7" w:rsidP="00DA6820">
            <w:pPr>
              <w:pStyle w:val="a7"/>
              <w:adjustRightInd w:val="0"/>
              <w:snapToGrid w:val="0"/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A6820">
              <w:rPr>
                <w:rFonts w:ascii="Times New Roman" w:eastAsia="宋体" w:hAnsi="Times New Roman" w:cs="Times New Roman"/>
                <w:sz w:val="20"/>
                <w:szCs w:val="20"/>
              </w:rPr>
              <w:t>171637.2802</w:t>
            </w:r>
          </w:p>
        </w:tc>
        <w:tc>
          <w:tcPr>
            <w:tcW w:w="0" w:type="auto"/>
          </w:tcPr>
          <w:p w:rsidR="005947A7" w:rsidRPr="00DA6820" w:rsidRDefault="005947A7" w:rsidP="00DA6820">
            <w:pPr>
              <w:pStyle w:val="a7"/>
              <w:adjustRightInd w:val="0"/>
              <w:snapToGrid w:val="0"/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A6820">
              <w:rPr>
                <w:rFonts w:ascii="Times New Roman" w:eastAsia="宋体" w:hAnsi="Times New Roman" w:cs="Times New Roman"/>
                <w:sz w:val="20"/>
                <w:szCs w:val="20"/>
              </w:rPr>
              <w:t>1838804.166</w:t>
            </w:r>
          </w:p>
        </w:tc>
        <w:tc>
          <w:tcPr>
            <w:tcW w:w="0" w:type="auto"/>
          </w:tcPr>
          <w:p w:rsidR="005947A7" w:rsidRPr="00DA6820" w:rsidRDefault="005947A7" w:rsidP="00DA6820">
            <w:pPr>
              <w:pStyle w:val="a7"/>
              <w:adjustRightInd w:val="0"/>
              <w:snapToGrid w:val="0"/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A6820">
              <w:rPr>
                <w:rFonts w:ascii="Times New Roman" w:eastAsia="宋体" w:hAnsi="Times New Roman" w:cs="Times New Roman"/>
                <w:sz w:val="20"/>
                <w:szCs w:val="20"/>
              </w:rPr>
              <w:t>1584255.518</w:t>
            </w:r>
          </w:p>
        </w:tc>
        <w:tc>
          <w:tcPr>
            <w:tcW w:w="0" w:type="auto"/>
          </w:tcPr>
          <w:p w:rsidR="005947A7" w:rsidRPr="00DA6820" w:rsidRDefault="005947A7" w:rsidP="00DA6820">
            <w:pPr>
              <w:pStyle w:val="a7"/>
              <w:adjustRightInd w:val="0"/>
              <w:snapToGrid w:val="0"/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A6820">
              <w:rPr>
                <w:rFonts w:ascii="Times New Roman" w:eastAsia="宋体" w:hAnsi="Times New Roman" w:cs="Times New Roman"/>
                <w:sz w:val="20"/>
                <w:szCs w:val="20"/>
              </w:rPr>
              <w:t>1.160673985</w:t>
            </w:r>
          </w:p>
        </w:tc>
      </w:tr>
      <w:tr w:rsidR="005947A7" w:rsidRPr="00DA6820" w:rsidTr="007E0F9A">
        <w:trPr>
          <w:jc w:val="center"/>
        </w:trPr>
        <w:tc>
          <w:tcPr>
            <w:tcW w:w="0" w:type="auto"/>
          </w:tcPr>
          <w:p w:rsidR="005947A7" w:rsidRPr="00DA6820" w:rsidRDefault="005947A7" w:rsidP="00DA6820">
            <w:pPr>
              <w:pStyle w:val="a7"/>
              <w:adjustRightInd w:val="0"/>
              <w:snapToGrid w:val="0"/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A6820">
              <w:rPr>
                <w:rFonts w:ascii="Times New Roman" w:eastAsia="宋体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0" w:type="auto"/>
          </w:tcPr>
          <w:p w:rsidR="005947A7" w:rsidRPr="00DA6820" w:rsidRDefault="005947A7" w:rsidP="00DA6820">
            <w:pPr>
              <w:pStyle w:val="a7"/>
              <w:adjustRightInd w:val="0"/>
              <w:snapToGrid w:val="0"/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A6820">
              <w:rPr>
                <w:rFonts w:ascii="Times New Roman" w:eastAsia="宋体" w:hAnsi="Times New Roman" w:cs="Times New Roman"/>
                <w:sz w:val="20"/>
                <w:szCs w:val="20"/>
              </w:rPr>
              <w:t>275965.4414</w:t>
            </w:r>
          </w:p>
        </w:tc>
        <w:tc>
          <w:tcPr>
            <w:tcW w:w="0" w:type="auto"/>
          </w:tcPr>
          <w:p w:rsidR="005947A7" w:rsidRPr="00DA6820" w:rsidRDefault="005947A7" w:rsidP="00DA6820">
            <w:pPr>
              <w:pStyle w:val="a7"/>
              <w:adjustRightInd w:val="0"/>
              <w:snapToGrid w:val="0"/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A6820">
              <w:rPr>
                <w:rFonts w:ascii="Times New Roman" w:eastAsia="宋体" w:hAnsi="Times New Roman" w:cs="Times New Roman"/>
                <w:sz w:val="20"/>
                <w:szCs w:val="20"/>
              </w:rPr>
              <w:t>331211.1756</w:t>
            </w:r>
          </w:p>
        </w:tc>
        <w:tc>
          <w:tcPr>
            <w:tcW w:w="0" w:type="auto"/>
          </w:tcPr>
          <w:p w:rsidR="005947A7" w:rsidRPr="00DA6820" w:rsidRDefault="005947A7" w:rsidP="00DA6820">
            <w:pPr>
              <w:pStyle w:val="a7"/>
              <w:adjustRightInd w:val="0"/>
              <w:snapToGrid w:val="0"/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A6820">
              <w:rPr>
                <w:rFonts w:ascii="Times New Roman" w:eastAsia="宋体" w:hAnsi="Times New Roman" w:cs="Times New Roman"/>
                <w:sz w:val="20"/>
                <w:szCs w:val="20"/>
              </w:rPr>
              <w:t>3532568.234</w:t>
            </w:r>
          </w:p>
        </w:tc>
        <w:tc>
          <w:tcPr>
            <w:tcW w:w="0" w:type="auto"/>
          </w:tcPr>
          <w:p w:rsidR="005947A7" w:rsidRPr="00DA6820" w:rsidRDefault="005947A7" w:rsidP="00DA6820">
            <w:pPr>
              <w:pStyle w:val="a7"/>
              <w:adjustRightInd w:val="0"/>
              <w:snapToGrid w:val="0"/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A6820">
              <w:rPr>
                <w:rFonts w:ascii="Times New Roman" w:eastAsia="宋体" w:hAnsi="Times New Roman" w:cs="Times New Roman"/>
                <w:sz w:val="20"/>
                <w:szCs w:val="20"/>
              </w:rPr>
              <w:t>3485458.526</w:t>
            </w:r>
          </w:p>
        </w:tc>
        <w:tc>
          <w:tcPr>
            <w:tcW w:w="0" w:type="auto"/>
          </w:tcPr>
          <w:p w:rsidR="005947A7" w:rsidRPr="00DA6820" w:rsidRDefault="005947A7" w:rsidP="00DA6820">
            <w:pPr>
              <w:pStyle w:val="a7"/>
              <w:adjustRightInd w:val="0"/>
              <w:snapToGrid w:val="0"/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A6820">
              <w:rPr>
                <w:rFonts w:ascii="Times New Roman" w:eastAsia="宋体" w:hAnsi="Times New Roman" w:cs="Times New Roman"/>
                <w:sz w:val="20"/>
                <w:szCs w:val="20"/>
              </w:rPr>
              <w:t>1.013516072</w:t>
            </w:r>
          </w:p>
        </w:tc>
      </w:tr>
      <w:tr w:rsidR="005947A7" w:rsidRPr="00DA6820" w:rsidTr="007E0F9A">
        <w:trPr>
          <w:jc w:val="center"/>
        </w:trPr>
        <w:tc>
          <w:tcPr>
            <w:tcW w:w="0" w:type="auto"/>
          </w:tcPr>
          <w:p w:rsidR="005947A7" w:rsidRPr="00DA6820" w:rsidRDefault="005947A7" w:rsidP="00DA6820">
            <w:pPr>
              <w:pStyle w:val="a7"/>
              <w:adjustRightInd w:val="0"/>
              <w:snapToGrid w:val="0"/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A6820">
              <w:rPr>
                <w:rFonts w:ascii="Times New Roman" w:eastAsia="宋体" w:hAnsi="Times New Roman" w:cs="Times New Roman"/>
                <w:sz w:val="20"/>
                <w:szCs w:val="20"/>
              </w:rPr>
              <w:t>60</w:t>
            </w:r>
          </w:p>
        </w:tc>
        <w:tc>
          <w:tcPr>
            <w:tcW w:w="0" w:type="auto"/>
          </w:tcPr>
          <w:p w:rsidR="005947A7" w:rsidRPr="00DA6820" w:rsidRDefault="005947A7" w:rsidP="00DA6820">
            <w:pPr>
              <w:pStyle w:val="a7"/>
              <w:adjustRightInd w:val="0"/>
              <w:snapToGrid w:val="0"/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A6820">
              <w:rPr>
                <w:rFonts w:ascii="Times New Roman" w:eastAsia="宋体" w:hAnsi="Times New Roman" w:cs="Times New Roman"/>
                <w:sz w:val="20"/>
                <w:szCs w:val="20"/>
              </w:rPr>
              <w:t>387448.6172</w:t>
            </w:r>
          </w:p>
        </w:tc>
        <w:tc>
          <w:tcPr>
            <w:tcW w:w="0" w:type="auto"/>
          </w:tcPr>
          <w:p w:rsidR="005947A7" w:rsidRPr="00DA6820" w:rsidRDefault="005947A7" w:rsidP="00DA6820">
            <w:pPr>
              <w:pStyle w:val="a7"/>
              <w:adjustRightInd w:val="0"/>
              <w:snapToGrid w:val="0"/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A6820">
              <w:rPr>
                <w:rFonts w:ascii="Times New Roman" w:eastAsia="宋体" w:hAnsi="Times New Roman" w:cs="Times New Roman"/>
                <w:sz w:val="20"/>
                <w:szCs w:val="20"/>
              </w:rPr>
              <w:t>469259.9974</w:t>
            </w:r>
          </w:p>
        </w:tc>
        <w:tc>
          <w:tcPr>
            <w:tcW w:w="0" w:type="auto"/>
          </w:tcPr>
          <w:p w:rsidR="005947A7" w:rsidRPr="00DA6820" w:rsidRDefault="005947A7" w:rsidP="00DA6820">
            <w:pPr>
              <w:pStyle w:val="a7"/>
              <w:adjustRightInd w:val="0"/>
              <w:snapToGrid w:val="0"/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A6820">
              <w:rPr>
                <w:rFonts w:ascii="Times New Roman" w:eastAsia="宋体" w:hAnsi="Times New Roman" w:cs="Times New Roman"/>
                <w:sz w:val="20"/>
                <w:szCs w:val="20"/>
              </w:rPr>
              <w:t>4976628.927</w:t>
            </w:r>
          </w:p>
        </w:tc>
        <w:tc>
          <w:tcPr>
            <w:tcW w:w="0" w:type="auto"/>
          </w:tcPr>
          <w:p w:rsidR="005947A7" w:rsidRPr="00DA6820" w:rsidRDefault="005947A7" w:rsidP="00DA6820">
            <w:pPr>
              <w:pStyle w:val="a7"/>
              <w:adjustRightInd w:val="0"/>
              <w:snapToGrid w:val="0"/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A6820">
              <w:rPr>
                <w:rFonts w:ascii="Times New Roman" w:eastAsia="宋体" w:hAnsi="Times New Roman" w:cs="Times New Roman"/>
                <w:sz w:val="20"/>
                <w:szCs w:val="20"/>
              </w:rPr>
              <w:t>4332256.612</w:t>
            </w:r>
          </w:p>
        </w:tc>
        <w:tc>
          <w:tcPr>
            <w:tcW w:w="0" w:type="auto"/>
          </w:tcPr>
          <w:p w:rsidR="005947A7" w:rsidRPr="00DA6820" w:rsidRDefault="005947A7" w:rsidP="00DA6820">
            <w:pPr>
              <w:pStyle w:val="a7"/>
              <w:adjustRightInd w:val="0"/>
              <w:snapToGrid w:val="0"/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A6820">
              <w:rPr>
                <w:rFonts w:ascii="Times New Roman" w:eastAsia="宋体" w:hAnsi="Times New Roman" w:cs="Times New Roman"/>
                <w:sz w:val="20"/>
                <w:szCs w:val="20"/>
              </w:rPr>
              <w:t>1.148738261</w:t>
            </w:r>
          </w:p>
        </w:tc>
      </w:tr>
      <w:tr w:rsidR="005947A7" w:rsidRPr="00DA6820" w:rsidTr="007E0F9A">
        <w:trPr>
          <w:jc w:val="center"/>
        </w:trPr>
        <w:tc>
          <w:tcPr>
            <w:tcW w:w="0" w:type="auto"/>
          </w:tcPr>
          <w:p w:rsidR="005947A7" w:rsidRPr="00DA6820" w:rsidRDefault="005947A7" w:rsidP="00DA6820">
            <w:pPr>
              <w:pStyle w:val="a7"/>
              <w:adjustRightInd w:val="0"/>
              <w:snapToGrid w:val="0"/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A6820">
              <w:rPr>
                <w:rFonts w:ascii="Times New Roman" w:eastAsia="宋体" w:hAnsi="Times New Roman" w:cs="Times New Roman"/>
                <w:sz w:val="20"/>
                <w:szCs w:val="20"/>
              </w:rPr>
              <w:t>70</w:t>
            </w:r>
          </w:p>
        </w:tc>
        <w:tc>
          <w:tcPr>
            <w:tcW w:w="0" w:type="auto"/>
          </w:tcPr>
          <w:p w:rsidR="005947A7" w:rsidRPr="00DA6820" w:rsidRDefault="005947A7" w:rsidP="00DA6820">
            <w:pPr>
              <w:pStyle w:val="a7"/>
              <w:adjustRightInd w:val="0"/>
              <w:snapToGrid w:val="0"/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A6820">
              <w:rPr>
                <w:rFonts w:ascii="Times New Roman" w:eastAsia="宋体" w:hAnsi="Times New Roman" w:cs="Times New Roman"/>
                <w:sz w:val="20"/>
                <w:szCs w:val="20"/>
              </w:rPr>
              <w:t>533552.4896</w:t>
            </w:r>
          </w:p>
        </w:tc>
        <w:tc>
          <w:tcPr>
            <w:tcW w:w="0" w:type="auto"/>
          </w:tcPr>
          <w:p w:rsidR="005947A7" w:rsidRPr="00DA6820" w:rsidRDefault="005947A7" w:rsidP="00DA6820">
            <w:pPr>
              <w:pStyle w:val="a7"/>
              <w:adjustRightInd w:val="0"/>
              <w:snapToGrid w:val="0"/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A6820">
              <w:rPr>
                <w:rFonts w:ascii="Times New Roman" w:eastAsia="宋体" w:hAnsi="Times New Roman" w:cs="Times New Roman"/>
                <w:sz w:val="20"/>
                <w:szCs w:val="20"/>
              </w:rPr>
              <w:t>654076.1426</w:t>
            </w:r>
          </w:p>
        </w:tc>
        <w:tc>
          <w:tcPr>
            <w:tcW w:w="0" w:type="auto"/>
          </w:tcPr>
          <w:p w:rsidR="005947A7" w:rsidRPr="00DA6820" w:rsidRDefault="005947A7" w:rsidP="00DA6820">
            <w:pPr>
              <w:pStyle w:val="a7"/>
              <w:adjustRightInd w:val="0"/>
              <w:snapToGrid w:val="0"/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A6820">
              <w:rPr>
                <w:rFonts w:ascii="Times New Roman" w:eastAsia="宋体" w:hAnsi="Times New Roman" w:cs="Times New Roman"/>
                <w:sz w:val="20"/>
                <w:szCs w:val="20"/>
              </w:rPr>
              <w:t>6884724.487</w:t>
            </w:r>
          </w:p>
        </w:tc>
        <w:tc>
          <w:tcPr>
            <w:tcW w:w="0" w:type="auto"/>
          </w:tcPr>
          <w:p w:rsidR="005947A7" w:rsidRPr="00DA6820" w:rsidRDefault="005947A7" w:rsidP="00DA6820">
            <w:pPr>
              <w:pStyle w:val="a7"/>
              <w:adjustRightInd w:val="0"/>
              <w:snapToGrid w:val="0"/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A6820">
              <w:rPr>
                <w:rFonts w:ascii="Times New Roman" w:eastAsia="宋体" w:hAnsi="Times New Roman" w:cs="Times New Roman"/>
                <w:sz w:val="20"/>
                <w:szCs w:val="20"/>
              </w:rPr>
              <w:t>6207733.484</w:t>
            </w:r>
          </w:p>
        </w:tc>
        <w:tc>
          <w:tcPr>
            <w:tcW w:w="0" w:type="auto"/>
          </w:tcPr>
          <w:p w:rsidR="005947A7" w:rsidRPr="00DA6820" w:rsidRDefault="005947A7" w:rsidP="00DA6820">
            <w:pPr>
              <w:pStyle w:val="a7"/>
              <w:adjustRightInd w:val="0"/>
              <w:snapToGrid w:val="0"/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A6820">
              <w:rPr>
                <w:rFonts w:ascii="Times New Roman" w:eastAsia="宋体" w:hAnsi="Times New Roman" w:cs="Times New Roman"/>
                <w:sz w:val="20"/>
                <w:szCs w:val="20"/>
              </w:rPr>
              <w:t>1.109056068</w:t>
            </w:r>
          </w:p>
        </w:tc>
      </w:tr>
      <w:tr w:rsidR="005947A7" w:rsidRPr="00DA6820" w:rsidTr="007E0F9A">
        <w:trPr>
          <w:jc w:val="center"/>
        </w:trPr>
        <w:tc>
          <w:tcPr>
            <w:tcW w:w="0" w:type="auto"/>
          </w:tcPr>
          <w:p w:rsidR="005947A7" w:rsidRPr="00DA6820" w:rsidRDefault="005947A7" w:rsidP="00DA6820">
            <w:pPr>
              <w:pStyle w:val="a7"/>
              <w:adjustRightInd w:val="0"/>
              <w:snapToGrid w:val="0"/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A6820">
              <w:rPr>
                <w:rFonts w:ascii="Times New Roman" w:eastAsia="宋体" w:hAnsi="Times New Roman" w:cs="Times New Roman"/>
                <w:sz w:val="20"/>
                <w:szCs w:val="20"/>
              </w:rPr>
              <w:t>80</w:t>
            </w:r>
          </w:p>
        </w:tc>
        <w:tc>
          <w:tcPr>
            <w:tcW w:w="0" w:type="auto"/>
          </w:tcPr>
          <w:p w:rsidR="005947A7" w:rsidRPr="00DA6820" w:rsidRDefault="005947A7" w:rsidP="00DA6820">
            <w:pPr>
              <w:pStyle w:val="a7"/>
              <w:adjustRightInd w:val="0"/>
              <w:snapToGrid w:val="0"/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A6820">
              <w:rPr>
                <w:rFonts w:ascii="Times New Roman" w:eastAsia="宋体" w:hAnsi="Times New Roman" w:cs="Times New Roman"/>
                <w:sz w:val="20"/>
                <w:szCs w:val="20"/>
              </w:rPr>
              <w:t>689967.5864</w:t>
            </w:r>
          </w:p>
        </w:tc>
        <w:tc>
          <w:tcPr>
            <w:tcW w:w="0" w:type="auto"/>
          </w:tcPr>
          <w:p w:rsidR="005947A7" w:rsidRPr="00DA6820" w:rsidRDefault="005947A7" w:rsidP="00DA6820">
            <w:pPr>
              <w:pStyle w:val="a7"/>
              <w:adjustRightInd w:val="0"/>
              <w:snapToGrid w:val="0"/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A6820">
              <w:rPr>
                <w:rFonts w:ascii="Times New Roman" w:eastAsia="宋体" w:hAnsi="Times New Roman" w:cs="Times New Roman"/>
                <w:sz w:val="20"/>
                <w:szCs w:val="20"/>
              </w:rPr>
              <w:t>854913.7372</w:t>
            </w:r>
          </w:p>
        </w:tc>
        <w:tc>
          <w:tcPr>
            <w:tcW w:w="0" w:type="auto"/>
          </w:tcPr>
          <w:p w:rsidR="005947A7" w:rsidRPr="00DA6820" w:rsidRDefault="005947A7" w:rsidP="00DA6820">
            <w:pPr>
              <w:pStyle w:val="a7"/>
              <w:adjustRightInd w:val="0"/>
              <w:snapToGrid w:val="0"/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A6820">
              <w:rPr>
                <w:rFonts w:ascii="Times New Roman" w:eastAsia="宋体" w:hAnsi="Times New Roman" w:cs="Times New Roman"/>
                <w:sz w:val="20"/>
                <w:szCs w:val="20"/>
              </w:rPr>
              <w:t>8939395.64</w:t>
            </w:r>
          </w:p>
        </w:tc>
        <w:tc>
          <w:tcPr>
            <w:tcW w:w="0" w:type="auto"/>
          </w:tcPr>
          <w:p w:rsidR="005947A7" w:rsidRPr="00DA6820" w:rsidRDefault="005947A7" w:rsidP="00DA6820">
            <w:pPr>
              <w:pStyle w:val="a7"/>
              <w:adjustRightInd w:val="0"/>
              <w:snapToGrid w:val="0"/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A6820">
              <w:rPr>
                <w:rFonts w:ascii="Times New Roman" w:eastAsia="宋体" w:hAnsi="Times New Roman" w:cs="Times New Roman"/>
                <w:sz w:val="20"/>
                <w:szCs w:val="20"/>
              </w:rPr>
              <w:t>9182239.436</w:t>
            </w:r>
          </w:p>
        </w:tc>
        <w:tc>
          <w:tcPr>
            <w:tcW w:w="0" w:type="auto"/>
          </w:tcPr>
          <w:p w:rsidR="005947A7" w:rsidRPr="00DA6820" w:rsidRDefault="005947A7" w:rsidP="00DA6820">
            <w:pPr>
              <w:pStyle w:val="a7"/>
              <w:adjustRightInd w:val="0"/>
              <w:snapToGrid w:val="0"/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A6820">
              <w:rPr>
                <w:rFonts w:ascii="Times New Roman" w:eastAsia="宋体" w:hAnsi="Times New Roman" w:cs="Times New Roman"/>
                <w:sz w:val="20"/>
                <w:szCs w:val="20"/>
              </w:rPr>
              <w:t>0.973552879</w:t>
            </w:r>
          </w:p>
        </w:tc>
      </w:tr>
      <w:tr w:rsidR="005947A7" w:rsidRPr="00DA6820" w:rsidTr="007E0F9A">
        <w:trPr>
          <w:jc w:val="center"/>
        </w:trPr>
        <w:tc>
          <w:tcPr>
            <w:tcW w:w="0" w:type="auto"/>
          </w:tcPr>
          <w:p w:rsidR="005947A7" w:rsidRPr="00DA6820" w:rsidRDefault="005947A7" w:rsidP="00DA6820">
            <w:pPr>
              <w:pStyle w:val="a7"/>
              <w:adjustRightInd w:val="0"/>
              <w:snapToGrid w:val="0"/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A6820">
              <w:rPr>
                <w:rFonts w:ascii="Times New Roman" w:eastAsia="宋体" w:hAnsi="Times New Roman" w:cs="Times New Roman"/>
                <w:sz w:val="20"/>
                <w:szCs w:val="20"/>
              </w:rPr>
              <w:t>90</w:t>
            </w:r>
          </w:p>
        </w:tc>
        <w:tc>
          <w:tcPr>
            <w:tcW w:w="0" w:type="auto"/>
          </w:tcPr>
          <w:p w:rsidR="005947A7" w:rsidRPr="00DA6820" w:rsidRDefault="005947A7" w:rsidP="00DA6820">
            <w:pPr>
              <w:pStyle w:val="a7"/>
              <w:adjustRightInd w:val="0"/>
              <w:snapToGrid w:val="0"/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A6820">
              <w:rPr>
                <w:rFonts w:ascii="Times New Roman" w:eastAsia="宋体" w:hAnsi="Times New Roman" w:cs="Times New Roman"/>
                <w:sz w:val="20"/>
                <w:szCs w:val="20"/>
              </w:rPr>
              <w:t>837573.904</w:t>
            </w:r>
          </w:p>
        </w:tc>
        <w:tc>
          <w:tcPr>
            <w:tcW w:w="0" w:type="auto"/>
          </w:tcPr>
          <w:p w:rsidR="005947A7" w:rsidRPr="00DA6820" w:rsidRDefault="005947A7" w:rsidP="00DA6820">
            <w:pPr>
              <w:pStyle w:val="a7"/>
              <w:adjustRightInd w:val="0"/>
              <w:snapToGrid w:val="0"/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A6820">
              <w:rPr>
                <w:rFonts w:ascii="Times New Roman" w:eastAsia="宋体" w:hAnsi="Times New Roman" w:cs="Times New Roman"/>
                <w:sz w:val="20"/>
                <w:szCs w:val="20"/>
              </w:rPr>
              <w:t>1045797.389</w:t>
            </w:r>
          </w:p>
        </w:tc>
        <w:tc>
          <w:tcPr>
            <w:tcW w:w="0" w:type="auto"/>
          </w:tcPr>
          <w:p w:rsidR="005947A7" w:rsidRPr="00DA6820" w:rsidRDefault="005947A7" w:rsidP="00DA6820">
            <w:pPr>
              <w:pStyle w:val="a7"/>
              <w:adjustRightInd w:val="0"/>
              <w:snapToGrid w:val="0"/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A6820">
              <w:rPr>
                <w:rFonts w:ascii="Times New Roman" w:eastAsia="宋体" w:hAnsi="Times New Roman" w:cs="Times New Roman"/>
                <w:sz w:val="20"/>
                <w:szCs w:val="20"/>
              </w:rPr>
              <w:t>10883780.79</w:t>
            </w:r>
          </w:p>
        </w:tc>
        <w:tc>
          <w:tcPr>
            <w:tcW w:w="0" w:type="auto"/>
          </w:tcPr>
          <w:p w:rsidR="005947A7" w:rsidRPr="00DA6820" w:rsidRDefault="005947A7" w:rsidP="00DA6820">
            <w:pPr>
              <w:pStyle w:val="a7"/>
              <w:adjustRightInd w:val="0"/>
              <w:snapToGrid w:val="0"/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A6820">
              <w:rPr>
                <w:rFonts w:ascii="Times New Roman" w:eastAsia="宋体" w:hAnsi="Times New Roman" w:cs="Times New Roman"/>
                <w:sz w:val="20"/>
                <w:szCs w:val="20"/>
              </w:rPr>
              <w:t>10836496.86</w:t>
            </w:r>
          </w:p>
        </w:tc>
        <w:tc>
          <w:tcPr>
            <w:tcW w:w="0" w:type="auto"/>
          </w:tcPr>
          <w:p w:rsidR="005947A7" w:rsidRPr="00DA6820" w:rsidRDefault="005947A7" w:rsidP="00DA6820">
            <w:pPr>
              <w:pStyle w:val="a7"/>
              <w:adjustRightInd w:val="0"/>
              <w:snapToGrid w:val="0"/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A6820">
              <w:rPr>
                <w:rFonts w:ascii="Times New Roman" w:eastAsia="宋体" w:hAnsi="Times New Roman" w:cs="Times New Roman"/>
                <w:sz w:val="20"/>
                <w:szCs w:val="20"/>
              </w:rPr>
              <w:t>1.004363396</w:t>
            </w:r>
          </w:p>
        </w:tc>
      </w:tr>
      <w:tr w:rsidR="005947A7" w:rsidRPr="00DA6820" w:rsidTr="007E0F9A">
        <w:trPr>
          <w:jc w:val="center"/>
        </w:trPr>
        <w:tc>
          <w:tcPr>
            <w:tcW w:w="0" w:type="auto"/>
          </w:tcPr>
          <w:p w:rsidR="005947A7" w:rsidRPr="00DA6820" w:rsidRDefault="005947A7" w:rsidP="00DA6820">
            <w:pPr>
              <w:pStyle w:val="a7"/>
              <w:adjustRightInd w:val="0"/>
              <w:snapToGrid w:val="0"/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A6820">
              <w:rPr>
                <w:rFonts w:ascii="Times New Roman" w:eastAsia="宋体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0" w:type="auto"/>
          </w:tcPr>
          <w:p w:rsidR="005947A7" w:rsidRPr="00DA6820" w:rsidRDefault="005947A7" w:rsidP="00DA6820">
            <w:pPr>
              <w:pStyle w:val="a7"/>
              <w:adjustRightInd w:val="0"/>
              <w:snapToGrid w:val="0"/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A6820">
              <w:rPr>
                <w:rFonts w:ascii="Times New Roman" w:eastAsia="宋体" w:hAnsi="Times New Roman" w:cs="Times New Roman"/>
                <w:sz w:val="20"/>
                <w:szCs w:val="20"/>
              </w:rPr>
              <w:t>976400.4686</w:t>
            </w:r>
          </w:p>
        </w:tc>
        <w:tc>
          <w:tcPr>
            <w:tcW w:w="0" w:type="auto"/>
          </w:tcPr>
          <w:p w:rsidR="005947A7" w:rsidRPr="00DA6820" w:rsidRDefault="005947A7" w:rsidP="00DA6820">
            <w:pPr>
              <w:pStyle w:val="a7"/>
              <w:adjustRightInd w:val="0"/>
              <w:snapToGrid w:val="0"/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A6820">
              <w:rPr>
                <w:rFonts w:ascii="Times New Roman" w:eastAsia="宋体" w:hAnsi="Times New Roman" w:cs="Times New Roman"/>
                <w:sz w:val="20"/>
                <w:szCs w:val="20"/>
              </w:rPr>
              <w:t>1225271.941</w:t>
            </w:r>
          </w:p>
        </w:tc>
        <w:tc>
          <w:tcPr>
            <w:tcW w:w="0" w:type="auto"/>
          </w:tcPr>
          <w:p w:rsidR="005947A7" w:rsidRPr="00DA6820" w:rsidRDefault="005947A7" w:rsidP="00DA6820">
            <w:pPr>
              <w:pStyle w:val="a7"/>
              <w:adjustRightInd w:val="0"/>
              <w:snapToGrid w:val="0"/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A6820">
              <w:rPr>
                <w:rFonts w:ascii="Times New Roman" w:eastAsia="宋体" w:hAnsi="Times New Roman" w:cs="Times New Roman"/>
                <w:sz w:val="20"/>
                <w:szCs w:val="20"/>
              </w:rPr>
              <w:t>12712291.51</w:t>
            </w:r>
          </w:p>
        </w:tc>
        <w:tc>
          <w:tcPr>
            <w:tcW w:w="0" w:type="auto"/>
          </w:tcPr>
          <w:p w:rsidR="005947A7" w:rsidRPr="00DA6820" w:rsidRDefault="005947A7" w:rsidP="00DA6820">
            <w:pPr>
              <w:pStyle w:val="a7"/>
              <w:adjustRightInd w:val="0"/>
              <w:snapToGrid w:val="0"/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A6820">
              <w:rPr>
                <w:rFonts w:ascii="Times New Roman" w:eastAsia="宋体" w:hAnsi="Times New Roman" w:cs="Times New Roman"/>
                <w:sz w:val="20"/>
                <w:szCs w:val="20"/>
              </w:rPr>
              <w:t>11786339.44</w:t>
            </w:r>
          </w:p>
        </w:tc>
        <w:tc>
          <w:tcPr>
            <w:tcW w:w="0" w:type="auto"/>
          </w:tcPr>
          <w:p w:rsidR="005947A7" w:rsidRPr="00DA6820" w:rsidRDefault="005947A7" w:rsidP="00DA6820">
            <w:pPr>
              <w:pStyle w:val="a7"/>
              <w:adjustRightInd w:val="0"/>
              <w:snapToGrid w:val="0"/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A6820">
              <w:rPr>
                <w:rFonts w:ascii="Times New Roman" w:eastAsia="宋体" w:hAnsi="Times New Roman" w:cs="Times New Roman"/>
                <w:sz w:val="20"/>
                <w:szCs w:val="20"/>
              </w:rPr>
              <w:t>1.078561463</w:t>
            </w:r>
          </w:p>
        </w:tc>
      </w:tr>
      <w:tr w:rsidR="005947A7" w:rsidRPr="00DA6820" w:rsidTr="007E0F9A">
        <w:trPr>
          <w:jc w:val="center"/>
        </w:trPr>
        <w:tc>
          <w:tcPr>
            <w:tcW w:w="0" w:type="auto"/>
          </w:tcPr>
          <w:p w:rsidR="005947A7" w:rsidRPr="00DA6820" w:rsidRDefault="005947A7" w:rsidP="00DA6820">
            <w:pPr>
              <w:pStyle w:val="a7"/>
              <w:adjustRightInd w:val="0"/>
              <w:snapToGrid w:val="0"/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A6820">
              <w:rPr>
                <w:rFonts w:ascii="Times New Roman" w:eastAsia="宋体" w:hAnsi="Times New Roman" w:cs="Times New Roman"/>
                <w:sz w:val="20"/>
                <w:szCs w:val="20"/>
              </w:rPr>
              <w:t>110</w:t>
            </w:r>
          </w:p>
        </w:tc>
        <w:tc>
          <w:tcPr>
            <w:tcW w:w="0" w:type="auto"/>
          </w:tcPr>
          <w:p w:rsidR="005947A7" w:rsidRPr="00DA6820" w:rsidRDefault="005947A7" w:rsidP="00DA6820">
            <w:pPr>
              <w:pStyle w:val="a7"/>
              <w:adjustRightInd w:val="0"/>
              <w:snapToGrid w:val="0"/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A6820">
              <w:rPr>
                <w:rFonts w:ascii="Times New Roman" w:eastAsia="宋体" w:hAnsi="Times New Roman" w:cs="Times New Roman"/>
                <w:sz w:val="20"/>
                <w:szCs w:val="20"/>
              </w:rPr>
              <w:t>1131542.911</w:t>
            </w:r>
          </w:p>
        </w:tc>
        <w:tc>
          <w:tcPr>
            <w:tcW w:w="0" w:type="auto"/>
          </w:tcPr>
          <w:p w:rsidR="005947A7" w:rsidRPr="00DA6820" w:rsidRDefault="005947A7" w:rsidP="00DA6820">
            <w:pPr>
              <w:pStyle w:val="a7"/>
              <w:adjustRightInd w:val="0"/>
              <w:snapToGrid w:val="0"/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A6820">
              <w:rPr>
                <w:rFonts w:ascii="Times New Roman" w:eastAsia="宋体" w:hAnsi="Times New Roman" w:cs="Times New Roman"/>
                <w:sz w:val="20"/>
                <w:szCs w:val="20"/>
              </w:rPr>
              <w:t>1424945.849</w:t>
            </w:r>
          </w:p>
        </w:tc>
        <w:tc>
          <w:tcPr>
            <w:tcW w:w="0" w:type="auto"/>
          </w:tcPr>
          <w:p w:rsidR="005947A7" w:rsidRPr="00DA6820" w:rsidRDefault="005947A7" w:rsidP="00DA6820">
            <w:pPr>
              <w:pStyle w:val="a7"/>
              <w:adjustRightInd w:val="0"/>
              <w:snapToGrid w:val="0"/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A6820">
              <w:rPr>
                <w:rFonts w:ascii="Times New Roman" w:eastAsia="宋体" w:hAnsi="Times New Roman" w:cs="Times New Roman"/>
                <w:sz w:val="20"/>
                <w:szCs w:val="20"/>
              </w:rPr>
              <w:t>14752126.68</w:t>
            </w:r>
          </w:p>
        </w:tc>
        <w:tc>
          <w:tcPr>
            <w:tcW w:w="0" w:type="auto"/>
          </w:tcPr>
          <w:p w:rsidR="005947A7" w:rsidRPr="00DA6820" w:rsidRDefault="005947A7" w:rsidP="00DA6820">
            <w:pPr>
              <w:pStyle w:val="a7"/>
              <w:adjustRightInd w:val="0"/>
              <w:snapToGrid w:val="0"/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A6820">
              <w:rPr>
                <w:rFonts w:ascii="Times New Roman" w:eastAsia="宋体" w:hAnsi="Times New Roman" w:cs="Times New Roman"/>
                <w:sz w:val="20"/>
                <w:szCs w:val="20"/>
              </w:rPr>
              <w:t>14095343.51</w:t>
            </w:r>
          </w:p>
        </w:tc>
        <w:tc>
          <w:tcPr>
            <w:tcW w:w="0" w:type="auto"/>
          </w:tcPr>
          <w:p w:rsidR="005947A7" w:rsidRPr="00DA6820" w:rsidRDefault="005947A7" w:rsidP="00DA6820">
            <w:pPr>
              <w:pStyle w:val="a7"/>
              <w:adjustRightInd w:val="0"/>
              <w:snapToGrid w:val="0"/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A6820">
              <w:rPr>
                <w:rFonts w:ascii="Times New Roman" w:eastAsia="宋体" w:hAnsi="Times New Roman" w:cs="Times New Roman"/>
                <w:sz w:val="20"/>
                <w:szCs w:val="20"/>
              </w:rPr>
              <w:t>1.046595755</w:t>
            </w:r>
          </w:p>
        </w:tc>
      </w:tr>
      <w:tr w:rsidR="005947A7" w:rsidRPr="00DA6820" w:rsidTr="007E0F9A">
        <w:trPr>
          <w:jc w:val="center"/>
        </w:trPr>
        <w:tc>
          <w:tcPr>
            <w:tcW w:w="0" w:type="auto"/>
          </w:tcPr>
          <w:p w:rsidR="005947A7" w:rsidRPr="00DA6820" w:rsidRDefault="005947A7" w:rsidP="00DA6820">
            <w:pPr>
              <w:pStyle w:val="a7"/>
              <w:adjustRightInd w:val="0"/>
              <w:snapToGrid w:val="0"/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A6820">
              <w:rPr>
                <w:rFonts w:ascii="Times New Roman" w:eastAsia="宋体" w:hAnsi="Times New Roman" w:cs="Times New Roman"/>
                <w:sz w:val="20"/>
                <w:szCs w:val="20"/>
              </w:rPr>
              <w:t>120</w:t>
            </w:r>
          </w:p>
        </w:tc>
        <w:tc>
          <w:tcPr>
            <w:tcW w:w="0" w:type="auto"/>
          </w:tcPr>
          <w:p w:rsidR="005947A7" w:rsidRPr="00DA6820" w:rsidRDefault="005947A7" w:rsidP="00DA6820">
            <w:pPr>
              <w:pStyle w:val="a7"/>
              <w:adjustRightInd w:val="0"/>
              <w:snapToGrid w:val="0"/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A6820">
              <w:rPr>
                <w:rFonts w:ascii="Times New Roman" w:eastAsia="宋体" w:hAnsi="Times New Roman" w:cs="Times New Roman"/>
                <w:sz w:val="20"/>
                <w:szCs w:val="20"/>
              </w:rPr>
              <w:t>1251082.155</w:t>
            </w:r>
          </w:p>
        </w:tc>
        <w:tc>
          <w:tcPr>
            <w:tcW w:w="0" w:type="auto"/>
          </w:tcPr>
          <w:p w:rsidR="005947A7" w:rsidRPr="00DA6820" w:rsidRDefault="005947A7" w:rsidP="00DA6820">
            <w:pPr>
              <w:pStyle w:val="a7"/>
              <w:adjustRightInd w:val="0"/>
              <w:snapToGrid w:val="0"/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A6820">
              <w:rPr>
                <w:rFonts w:ascii="Times New Roman" w:eastAsia="宋体" w:hAnsi="Times New Roman" w:cs="Times New Roman"/>
                <w:sz w:val="20"/>
                <w:szCs w:val="20"/>
              </w:rPr>
              <w:t>1577507.146</w:t>
            </w:r>
          </w:p>
        </w:tc>
        <w:tc>
          <w:tcPr>
            <w:tcW w:w="0" w:type="auto"/>
          </w:tcPr>
          <w:p w:rsidR="005947A7" w:rsidRPr="00DA6820" w:rsidRDefault="005947A7" w:rsidP="00DA6820">
            <w:pPr>
              <w:pStyle w:val="a7"/>
              <w:adjustRightInd w:val="0"/>
              <w:snapToGrid w:val="0"/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A6820">
              <w:rPr>
                <w:rFonts w:ascii="Times New Roman" w:eastAsia="宋体" w:hAnsi="Times New Roman" w:cs="Times New Roman"/>
                <w:sz w:val="20"/>
                <w:szCs w:val="20"/>
              </w:rPr>
              <w:t>16318685.82</w:t>
            </w:r>
          </w:p>
        </w:tc>
        <w:tc>
          <w:tcPr>
            <w:tcW w:w="0" w:type="auto"/>
          </w:tcPr>
          <w:p w:rsidR="005947A7" w:rsidRPr="00DA6820" w:rsidRDefault="005947A7" w:rsidP="00DA6820">
            <w:pPr>
              <w:pStyle w:val="a7"/>
              <w:adjustRightInd w:val="0"/>
              <w:snapToGrid w:val="0"/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A6820">
              <w:rPr>
                <w:rFonts w:ascii="Times New Roman" w:eastAsia="宋体" w:hAnsi="Times New Roman" w:cs="Times New Roman"/>
                <w:sz w:val="20"/>
                <w:szCs w:val="20"/>
              </w:rPr>
              <w:t>16333185.08</w:t>
            </w:r>
          </w:p>
        </w:tc>
        <w:tc>
          <w:tcPr>
            <w:tcW w:w="0" w:type="auto"/>
          </w:tcPr>
          <w:p w:rsidR="005947A7" w:rsidRPr="00DA6820" w:rsidRDefault="005947A7" w:rsidP="00DA6820">
            <w:pPr>
              <w:pStyle w:val="a7"/>
              <w:adjustRightInd w:val="0"/>
              <w:snapToGrid w:val="0"/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A6820">
              <w:rPr>
                <w:rFonts w:ascii="Times New Roman" w:eastAsia="宋体" w:hAnsi="Times New Roman" w:cs="Times New Roman"/>
                <w:sz w:val="20"/>
                <w:szCs w:val="20"/>
              </w:rPr>
              <w:t>0.999112282</w:t>
            </w:r>
          </w:p>
        </w:tc>
      </w:tr>
      <w:tr w:rsidR="005947A7" w:rsidRPr="00DA6820" w:rsidTr="007E0F9A">
        <w:trPr>
          <w:jc w:val="center"/>
        </w:trPr>
        <w:tc>
          <w:tcPr>
            <w:tcW w:w="0" w:type="auto"/>
          </w:tcPr>
          <w:p w:rsidR="005947A7" w:rsidRPr="00DA6820" w:rsidRDefault="005947A7" w:rsidP="00DA6820">
            <w:pPr>
              <w:pStyle w:val="a7"/>
              <w:adjustRightInd w:val="0"/>
              <w:snapToGrid w:val="0"/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A6820">
              <w:rPr>
                <w:rFonts w:ascii="Times New Roman" w:eastAsia="宋体" w:hAnsi="Times New Roman" w:cs="Times New Roman"/>
                <w:sz w:val="20"/>
                <w:szCs w:val="20"/>
              </w:rPr>
              <w:t>130</w:t>
            </w:r>
          </w:p>
        </w:tc>
        <w:tc>
          <w:tcPr>
            <w:tcW w:w="0" w:type="auto"/>
          </w:tcPr>
          <w:p w:rsidR="005947A7" w:rsidRPr="00DA6820" w:rsidRDefault="005947A7" w:rsidP="00DA6820">
            <w:pPr>
              <w:pStyle w:val="a7"/>
              <w:adjustRightInd w:val="0"/>
              <w:snapToGrid w:val="0"/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A6820">
              <w:rPr>
                <w:rFonts w:ascii="Times New Roman" w:eastAsia="宋体" w:hAnsi="Times New Roman" w:cs="Times New Roman"/>
                <w:sz w:val="20"/>
                <w:szCs w:val="20"/>
              </w:rPr>
              <w:t>1367290.901</w:t>
            </w:r>
          </w:p>
        </w:tc>
        <w:tc>
          <w:tcPr>
            <w:tcW w:w="0" w:type="auto"/>
          </w:tcPr>
          <w:p w:rsidR="005947A7" w:rsidRPr="00DA6820" w:rsidRDefault="005947A7" w:rsidP="00DA6820">
            <w:pPr>
              <w:pStyle w:val="a7"/>
              <w:adjustRightInd w:val="0"/>
              <w:snapToGrid w:val="0"/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A6820">
              <w:rPr>
                <w:rFonts w:ascii="Times New Roman" w:eastAsia="宋体" w:hAnsi="Times New Roman" w:cs="Times New Roman"/>
                <w:sz w:val="20"/>
                <w:szCs w:val="20"/>
              </w:rPr>
              <w:t>1724781.397</w:t>
            </w:r>
          </w:p>
        </w:tc>
        <w:tc>
          <w:tcPr>
            <w:tcW w:w="0" w:type="auto"/>
          </w:tcPr>
          <w:p w:rsidR="005947A7" w:rsidRPr="00DA6820" w:rsidRDefault="005947A7" w:rsidP="00DA6820">
            <w:pPr>
              <w:pStyle w:val="a7"/>
              <w:adjustRightInd w:val="0"/>
              <w:snapToGrid w:val="0"/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A6820">
              <w:rPr>
                <w:rFonts w:ascii="Times New Roman" w:eastAsia="宋体" w:hAnsi="Times New Roman" w:cs="Times New Roman"/>
                <w:sz w:val="20"/>
                <w:szCs w:val="20"/>
              </w:rPr>
              <w:t>17837452.8</w:t>
            </w:r>
          </w:p>
        </w:tc>
        <w:tc>
          <w:tcPr>
            <w:tcW w:w="0" w:type="auto"/>
          </w:tcPr>
          <w:p w:rsidR="005947A7" w:rsidRPr="00DA6820" w:rsidRDefault="005947A7" w:rsidP="00DA6820">
            <w:pPr>
              <w:pStyle w:val="a7"/>
              <w:adjustRightInd w:val="0"/>
              <w:snapToGrid w:val="0"/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A6820">
              <w:rPr>
                <w:rFonts w:ascii="Times New Roman" w:eastAsia="宋体" w:hAnsi="Times New Roman" w:cs="Times New Roman"/>
                <w:sz w:val="20"/>
                <w:szCs w:val="20"/>
              </w:rPr>
              <w:t>17850981.39</w:t>
            </w:r>
          </w:p>
        </w:tc>
        <w:tc>
          <w:tcPr>
            <w:tcW w:w="0" w:type="auto"/>
          </w:tcPr>
          <w:p w:rsidR="005947A7" w:rsidRPr="00DA6820" w:rsidRDefault="005947A7" w:rsidP="00DA6820">
            <w:pPr>
              <w:pStyle w:val="a7"/>
              <w:adjustRightInd w:val="0"/>
              <w:snapToGrid w:val="0"/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A6820">
              <w:rPr>
                <w:rFonts w:ascii="Times New Roman" w:eastAsia="宋体" w:hAnsi="Times New Roman" w:cs="Times New Roman"/>
                <w:sz w:val="20"/>
                <w:szCs w:val="20"/>
              </w:rPr>
              <w:t>0.999242137</w:t>
            </w:r>
          </w:p>
        </w:tc>
      </w:tr>
      <w:tr w:rsidR="005947A7" w:rsidRPr="00DA6820" w:rsidTr="007E0F9A">
        <w:trPr>
          <w:jc w:val="center"/>
        </w:trPr>
        <w:tc>
          <w:tcPr>
            <w:tcW w:w="0" w:type="auto"/>
          </w:tcPr>
          <w:p w:rsidR="005947A7" w:rsidRPr="00DA6820" w:rsidRDefault="005947A7" w:rsidP="00DA6820">
            <w:pPr>
              <w:pStyle w:val="a7"/>
              <w:adjustRightInd w:val="0"/>
              <w:snapToGrid w:val="0"/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A6820">
              <w:rPr>
                <w:rFonts w:ascii="Times New Roman" w:eastAsia="宋体" w:hAnsi="Times New Roman" w:cs="Times New Roman"/>
                <w:sz w:val="20"/>
                <w:szCs w:val="20"/>
              </w:rPr>
              <w:t>140</w:t>
            </w:r>
          </w:p>
        </w:tc>
        <w:tc>
          <w:tcPr>
            <w:tcW w:w="0" w:type="auto"/>
          </w:tcPr>
          <w:p w:rsidR="005947A7" w:rsidRPr="00DA6820" w:rsidRDefault="005947A7" w:rsidP="00DA6820">
            <w:pPr>
              <w:pStyle w:val="a7"/>
              <w:adjustRightInd w:val="0"/>
              <w:snapToGrid w:val="0"/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A6820">
              <w:rPr>
                <w:rFonts w:ascii="Times New Roman" w:eastAsia="宋体" w:hAnsi="Times New Roman" w:cs="Times New Roman"/>
                <w:sz w:val="20"/>
                <w:szCs w:val="20"/>
              </w:rPr>
              <w:t>1474678.201</w:t>
            </w:r>
          </w:p>
        </w:tc>
        <w:tc>
          <w:tcPr>
            <w:tcW w:w="0" w:type="auto"/>
          </w:tcPr>
          <w:p w:rsidR="005947A7" w:rsidRPr="00DA6820" w:rsidRDefault="005947A7" w:rsidP="00DA6820">
            <w:pPr>
              <w:pStyle w:val="a7"/>
              <w:adjustRightInd w:val="0"/>
              <w:snapToGrid w:val="0"/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A6820">
              <w:rPr>
                <w:rFonts w:ascii="Times New Roman" w:eastAsia="宋体" w:hAnsi="Times New Roman" w:cs="Times New Roman"/>
                <w:sz w:val="20"/>
                <w:szCs w:val="20"/>
              </w:rPr>
              <w:t>1859797.567</w:t>
            </w:r>
          </w:p>
        </w:tc>
        <w:tc>
          <w:tcPr>
            <w:tcW w:w="0" w:type="auto"/>
          </w:tcPr>
          <w:p w:rsidR="005947A7" w:rsidRPr="00DA6820" w:rsidRDefault="005947A7" w:rsidP="00DA6820">
            <w:pPr>
              <w:pStyle w:val="a7"/>
              <w:adjustRightInd w:val="0"/>
              <w:snapToGrid w:val="0"/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A6820">
              <w:rPr>
                <w:rFonts w:ascii="Times New Roman" w:eastAsia="宋体" w:hAnsi="Times New Roman" w:cs="Times New Roman"/>
                <w:sz w:val="20"/>
                <w:szCs w:val="20"/>
              </w:rPr>
              <w:t>19236615.88</w:t>
            </w:r>
          </w:p>
        </w:tc>
        <w:tc>
          <w:tcPr>
            <w:tcW w:w="0" w:type="auto"/>
          </w:tcPr>
          <w:p w:rsidR="005947A7" w:rsidRPr="00DA6820" w:rsidRDefault="005947A7" w:rsidP="00DA6820">
            <w:pPr>
              <w:pStyle w:val="a7"/>
              <w:adjustRightInd w:val="0"/>
              <w:snapToGrid w:val="0"/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A6820">
              <w:rPr>
                <w:rFonts w:ascii="Times New Roman" w:eastAsia="宋体" w:hAnsi="Times New Roman" w:cs="Times New Roman"/>
                <w:sz w:val="20"/>
                <w:szCs w:val="20"/>
              </w:rPr>
              <w:t>19447971.66</w:t>
            </w:r>
          </w:p>
        </w:tc>
        <w:tc>
          <w:tcPr>
            <w:tcW w:w="0" w:type="auto"/>
          </w:tcPr>
          <w:p w:rsidR="005947A7" w:rsidRPr="00DA6820" w:rsidRDefault="005947A7" w:rsidP="00DA6820">
            <w:pPr>
              <w:pStyle w:val="a7"/>
              <w:adjustRightInd w:val="0"/>
              <w:snapToGrid w:val="0"/>
              <w:spacing w:line="360" w:lineRule="auto"/>
              <w:jc w:val="center"/>
              <w:rPr>
                <w:rFonts w:ascii="Times New Roman" w:eastAsia="宋体" w:hAnsi="Times New Roman" w:cs="Times New Roman"/>
                <w:sz w:val="20"/>
                <w:szCs w:val="20"/>
              </w:rPr>
            </w:pPr>
            <w:r w:rsidRPr="00DA6820">
              <w:rPr>
                <w:rFonts w:ascii="Times New Roman" w:eastAsia="宋体" w:hAnsi="Times New Roman" w:cs="Times New Roman"/>
                <w:sz w:val="20"/>
                <w:szCs w:val="20"/>
              </w:rPr>
              <w:t>0.989132245</w:t>
            </w:r>
          </w:p>
        </w:tc>
      </w:tr>
    </w:tbl>
    <w:p w:rsidR="006722A8" w:rsidRPr="006722A8" w:rsidRDefault="006722A8" w:rsidP="001D7A7D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sectPr w:rsidR="006722A8" w:rsidRPr="006722A8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C7445" w:rsidRDefault="001C7445" w:rsidP="006722A8">
      <w:pPr>
        <w:spacing w:after="0" w:line="240" w:lineRule="auto"/>
      </w:pPr>
      <w:r>
        <w:separator/>
      </w:r>
    </w:p>
  </w:endnote>
  <w:endnote w:type="continuationSeparator" w:id="0">
    <w:p w:rsidR="001C7445" w:rsidRDefault="001C7445" w:rsidP="006722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C7445" w:rsidRDefault="001C7445" w:rsidP="006722A8">
      <w:pPr>
        <w:spacing w:after="0" w:line="240" w:lineRule="auto"/>
      </w:pPr>
      <w:r>
        <w:separator/>
      </w:r>
    </w:p>
  </w:footnote>
  <w:footnote w:type="continuationSeparator" w:id="0">
    <w:p w:rsidR="001C7445" w:rsidRDefault="001C7445" w:rsidP="006722A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8C6AE7"/>
    <w:multiLevelType w:val="hybridMultilevel"/>
    <w:tmpl w:val="5FEECC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B153AFA"/>
    <w:multiLevelType w:val="hybridMultilevel"/>
    <w:tmpl w:val="BEA8DB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174457E"/>
    <w:multiLevelType w:val="hybridMultilevel"/>
    <w:tmpl w:val="675226FC"/>
    <w:lvl w:ilvl="0" w:tplc="3F4A8A92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3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NLQwMTc2MTM2NzVS0lEKTi0uzszPAykwqQUANs/6ySwAAAA="/>
  </w:docVars>
  <w:rsids>
    <w:rsidRoot w:val="00E419D6"/>
    <w:rsid w:val="001C7445"/>
    <w:rsid w:val="001D7A7D"/>
    <w:rsid w:val="00333D1D"/>
    <w:rsid w:val="0036514B"/>
    <w:rsid w:val="0042099B"/>
    <w:rsid w:val="00485459"/>
    <w:rsid w:val="005947A7"/>
    <w:rsid w:val="006722A8"/>
    <w:rsid w:val="007E0F9A"/>
    <w:rsid w:val="009C3EDB"/>
    <w:rsid w:val="009D4011"/>
    <w:rsid w:val="00AA1887"/>
    <w:rsid w:val="00AD7481"/>
    <w:rsid w:val="00AF56BE"/>
    <w:rsid w:val="00B50645"/>
    <w:rsid w:val="00BD55C3"/>
    <w:rsid w:val="00D30488"/>
    <w:rsid w:val="00DA6820"/>
    <w:rsid w:val="00DC3AC1"/>
    <w:rsid w:val="00E05C85"/>
    <w:rsid w:val="00E419D6"/>
    <w:rsid w:val="00FD2D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419D6"/>
    <w:pPr>
      <w:widowControl w:val="0"/>
      <w:jc w:val="both"/>
    </w:pPr>
    <w:rPr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19D6"/>
    <w:pPr>
      <w:ind w:left="720"/>
      <w:contextualSpacing/>
    </w:pPr>
  </w:style>
  <w:style w:type="paragraph" w:styleId="a4">
    <w:name w:val="header"/>
    <w:basedOn w:val="a"/>
    <w:link w:val="Char"/>
    <w:uiPriority w:val="99"/>
    <w:unhideWhenUsed/>
    <w:rsid w:val="006722A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">
    <w:name w:val="页眉 Char"/>
    <w:basedOn w:val="a0"/>
    <w:link w:val="a4"/>
    <w:uiPriority w:val="99"/>
    <w:rsid w:val="006722A8"/>
    <w:rPr>
      <w:kern w:val="2"/>
      <w:sz w:val="21"/>
    </w:rPr>
  </w:style>
  <w:style w:type="paragraph" w:styleId="a5">
    <w:name w:val="footer"/>
    <w:basedOn w:val="a"/>
    <w:link w:val="Char0"/>
    <w:uiPriority w:val="99"/>
    <w:unhideWhenUsed/>
    <w:rsid w:val="006722A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0">
    <w:name w:val="页脚 Char"/>
    <w:basedOn w:val="a0"/>
    <w:link w:val="a5"/>
    <w:uiPriority w:val="99"/>
    <w:rsid w:val="006722A8"/>
    <w:rPr>
      <w:kern w:val="2"/>
      <w:sz w:val="21"/>
    </w:rPr>
  </w:style>
  <w:style w:type="paragraph" w:styleId="a6">
    <w:name w:val="Balloon Text"/>
    <w:basedOn w:val="a"/>
    <w:link w:val="Char1"/>
    <w:uiPriority w:val="99"/>
    <w:semiHidden/>
    <w:unhideWhenUsed/>
    <w:rsid w:val="006722A8"/>
    <w:pPr>
      <w:spacing w:after="0" w:line="240" w:lineRule="auto"/>
    </w:pPr>
    <w:rPr>
      <w:rFonts w:ascii="宋体" w:eastAsia="宋体"/>
      <w:sz w:val="18"/>
      <w:szCs w:val="18"/>
    </w:rPr>
  </w:style>
  <w:style w:type="character" w:customStyle="1" w:styleId="Char1">
    <w:name w:val="批注框文本 Char"/>
    <w:basedOn w:val="a0"/>
    <w:link w:val="a6"/>
    <w:uiPriority w:val="99"/>
    <w:semiHidden/>
    <w:rsid w:val="006722A8"/>
    <w:rPr>
      <w:rFonts w:ascii="宋体" w:eastAsia="宋体"/>
      <w:kern w:val="2"/>
      <w:sz w:val="18"/>
      <w:szCs w:val="18"/>
    </w:rPr>
  </w:style>
  <w:style w:type="character" w:customStyle="1" w:styleId="Char2">
    <w:name w:val="纯文本 Char"/>
    <w:basedOn w:val="a0"/>
    <w:link w:val="a7"/>
    <w:uiPriority w:val="99"/>
    <w:rsid w:val="006722A8"/>
    <w:rPr>
      <w:rFonts w:ascii="Consolas" w:hAnsi="Consolas"/>
      <w:sz w:val="21"/>
      <w:szCs w:val="21"/>
    </w:rPr>
  </w:style>
  <w:style w:type="paragraph" w:styleId="a7">
    <w:name w:val="Plain Text"/>
    <w:basedOn w:val="a"/>
    <w:link w:val="Char2"/>
    <w:uiPriority w:val="99"/>
    <w:unhideWhenUsed/>
    <w:rsid w:val="006722A8"/>
    <w:pPr>
      <w:widowControl/>
      <w:spacing w:after="0" w:line="240" w:lineRule="auto"/>
      <w:jc w:val="left"/>
    </w:pPr>
    <w:rPr>
      <w:rFonts w:ascii="Consolas" w:hAnsi="Consolas"/>
      <w:kern w:val="0"/>
      <w:szCs w:val="21"/>
    </w:rPr>
  </w:style>
  <w:style w:type="character" w:styleId="a8">
    <w:name w:val="Placeholder Text"/>
    <w:basedOn w:val="a0"/>
    <w:uiPriority w:val="99"/>
    <w:semiHidden/>
    <w:rsid w:val="00AD7481"/>
    <w:rPr>
      <w:color w:val="808080"/>
    </w:rPr>
  </w:style>
  <w:style w:type="table" w:styleId="a9">
    <w:name w:val="Table Grid"/>
    <w:basedOn w:val="a1"/>
    <w:uiPriority w:val="59"/>
    <w:rsid w:val="00DA682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419D6"/>
    <w:pPr>
      <w:widowControl w:val="0"/>
      <w:jc w:val="both"/>
    </w:pPr>
    <w:rPr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19D6"/>
    <w:pPr>
      <w:ind w:left="720"/>
      <w:contextualSpacing/>
    </w:pPr>
  </w:style>
  <w:style w:type="paragraph" w:styleId="a4">
    <w:name w:val="header"/>
    <w:basedOn w:val="a"/>
    <w:link w:val="Char"/>
    <w:uiPriority w:val="99"/>
    <w:unhideWhenUsed/>
    <w:rsid w:val="006722A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">
    <w:name w:val="页眉 Char"/>
    <w:basedOn w:val="a0"/>
    <w:link w:val="a4"/>
    <w:uiPriority w:val="99"/>
    <w:rsid w:val="006722A8"/>
    <w:rPr>
      <w:kern w:val="2"/>
      <w:sz w:val="21"/>
    </w:rPr>
  </w:style>
  <w:style w:type="paragraph" w:styleId="a5">
    <w:name w:val="footer"/>
    <w:basedOn w:val="a"/>
    <w:link w:val="Char0"/>
    <w:uiPriority w:val="99"/>
    <w:unhideWhenUsed/>
    <w:rsid w:val="006722A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0">
    <w:name w:val="页脚 Char"/>
    <w:basedOn w:val="a0"/>
    <w:link w:val="a5"/>
    <w:uiPriority w:val="99"/>
    <w:rsid w:val="006722A8"/>
    <w:rPr>
      <w:kern w:val="2"/>
      <w:sz w:val="21"/>
    </w:rPr>
  </w:style>
  <w:style w:type="paragraph" w:styleId="a6">
    <w:name w:val="Balloon Text"/>
    <w:basedOn w:val="a"/>
    <w:link w:val="Char1"/>
    <w:uiPriority w:val="99"/>
    <w:semiHidden/>
    <w:unhideWhenUsed/>
    <w:rsid w:val="006722A8"/>
    <w:pPr>
      <w:spacing w:after="0" w:line="240" w:lineRule="auto"/>
    </w:pPr>
    <w:rPr>
      <w:rFonts w:ascii="宋体" w:eastAsia="宋体"/>
      <w:sz w:val="18"/>
      <w:szCs w:val="18"/>
    </w:rPr>
  </w:style>
  <w:style w:type="character" w:customStyle="1" w:styleId="Char1">
    <w:name w:val="批注框文本 Char"/>
    <w:basedOn w:val="a0"/>
    <w:link w:val="a6"/>
    <w:uiPriority w:val="99"/>
    <w:semiHidden/>
    <w:rsid w:val="006722A8"/>
    <w:rPr>
      <w:rFonts w:ascii="宋体" w:eastAsia="宋体"/>
      <w:kern w:val="2"/>
      <w:sz w:val="18"/>
      <w:szCs w:val="18"/>
    </w:rPr>
  </w:style>
  <w:style w:type="character" w:customStyle="1" w:styleId="Char2">
    <w:name w:val="纯文本 Char"/>
    <w:basedOn w:val="a0"/>
    <w:link w:val="a7"/>
    <w:uiPriority w:val="99"/>
    <w:rsid w:val="006722A8"/>
    <w:rPr>
      <w:rFonts w:ascii="Consolas" w:hAnsi="Consolas"/>
      <w:sz w:val="21"/>
      <w:szCs w:val="21"/>
    </w:rPr>
  </w:style>
  <w:style w:type="paragraph" w:styleId="a7">
    <w:name w:val="Plain Text"/>
    <w:basedOn w:val="a"/>
    <w:link w:val="Char2"/>
    <w:uiPriority w:val="99"/>
    <w:unhideWhenUsed/>
    <w:rsid w:val="006722A8"/>
    <w:pPr>
      <w:widowControl/>
      <w:spacing w:after="0" w:line="240" w:lineRule="auto"/>
      <w:jc w:val="left"/>
    </w:pPr>
    <w:rPr>
      <w:rFonts w:ascii="Consolas" w:hAnsi="Consolas"/>
      <w:kern w:val="0"/>
      <w:szCs w:val="21"/>
    </w:rPr>
  </w:style>
  <w:style w:type="character" w:styleId="a8">
    <w:name w:val="Placeholder Text"/>
    <w:basedOn w:val="a0"/>
    <w:uiPriority w:val="99"/>
    <w:semiHidden/>
    <w:rsid w:val="00AD7481"/>
    <w:rPr>
      <w:color w:val="808080"/>
    </w:rPr>
  </w:style>
  <w:style w:type="table" w:styleId="a9">
    <w:name w:val="Table Grid"/>
    <w:basedOn w:val="a1"/>
    <w:uiPriority w:val="59"/>
    <w:rsid w:val="00DA682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2</Pages>
  <Words>15852</Words>
  <Characters>90357</Characters>
  <Application>Microsoft Office Word</Application>
  <DocSecurity>0</DocSecurity>
  <Lines>752</Lines>
  <Paragraphs>211</Paragraphs>
  <ScaleCrop>false</ScaleCrop>
  <Company>Microsoft</Company>
  <LinksUpToDate>false</LinksUpToDate>
  <CharactersWithSpaces>1059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 Meng</dc:creator>
  <cp:lastModifiedBy>HE Meng</cp:lastModifiedBy>
  <cp:revision>4</cp:revision>
  <dcterms:created xsi:type="dcterms:W3CDTF">2021-09-19T08:23:00Z</dcterms:created>
  <dcterms:modified xsi:type="dcterms:W3CDTF">2021-09-19T09:49:00Z</dcterms:modified>
</cp:coreProperties>
</file>